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E91D4" w14:textId="53EE7CBC" w:rsidR="009F70A5" w:rsidRDefault="009F70A5" w:rsidP="00E61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6176F" w:rsidRPr="00E6176F">
        <w:rPr>
          <w:b/>
          <w:i/>
          <w:noProof/>
          <w:sz w:val="28"/>
        </w:rPr>
        <w:t>S5-241733</w:t>
      </w:r>
      <w:ins w:id="0" w:author="H00" w:date="2024-04-15T18:43:00Z">
        <w:r w:rsidR="00C63E2A">
          <w:rPr>
            <w:b/>
            <w:i/>
            <w:noProof/>
            <w:sz w:val="28"/>
          </w:rPr>
          <w:t>rev1</w:t>
        </w:r>
      </w:ins>
    </w:p>
    <w:p w14:paraId="4ABD7B82" w14:textId="6238100D" w:rsidR="009F70A5" w:rsidRDefault="009F70A5" w:rsidP="009F70A5">
      <w:pPr>
        <w:pStyle w:val="a6"/>
        <w:rPr>
          <w:sz w:val="24"/>
        </w:rPr>
      </w:pPr>
      <w:r>
        <w:rPr>
          <w:sz w:val="24"/>
        </w:rPr>
        <w:t>Changsha, China, 15 - 19 April 2024</w:t>
      </w:r>
    </w:p>
    <w:p w14:paraId="1BCCBD28" w14:textId="77777777" w:rsidR="009F70A5" w:rsidRPr="00DA53A0" w:rsidRDefault="009F70A5" w:rsidP="009F70A5">
      <w:pPr>
        <w:pStyle w:val="a6"/>
        <w:rPr>
          <w:sz w:val="22"/>
          <w:szCs w:val="22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EBF4666" w:rsidR="00BA2A2C" w:rsidRPr="00410371" w:rsidRDefault="00F73D3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79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C888BE9" w:rsidR="00BA2A2C" w:rsidRPr="00410371" w:rsidRDefault="00E6176F" w:rsidP="00F76BD2">
            <w:pPr>
              <w:pStyle w:val="CRCoverPage"/>
              <w:spacing w:after="0"/>
              <w:rPr>
                <w:noProof/>
              </w:rPr>
            </w:pPr>
            <w:r w:rsidRPr="00E6176F">
              <w:rPr>
                <w:b/>
                <w:noProof/>
                <w:sz w:val="28"/>
              </w:rPr>
              <w:t>0005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7F617B92" w:rsidR="00BA2A2C" w:rsidRPr="00410371" w:rsidRDefault="005D7AFB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4C511B9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F73D30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F73D30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E9085B7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D0432A">
              <w:rPr>
                <w:noProof/>
                <w:lang w:eastAsia="zh-CN"/>
              </w:rPr>
              <w:t>32.279</w:t>
            </w:r>
            <w:r w:rsidRPr="00E16064">
              <w:rPr>
                <w:noProof/>
                <w:lang w:eastAsia="zh-CN"/>
              </w:rPr>
              <w:t xml:space="preserve"> </w:t>
            </w:r>
            <w:r w:rsidR="002D5815">
              <w:rPr>
                <w:noProof/>
                <w:lang w:eastAsia="zh-CN"/>
              </w:rPr>
              <w:t>C</w:t>
            </w:r>
            <w:r w:rsidR="002D5815">
              <w:rPr>
                <w:rFonts w:hint="eastAsia"/>
                <w:noProof/>
                <w:lang w:eastAsia="zh-CN"/>
              </w:rPr>
              <w:t>orre</w:t>
            </w:r>
            <w:r w:rsidR="002D5815">
              <w:rPr>
                <w:noProof/>
                <w:lang w:eastAsia="zh-CN"/>
              </w:rPr>
              <w:t>ction</w:t>
            </w:r>
            <w:r w:rsidR="00ED3A02">
              <w:rPr>
                <w:noProof/>
                <w:lang w:eastAsia="zh-CN"/>
              </w:rPr>
              <w:t xml:space="preserve"> on </w:t>
            </w:r>
            <w:r w:rsidR="00D0432A">
              <w:rPr>
                <w:noProof/>
                <w:lang w:eastAsia="zh-CN"/>
              </w:rPr>
              <w:t>5</w:t>
            </w:r>
            <w:r w:rsidR="00725995">
              <w:rPr>
                <w:noProof/>
                <w:lang w:eastAsia="zh-CN"/>
              </w:rPr>
              <w:t xml:space="preserve">G </w:t>
            </w:r>
            <w:r w:rsidR="00D0432A">
              <w:rPr>
                <w:noProof/>
                <w:lang w:eastAsia="zh-CN"/>
              </w:rPr>
              <w:t>MBS</w:t>
            </w:r>
            <w:r w:rsidR="00150BC0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92858BF" w:rsidR="00BA2A2C" w:rsidRDefault="000D5600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D5600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80B72D5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185DB2">
              <w:rPr>
                <w:noProof/>
              </w:rPr>
              <w:t>0</w:t>
            </w:r>
            <w:r w:rsidR="000D5600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725995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725995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B05685" w14:textId="5908E908" w:rsidR="00187C26" w:rsidRDefault="00725995" w:rsidP="00B137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ome</w:t>
            </w:r>
            <w:r w:rsidR="00187C26">
              <w:rPr>
                <w:noProof/>
                <w:lang w:eastAsia="zh-CN"/>
              </w:rPr>
              <w:t xml:space="preserve"> common</w:t>
            </w:r>
            <w:r>
              <w:rPr>
                <w:noProof/>
                <w:lang w:eastAsia="zh-CN"/>
              </w:rPr>
              <w:t xml:space="preserve"> i</w:t>
            </w:r>
            <w:r w:rsidRPr="00725995">
              <w:rPr>
                <w:noProof/>
                <w:lang w:eastAsia="zh-CN"/>
              </w:rPr>
              <w:t xml:space="preserve">nformation </w:t>
            </w:r>
            <w:r>
              <w:rPr>
                <w:noProof/>
                <w:lang w:eastAsia="zh-CN"/>
              </w:rPr>
              <w:t>e</w:t>
            </w:r>
            <w:r w:rsidRPr="00725995">
              <w:rPr>
                <w:noProof/>
                <w:lang w:eastAsia="zh-CN"/>
              </w:rPr>
              <w:t>lement</w:t>
            </w:r>
            <w:r>
              <w:rPr>
                <w:noProof/>
                <w:lang w:eastAsia="zh-CN"/>
              </w:rPr>
              <w:t xml:space="preserve">s are missing in </w:t>
            </w:r>
            <w:r w:rsidRPr="00725995">
              <w:rPr>
                <w:noProof/>
                <w:lang w:eastAsia="zh-CN"/>
              </w:rPr>
              <w:t>Charging Data Request message</w:t>
            </w:r>
            <w:r>
              <w:rPr>
                <w:noProof/>
                <w:lang w:eastAsia="zh-CN"/>
              </w:rPr>
              <w:t xml:space="preserve"> and </w:t>
            </w:r>
            <w:r w:rsidRPr="00725995">
              <w:rPr>
                <w:noProof/>
                <w:lang w:eastAsia="zh-CN"/>
              </w:rPr>
              <w:t>Charging Data Re</w:t>
            </w:r>
            <w:r>
              <w:rPr>
                <w:noProof/>
                <w:lang w:eastAsia="zh-CN"/>
              </w:rPr>
              <w:t>sponse</w:t>
            </w:r>
            <w:r w:rsidRPr="00725995">
              <w:rPr>
                <w:noProof/>
                <w:lang w:eastAsia="zh-CN"/>
              </w:rPr>
              <w:t xml:space="preserve"> message</w:t>
            </w:r>
            <w:r>
              <w:rPr>
                <w:noProof/>
                <w:lang w:eastAsia="zh-CN"/>
              </w:rPr>
              <w:t xml:space="preserve">. </w:t>
            </w:r>
          </w:p>
          <w:p w14:paraId="2D81AC07" w14:textId="3E211E83" w:rsidR="0093300C" w:rsidRDefault="00492E5B" w:rsidP="00B137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MBS Session Charging Information is not needed in </w:t>
            </w:r>
            <w:r w:rsidRPr="00725995">
              <w:rPr>
                <w:noProof/>
                <w:lang w:eastAsia="zh-CN"/>
              </w:rPr>
              <w:t>Charging Data Re</w:t>
            </w:r>
            <w:r>
              <w:rPr>
                <w:noProof/>
                <w:lang w:eastAsia="zh-CN"/>
              </w:rPr>
              <w:t>sponse</w:t>
            </w:r>
            <w:r w:rsidRPr="00725995">
              <w:rPr>
                <w:noProof/>
                <w:lang w:eastAsia="zh-CN"/>
              </w:rPr>
              <w:t xml:space="preserve"> message</w:t>
            </w:r>
            <w:r>
              <w:rPr>
                <w:noProof/>
                <w:lang w:eastAsia="zh-CN"/>
              </w:rPr>
              <w:t>.</w:t>
            </w:r>
            <w:r w:rsidR="006D03C3">
              <w:rPr>
                <w:noProof/>
                <w:lang w:eastAsia="zh-CN"/>
              </w:rPr>
              <w:t xml:space="preserve"> Because quota </w:t>
            </w:r>
            <w:r w:rsidR="00457139">
              <w:rPr>
                <w:noProof/>
                <w:lang w:eastAsia="zh-CN"/>
              </w:rPr>
              <w:t>management should</w:t>
            </w:r>
            <w:r w:rsidR="006D03C3">
              <w:rPr>
                <w:noProof/>
                <w:lang w:eastAsia="zh-CN"/>
              </w:rPr>
              <w:t xml:space="preserve"> not </w:t>
            </w:r>
            <w:r w:rsidR="00457139">
              <w:rPr>
                <w:noProof/>
                <w:lang w:eastAsia="zh-CN"/>
              </w:rPr>
              <w:t xml:space="preserve">be </w:t>
            </w:r>
            <w:r w:rsidR="006D03C3">
              <w:rPr>
                <w:noProof/>
                <w:lang w:eastAsia="zh-CN"/>
              </w:rPr>
              <w:t xml:space="preserve">considered, MB-UPF </w:t>
            </w:r>
            <w:r w:rsidR="004C2A30">
              <w:rPr>
                <w:noProof/>
                <w:lang w:eastAsia="zh-CN"/>
              </w:rPr>
              <w:t xml:space="preserve">ID </w:t>
            </w:r>
            <w:r w:rsidR="006D03C3">
              <w:t xml:space="preserve">is also not needed in </w:t>
            </w:r>
            <w:r w:rsidR="006D03C3" w:rsidRPr="00725995">
              <w:rPr>
                <w:noProof/>
                <w:lang w:eastAsia="zh-CN"/>
              </w:rPr>
              <w:t>Charging Data Re</w:t>
            </w:r>
            <w:r w:rsidR="006D03C3">
              <w:rPr>
                <w:noProof/>
                <w:lang w:eastAsia="zh-CN"/>
              </w:rPr>
              <w:t>sponse</w:t>
            </w:r>
            <w:r w:rsidR="006D03C3" w:rsidRPr="00725995">
              <w:rPr>
                <w:noProof/>
                <w:lang w:eastAsia="zh-CN"/>
              </w:rPr>
              <w:t xml:space="preserve"> message</w:t>
            </w:r>
            <w:r w:rsidR="006D03C3">
              <w:rPr>
                <w:noProof/>
                <w:lang w:eastAsia="zh-CN"/>
              </w:rPr>
              <w:t>.</w:t>
            </w:r>
          </w:p>
          <w:p w14:paraId="2BCDD935" w14:textId="636B08EF" w:rsidR="00E51352" w:rsidRPr="00E51352" w:rsidRDefault="00E51352" w:rsidP="00B13705">
            <w:pPr>
              <w:pStyle w:val="CRCoverPage"/>
              <w:spacing w:after="0"/>
              <w:ind w:left="100"/>
              <w:rPr>
                <w:b/>
                <w:noProof/>
                <w:lang w:eastAsia="zh-CN"/>
              </w:rPr>
            </w:pPr>
            <w:r>
              <w:rPr>
                <w:noProof/>
              </w:rPr>
              <w:t>Offline only charging is not supported</w:t>
            </w:r>
            <w:r w:rsidR="00187C26">
              <w:rPr>
                <w:noProof/>
              </w:rPr>
              <w:t xml:space="preserve"> for MBS charging</w:t>
            </w:r>
            <w:r>
              <w:rPr>
                <w:noProof/>
              </w:rPr>
              <w:t>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1F9993F" w14:textId="26B4FCC2" w:rsidR="00CC0FB6" w:rsidRDefault="00492E5B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missing </w:t>
            </w:r>
            <w:r w:rsidR="00E6176F">
              <w:rPr>
                <w:noProof/>
                <w:lang w:eastAsia="zh-CN"/>
              </w:rPr>
              <w:t xml:space="preserve">common </w:t>
            </w:r>
            <w:r>
              <w:rPr>
                <w:noProof/>
                <w:lang w:eastAsia="zh-CN"/>
              </w:rPr>
              <w:t>i</w:t>
            </w:r>
            <w:r w:rsidRPr="00725995">
              <w:rPr>
                <w:noProof/>
                <w:lang w:eastAsia="zh-CN"/>
              </w:rPr>
              <w:t xml:space="preserve">nformation </w:t>
            </w:r>
            <w:r>
              <w:rPr>
                <w:noProof/>
                <w:lang w:eastAsia="zh-CN"/>
              </w:rPr>
              <w:t>e</w:t>
            </w:r>
            <w:r w:rsidRPr="00725995">
              <w:rPr>
                <w:noProof/>
                <w:lang w:eastAsia="zh-CN"/>
              </w:rPr>
              <w:t>lement</w:t>
            </w:r>
            <w:r>
              <w:rPr>
                <w:noProof/>
                <w:lang w:eastAsia="zh-CN"/>
              </w:rPr>
              <w:t xml:space="preserve">s in </w:t>
            </w:r>
            <w:r w:rsidRPr="00725995">
              <w:rPr>
                <w:noProof/>
                <w:lang w:eastAsia="zh-CN"/>
              </w:rPr>
              <w:t>Charging Data Request message</w:t>
            </w:r>
            <w:r>
              <w:rPr>
                <w:noProof/>
                <w:lang w:eastAsia="zh-CN"/>
              </w:rPr>
              <w:t xml:space="preserve"> and </w:t>
            </w:r>
            <w:r w:rsidRPr="00725995">
              <w:rPr>
                <w:noProof/>
                <w:lang w:eastAsia="zh-CN"/>
              </w:rPr>
              <w:t>Charging Data Re</w:t>
            </w:r>
            <w:r>
              <w:rPr>
                <w:noProof/>
                <w:lang w:eastAsia="zh-CN"/>
              </w:rPr>
              <w:t>sponse</w:t>
            </w:r>
            <w:r w:rsidRPr="00725995">
              <w:rPr>
                <w:noProof/>
                <w:lang w:eastAsia="zh-CN"/>
              </w:rPr>
              <w:t xml:space="preserve"> message</w:t>
            </w:r>
            <w:r>
              <w:rPr>
                <w:noProof/>
                <w:lang w:eastAsia="zh-CN"/>
              </w:rPr>
              <w:t>.</w:t>
            </w:r>
          </w:p>
          <w:p w14:paraId="7EE72A3D" w14:textId="0D5237CB" w:rsidR="00492E5B" w:rsidRDefault="00492E5B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 xml:space="preserve">elete </w:t>
            </w:r>
            <w:r>
              <w:t>MBS Session Charging Information</w:t>
            </w:r>
            <w:r w:rsidR="00187C26">
              <w:t xml:space="preserve"> and MB-UPF ID</w:t>
            </w:r>
            <w:r>
              <w:t xml:space="preserve"> in </w:t>
            </w:r>
            <w:r w:rsidRPr="00725995">
              <w:rPr>
                <w:noProof/>
                <w:lang w:eastAsia="zh-CN"/>
              </w:rPr>
              <w:t>Charging Data Re</w:t>
            </w:r>
            <w:r>
              <w:rPr>
                <w:noProof/>
                <w:lang w:eastAsia="zh-CN"/>
              </w:rPr>
              <w:t>sponse</w:t>
            </w:r>
            <w:r w:rsidRPr="00725995">
              <w:rPr>
                <w:noProof/>
                <w:lang w:eastAsia="zh-CN"/>
              </w:rPr>
              <w:t xml:space="preserve"> message</w:t>
            </w:r>
            <w:r>
              <w:rPr>
                <w:noProof/>
                <w:lang w:eastAsia="zh-CN"/>
              </w:rPr>
              <w:t>.</w:t>
            </w:r>
          </w:p>
          <w:p w14:paraId="78361CC3" w14:textId="77777777" w:rsidR="00492E5B" w:rsidRDefault="0095315C" w:rsidP="00CC0FB6">
            <w:pPr>
              <w:pStyle w:val="CRCoverPage"/>
              <w:spacing w:after="0"/>
              <w:ind w:left="100"/>
              <w:rPr>
                <w:rFonts w:eastAsia="MS Mincho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ix some errors</w:t>
            </w:r>
            <w:r>
              <w:rPr>
                <w:rFonts w:eastAsia="MS Mincho"/>
              </w:rPr>
              <w:t xml:space="preserve"> in Operation Types.</w:t>
            </w:r>
          </w:p>
          <w:p w14:paraId="5A61F758" w14:textId="4EFA524F" w:rsidR="00E51352" w:rsidRDefault="00E51352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>Remove offline charging from 6.2.2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9515BA8" w:rsidR="00CC0FB6" w:rsidRDefault="001E1209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E</w:t>
            </w:r>
            <w:r>
              <w:rPr>
                <w:noProof/>
                <w:lang w:eastAsia="zh-CN"/>
              </w:rPr>
              <w:t xml:space="preserve">rrors </w:t>
            </w:r>
            <w:r w:rsidR="00317846">
              <w:rPr>
                <w:noProof/>
                <w:lang w:eastAsia="zh-CN"/>
              </w:rPr>
              <w:t xml:space="preserve">still </w:t>
            </w:r>
            <w:r>
              <w:rPr>
                <w:noProof/>
                <w:lang w:eastAsia="zh-CN"/>
              </w:rPr>
              <w:t xml:space="preserve">exist </w:t>
            </w:r>
            <w:r w:rsidR="00317846">
              <w:rPr>
                <w:noProof/>
                <w:lang w:eastAsia="zh-CN"/>
              </w:rPr>
              <w:t xml:space="preserve">and affect implementation. 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A5FC1DD" w:rsidR="00CC0FB6" w:rsidRDefault="0055578F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 6.1.1.3, 6.2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290B34" w14:textId="77777777" w:rsidR="00D0432A" w:rsidRDefault="00D0432A" w:rsidP="00D0432A">
      <w:pPr>
        <w:pStyle w:val="40"/>
        <w:rPr>
          <w:lang w:bidi="ar-IQ"/>
        </w:rPr>
      </w:pPr>
      <w:bookmarkStart w:id="2" w:name="_Toc7693"/>
      <w:bookmarkEnd w:id="1"/>
      <w:r>
        <w:t>6.1.1</w:t>
      </w:r>
      <w:r>
        <w:rPr>
          <w:lang w:eastAsia="zh-CN"/>
        </w:rPr>
        <w:t>.</w:t>
      </w:r>
      <w:r>
        <w:rPr>
          <w:lang w:bidi="ar-IQ"/>
        </w:rPr>
        <w:t>2</w:t>
      </w:r>
      <w:r>
        <w:rPr>
          <w:lang w:bidi="ar-IQ"/>
        </w:rPr>
        <w:tab/>
        <w:t>Charging Data Request message</w:t>
      </w:r>
      <w:bookmarkEnd w:id="2"/>
    </w:p>
    <w:p w14:paraId="769FAB72" w14:textId="77777777" w:rsidR="00D0432A" w:rsidRDefault="00D0432A" w:rsidP="00D0432A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 xml:space="preserve"> illustrates the basic structure of a Charging Data Request message from the MB-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</w:t>
      </w:r>
      <w:r>
        <w:t xml:space="preserve">converged </w:t>
      </w:r>
      <w:r>
        <w:rPr>
          <w:lang w:bidi="ar-IQ"/>
        </w:rPr>
        <w:t>charging for MBS session.</w:t>
      </w:r>
    </w:p>
    <w:p w14:paraId="66812148" w14:textId="77777777" w:rsidR="00D0432A" w:rsidRDefault="00D0432A" w:rsidP="00D0432A">
      <w:pPr>
        <w:pStyle w:val="TH"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W w:w="924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009"/>
        <w:gridCol w:w="1111"/>
        <w:gridCol w:w="1571"/>
        <w:gridCol w:w="3555"/>
      </w:tblGrid>
      <w:tr w:rsidR="00D0432A" w14:paraId="1A059516" w14:textId="77777777" w:rsidTr="008D2147">
        <w:trPr>
          <w:cantSplit/>
          <w:tblHeader/>
          <w:jc w:val="center"/>
        </w:trPr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2E6C484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bookmarkStart w:id="3" w:name="_MCCTEMPBM_CRPT66980054___4" w:colFirst="0" w:colLast="2"/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A0DAB01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/>
                <w:b/>
                <w:sz w:val="18"/>
                <w:lang w:bidi="ar-IQ"/>
              </w:rPr>
              <w:t>Category for converged charging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29664844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 w:hint="eastAsia"/>
                <w:b/>
                <w:sz w:val="18"/>
                <w:lang w:eastAsia="zh-CN" w:bidi="ar-IQ"/>
              </w:rPr>
              <w:t>Category for offline only charging</w:t>
            </w:r>
          </w:p>
        </w:tc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3EF2FB2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/>
                <w:b/>
                <w:sz w:val="18"/>
                <w:lang w:bidi="ar-IQ"/>
              </w:rPr>
              <w:t>Description</w:t>
            </w:r>
          </w:p>
        </w:tc>
      </w:tr>
      <w:tr w:rsidR="00D0432A" w14:paraId="786261F3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35232A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4" w:name="_MCCTEMPBM_CRPT66980055___4" w:colFirst="1" w:colLast="1"/>
            <w:bookmarkEnd w:id="3"/>
            <w:r>
              <w:t>Session Identifi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2E89D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F28729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7E53F" w14:textId="77777777" w:rsidR="00D0432A" w:rsidRDefault="00D0432A" w:rsidP="008D2147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TS 32.290 [</w:t>
            </w:r>
            <w:r>
              <w:rPr>
                <w:rFonts w:hint="eastAsia"/>
                <w:lang w:eastAsia="zh-CN" w:bidi="ar-IQ"/>
              </w:rPr>
              <w:t>4</w:t>
            </w:r>
            <w:r>
              <w:rPr>
                <w:lang w:bidi="ar-IQ"/>
              </w:rPr>
              <w:t>]</w:t>
            </w:r>
          </w:p>
        </w:tc>
      </w:tr>
      <w:tr w:rsidR="00FB3C22" w14:paraId="794CDB84" w14:textId="77777777" w:rsidTr="008D2147">
        <w:trPr>
          <w:cantSplit/>
          <w:jc w:val="center"/>
          <w:ins w:id="5" w:author="Huawei" w:date="2024-04-01T16:30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6767E" w14:textId="2310B672" w:rsidR="00FB3C22" w:rsidRDefault="00FB3C22" w:rsidP="00FB3C22">
            <w:pPr>
              <w:pStyle w:val="TAL"/>
              <w:rPr>
                <w:ins w:id="6" w:author="Huawei" w:date="2024-04-01T16:30:00Z"/>
              </w:rPr>
            </w:pPr>
            <w:ins w:id="7" w:author="Huawei" w:date="2024-04-01T16:30:00Z">
              <w:r>
                <w:t>Subscriber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FC7319" w14:textId="60EE4232" w:rsidR="00FB3C22" w:rsidRDefault="00FB3C22" w:rsidP="00FB3C22">
            <w:pPr>
              <w:pStyle w:val="TAL"/>
              <w:jc w:val="center"/>
              <w:rPr>
                <w:ins w:id="8" w:author="Huawei" w:date="2024-04-01T16:30:00Z"/>
                <w:szCs w:val="18"/>
                <w:lang w:bidi="ar-IQ"/>
              </w:rPr>
            </w:pPr>
            <w:ins w:id="9" w:author="Huawei" w:date="2024-04-01T16:33:00Z">
              <w:del w:id="10" w:author="H00" w:date="2024-04-15T18:40:00Z">
                <w:r w:rsidDel="00D54721">
                  <w:rPr>
                    <w:szCs w:val="18"/>
                    <w:lang w:bidi="ar-IQ"/>
                  </w:rPr>
                  <w:delText>O</w:delText>
                </w:r>
                <w:r w:rsidDel="00D54721">
                  <w:rPr>
                    <w:szCs w:val="18"/>
                    <w:vertAlign w:val="subscript"/>
                    <w:lang w:bidi="ar-IQ"/>
                  </w:rPr>
                  <w:delText>C</w:delText>
                </w:r>
              </w:del>
            </w:ins>
            <w:ins w:id="11" w:author="H00" w:date="2024-04-15T18:40:00Z">
              <w:r w:rsidR="00D54721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D8702D" w14:textId="5359FA64" w:rsidR="00FB3C22" w:rsidRDefault="00FB3C22" w:rsidP="00FB3C22">
            <w:pPr>
              <w:pStyle w:val="TAL"/>
              <w:jc w:val="center"/>
              <w:rPr>
                <w:ins w:id="12" w:author="Huawei" w:date="2024-04-01T16:30:00Z"/>
                <w:szCs w:val="18"/>
                <w:lang w:bidi="ar-IQ"/>
              </w:rPr>
            </w:pPr>
            <w:ins w:id="13" w:author="Huawei" w:date="2024-04-01T16:33:00Z">
              <w:r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47658" w14:textId="2D9F2F46" w:rsidR="00FB3C22" w:rsidRDefault="00FB3C22" w:rsidP="00FB3C22">
            <w:pPr>
              <w:pStyle w:val="TAL"/>
              <w:rPr>
                <w:ins w:id="14" w:author="Huawei" w:date="2024-04-01T16:30:00Z"/>
                <w:lang w:bidi="ar-IQ"/>
              </w:rPr>
            </w:pPr>
            <w:ins w:id="15" w:author="Huawei" w:date="2024-04-01T16:3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D0432A" w14:paraId="21463AAF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48CBA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6" w:name="_MCCTEMPBM_CRPT66980056___4" w:colFirst="1" w:colLast="1"/>
            <w:bookmarkEnd w:id="4"/>
            <w:r>
              <w:t>NF Consumer Identific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7B9AC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8AF04C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317444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73B93645" w14:textId="77777777" w:rsidTr="008D2147">
        <w:trPr>
          <w:cantSplit/>
          <w:trHeight w:hRule="exact" w:val="224"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460738" w14:textId="77777777" w:rsidR="00D0432A" w:rsidRDefault="00D0432A" w:rsidP="008D2147">
            <w:pPr>
              <w:pStyle w:val="TAL"/>
              <w:ind w:left="284"/>
              <w:rPr>
                <w:lang w:eastAsia="zh-CN"/>
              </w:rPr>
            </w:pPr>
            <w:bookmarkStart w:id="17" w:name="_MCCTEMPBM_CRPT66980057___2"/>
            <w:bookmarkStart w:id="18" w:name="_MCCTEMPBM_CRPT66980058___4" w:colFirst="1" w:colLast="1"/>
            <w:bookmarkEnd w:id="16"/>
            <w:r>
              <w:rPr>
                <w:rFonts w:hint="eastAsia"/>
                <w:lang w:eastAsia="zh-CN"/>
              </w:rPr>
              <w:t>NF Functionality</w:t>
            </w:r>
            <w:bookmarkEnd w:id="17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FB94B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C47D2A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2851B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6816765A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3F0A0" w14:textId="77777777" w:rsidR="00D0432A" w:rsidRDefault="00D0432A" w:rsidP="008D2147">
            <w:pPr>
              <w:pStyle w:val="TAL"/>
              <w:ind w:left="284"/>
            </w:pPr>
            <w:bookmarkStart w:id="19" w:name="_MCCTEMPBM_CRPT66980059___2"/>
            <w:bookmarkStart w:id="20" w:name="_MCCTEMPBM_CRPT66980060___4" w:colFirst="1" w:colLast="1"/>
            <w:bookmarkEnd w:id="18"/>
            <w:r>
              <w:rPr>
                <w:rFonts w:cs="Arial"/>
                <w:lang w:bidi="ar-IQ"/>
              </w:rPr>
              <w:t>NF Name</w:t>
            </w:r>
            <w:bookmarkEnd w:id="19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12F1D5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D44BB4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8EB45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13666FB1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C7550E" w14:textId="77777777" w:rsidR="00D0432A" w:rsidRDefault="00D0432A" w:rsidP="008D2147">
            <w:pPr>
              <w:pStyle w:val="TAL"/>
              <w:ind w:left="284"/>
            </w:pPr>
            <w:bookmarkStart w:id="21" w:name="_MCCTEMPBM_CRPT66980061___2"/>
            <w:bookmarkStart w:id="22" w:name="_MCCTEMPBM_CRPT66980062___4" w:colFirst="1" w:colLast="1"/>
            <w:bookmarkEnd w:id="20"/>
            <w:r>
              <w:rPr>
                <w:lang w:bidi="ar-IQ"/>
              </w:rPr>
              <w:t>NF Address</w:t>
            </w:r>
            <w:bookmarkEnd w:id="21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6C551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9C75FE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674248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0ADDB9A5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D7A13B" w14:textId="77777777" w:rsidR="00D0432A" w:rsidRDefault="00D0432A" w:rsidP="008D2147">
            <w:pPr>
              <w:pStyle w:val="TAL"/>
              <w:ind w:left="284"/>
            </w:pPr>
            <w:bookmarkStart w:id="23" w:name="_MCCTEMPBM_CRPT66980063___2"/>
            <w:bookmarkStart w:id="24" w:name="_MCCTEMPBM_CRPT66980064___4" w:colFirst="1" w:colLast="1"/>
            <w:bookmarkEnd w:id="22"/>
            <w:r>
              <w:t>NF PLMN ID</w:t>
            </w:r>
            <w:bookmarkEnd w:id="23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13CA8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90EC46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4FAFD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264FC7F1" w14:textId="77777777" w:rsidTr="00594BE1">
        <w:trPr>
          <w:cantSplit/>
          <w:trHeight w:val="40"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79A79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25" w:name="_MCCTEMPBM_CRPT66980065___4" w:colFirst="1" w:colLast="1"/>
            <w:bookmarkEnd w:id="24"/>
            <w:r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E0240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89397A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6ECA33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29BE8088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B631FB" w14:textId="77777777" w:rsidR="00D0432A" w:rsidRDefault="00D0432A" w:rsidP="008D2147">
            <w:pPr>
              <w:pStyle w:val="TAL"/>
              <w:rPr>
                <w:rFonts w:eastAsia="MS Mincho"/>
                <w:szCs w:val="18"/>
                <w:lang w:bidi="ar-IQ"/>
              </w:rPr>
            </w:pPr>
            <w:bookmarkStart w:id="26" w:name="_MCCTEMPBM_CRPT66980066___4" w:colFirst="1" w:colLast="1"/>
            <w:bookmarkEnd w:id="25"/>
            <w:r>
              <w:t>Invocation Sequence Numb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84453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51EB56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E0B26" w14:textId="77777777" w:rsidR="00D0432A" w:rsidRDefault="00D0432A" w:rsidP="008D2147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594BE1" w14:paraId="1BBA05CF" w14:textId="77777777" w:rsidTr="008D2147">
        <w:trPr>
          <w:cantSplit/>
          <w:jc w:val="center"/>
          <w:ins w:id="27" w:author="Huawei" w:date="2024-04-01T16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2B31A1" w14:textId="74E171AB" w:rsidR="00594BE1" w:rsidRDefault="00594BE1" w:rsidP="00594BE1">
            <w:pPr>
              <w:pStyle w:val="TAL"/>
              <w:rPr>
                <w:ins w:id="28" w:author="Huawei" w:date="2024-04-01T16:31:00Z"/>
              </w:rPr>
            </w:pPr>
            <w:ins w:id="29" w:author="Huawei" w:date="2024-04-01T16:31:00Z">
              <w:r>
                <w:t>Retransmission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1BA5E9" w14:textId="07D2A3D0" w:rsidR="00594BE1" w:rsidRDefault="00594BE1" w:rsidP="00594BE1">
            <w:pPr>
              <w:pStyle w:val="TAL"/>
              <w:jc w:val="center"/>
              <w:rPr>
                <w:ins w:id="30" w:author="Huawei" w:date="2024-04-01T16:31:00Z"/>
                <w:szCs w:val="18"/>
                <w:lang w:bidi="ar-IQ"/>
              </w:rPr>
            </w:pPr>
            <w:ins w:id="31" w:author="Huawei" w:date="2024-04-01T16:31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8ACDE" w14:textId="765A460E" w:rsidR="00594BE1" w:rsidRDefault="00594BE1" w:rsidP="00594BE1">
            <w:pPr>
              <w:pStyle w:val="TAL"/>
              <w:jc w:val="center"/>
              <w:rPr>
                <w:ins w:id="32" w:author="Huawei" w:date="2024-04-01T16:31:00Z"/>
                <w:szCs w:val="18"/>
                <w:lang w:bidi="ar-IQ"/>
              </w:rPr>
            </w:pPr>
            <w:ins w:id="33" w:author="Huawei" w:date="2024-04-01T16:32:00Z">
              <w:r w:rsidRPr="00683A83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CC9698" w14:textId="27473952" w:rsidR="00594BE1" w:rsidRDefault="00594BE1" w:rsidP="00594BE1">
            <w:pPr>
              <w:pStyle w:val="TAL"/>
              <w:rPr>
                <w:ins w:id="34" w:author="Huawei" w:date="2024-04-01T16:31:00Z"/>
                <w:lang w:bidi="ar-IQ"/>
              </w:rPr>
            </w:pPr>
            <w:ins w:id="35" w:author="Huawei" w:date="2024-04-01T16:31:00Z">
              <w:r>
                <w:rPr>
                  <w:lang w:bidi="ar-IQ"/>
                </w:rPr>
                <w:t>Described in TS 32.290 [</w:t>
              </w:r>
            </w:ins>
            <w:ins w:id="36" w:author="H03" w:date="2024-04-03T10:16:00Z">
              <w:r w:rsidR="004B0100">
                <w:rPr>
                  <w:lang w:bidi="ar-IQ"/>
                </w:rPr>
                <w:t>4</w:t>
              </w:r>
            </w:ins>
            <w:ins w:id="37" w:author="Huawei" w:date="2024-04-01T16:31:00Z">
              <w:r>
                <w:rPr>
                  <w:lang w:bidi="ar-IQ"/>
                </w:rPr>
                <w:t>]</w:t>
              </w:r>
            </w:ins>
          </w:p>
        </w:tc>
      </w:tr>
      <w:tr w:rsidR="00594BE1" w14:paraId="7DFD3AC9" w14:textId="77777777" w:rsidTr="008D2147">
        <w:trPr>
          <w:cantSplit/>
          <w:jc w:val="center"/>
          <w:ins w:id="38" w:author="Huawei" w:date="2024-04-01T16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DA66C" w14:textId="3140AC79" w:rsidR="00594BE1" w:rsidRDefault="00594BE1" w:rsidP="00594BE1">
            <w:pPr>
              <w:pStyle w:val="TAL"/>
              <w:rPr>
                <w:ins w:id="39" w:author="Huawei" w:date="2024-04-01T16:31:00Z"/>
              </w:rPr>
            </w:pPr>
            <w:ins w:id="40" w:author="Huawei" w:date="2024-04-01T16:31:00Z">
              <w:r>
                <w:t>Notify URI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B64CA9" w14:textId="19255C9A" w:rsidR="00594BE1" w:rsidRDefault="00594BE1" w:rsidP="00594BE1">
            <w:pPr>
              <w:pStyle w:val="TAL"/>
              <w:jc w:val="center"/>
              <w:rPr>
                <w:ins w:id="41" w:author="Huawei" w:date="2024-04-01T16:31:00Z"/>
                <w:szCs w:val="18"/>
                <w:lang w:bidi="ar-IQ"/>
              </w:rPr>
            </w:pPr>
            <w:ins w:id="42" w:author="Huawei" w:date="2024-04-01T16:31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7B78D" w14:textId="003E8618" w:rsidR="00594BE1" w:rsidRDefault="00594BE1" w:rsidP="00594BE1">
            <w:pPr>
              <w:pStyle w:val="TAL"/>
              <w:jc w:val="center"/>
              <w:rPr>
                <w:ins w:id="43" w:author="Huawei" w:date="2024-04-01T16:31:00Z"/>
                <w:szCs w:val="18"/>
                <w:lang w:bidi="ar-IQ"/>
              </w:rPr>
            </w:pPr>
            <w:ins w:id="44" w:author="Huawei" w:date="2024-04-01T16:32:00Z">
              <w:r w:rsidRPr="00683A83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3972FD" w14:textId="4CCE740F" w:rsidR="00594BE1" w:rsidRDefault="00594BE1" w:rsidP="00594BE1">
            <w:pPr>
              <w:pStyle w:val="TAL"/>
              <w:rPr>
                <w:ins w:id="45" w:author="Huawei" w:date="2024-04-01T16:31:00Z"/>
                <w:lang w:bidi="ar-IQ"/>
              </w:rPr>
            </w:pPr>
            <w:ins w:id="46" w:author="Huawei" w:date="2024-04-01T16:31:00Z">
              <w:r>
                <w:rPr>
                  <w:lang w:bidi="ar-IQ"/>
                </w:rPr>
                <w:t>Described in TS 32.290 [</w:t>
              </w:r>
            </w:ins>
            <w:ins w:id="47" w:author="H03" w:date="2024-04-03T10:16:00Z">
              <w:r w:rsidR="004B0100">
                <w:rPr>
                  <w:lang w:bidi="ar-IQ"/>
                </w:rPr>
                <w:t>4</w:t>
              </w:r>
            </w:ins>
            <w:ins w:id="48" w:author="Huawei" w:date="2024-04-01T16:31:00Z">
              <w:r>
                <w:rPr>
                  <w:lang w:bidi="ar-IQ"/>
                </w:rPr>
                <w:t>]</w:t>
              </w:r>
            </w:ins>
          </w:p>
        </w:tc>
      </w:tr>
      <w:tr w:rsidR="00594BE1" w14:paraId="2120CA67" w14:textId="77777777" w:rsidTr="008D2147">
        <w:trPr>
          <w:cantSplit/>
          <w:jc w:val="center"/>
          <w:ins w:id="49" w:author="Huawei" w:date="2024-04-01T16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D7203" w14:textId="396E38FB" w:rsidR="00594BE1" w:rsidRDefault="00594BE1" w:rsidP="00594BE1">
            <w:pPr>
              <w:pStyle w:val="TAL"/>
              <w:rPr>
                <w:ins w:id="50" w:author="Huawei" w:date="2024-04-01T16:31:00Z"/>
              </w:rPr>
            </w:pPr>
            <w:ins w:id="51" w:author="Huawei" w:date="2024-04-01T16:31:00Z">
              <w:r>
                <w:rPr>
                  <w:lang w:val="fr-FR" w:eastAsia="zh-CN"/>
                </w:rPr>
                <w:t xml:space="preserve">Service </w:t>
              </w:r>
              <w:r>
                <w:rPr>
                  <w:noProof/>
                  <w:lang w:val="fr-FR" w:eastAsia="zh-CN"/>
                </w:rPr>
                <w:t xml:space="preserve">Specification </w:t>
              </w:r>
              <w:r>
                <w:rPr>
                  <w:lang w:val="fr-FR" w:eastAsia="zh-CN"/>
                </w:rPr>
                <w:t>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BDD84" w14:textId="548CCD4C" w:rsidR="00594BE1" w:rsidRDefault="00594BE1" w:rsidP="00594BE1">
            <w:pPr>
              <w:pStyle w:val="TAL"/>
              <w:jc w:val="center"/>
              <w:rPr>
                <w:ins w:id="52" w:author="Huawei" w:date="2024-04-01T16:31:00Z"/>
                <w:szCs w:val="18"/>
                <w:lang w:bidi="ar-IQ"/>
              </w:rPr>
            </w:pPr>
            <w:ins w:id="53" w:author="Huawei" w:date="2024-04-01T16:31:00Z">
              <w:r>
                <w:rPr>
                  <w:szCs w:val="18"/>
                  <w:lang w:val="fr-FR" w:bidi="ar-IQ"/>
                </w:rPr>
                <w:t>O</w:t>
              </w:r>
              <w:r>
                <w:rPr>
                  <w:szCs w:val="18"/>
                  <w:vertAlign w:val="subscript"/>
                  <w:lang w:val="fr-FR" w:bidi="ar-IQ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DF7AD" w14:textId="79AAF5B2" w:rsidR="00594BE1" w:rsidRDefault="00594BE1" w:rsidP="00594BE1">
            <w:pPr>
              <w:pStyle w:val="TAL"/>
              <w:jc w:val="center"/>
              <w:rPr>
                <w:ins w:id="54" w:author="Huawei" w:date="2024-04-01T16:31:00Z"/>
                <w:szCs w:val="18"/>
                <w:lang w:bidi="ar-IQ"/>
              </w:rPr>
            </w:pPr>
            <w:ins w:id="55" w:author="Huawei" w:date="2024-04-01T16:32:00Z">
              <w:r w:rsidRPr="00683A83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23A941" w14:textId="24CFA3DF" w:rsidR="00594BE1" w:rsidRDefault="00594BE1" w:rsidP="00594BE1">
            <w:pPr>
              <w:pStyle w:val="TAL"/>
              <w:rPr>
                <w:ins w:id="56" w:author="Huawei" w:date="2024-04-01T16:31:00Z"/>
                <w:lang w:bidi="ar-IQ"/>
              </w:rPr>
            </w:pPr>
            <w:ins w:id="57" w:author="Huawei" w:date="2024-04-01T16:31:00Z">
              <w:r>
                <w:rPr>
                  <w:lang w:val="fr-FR" w:bidi="ar-IQ"/>
                </w:rPr>
                <w:t>Described in TS 32.290 [</w:t>
              </w:r>
            </w:ins>
            <w:ins w:id="58" w:author="H03" w:date="2024-04-03T10:16:00Z">
              <w:r w:rsidR="004B0100">
                <w:rPr>
                  <w:lang w:val="fr-FR" w:bidi="ar-IQ"/>
                </w:rPr>
                <w:t>4</w:t>
              </w:r>
            </w:ins>
            <w:ins w:id="59" w:author="Huawei" w:date="2024-04-01T16:31:00Z">
              <w:r>
                <w:rPr>
                  <w:lang w:val="fr-FR" w:bidi="ar-IQ"/>
                </w:rPr>
                <w:t>]</w:t>
              </w:r>
            </w:ins>
          </w:p>
        </w:tc>
      </w:tr>
      <w:tr w:rsidR="00594BE1" w14:paraId="36332805" w14:textId="77777777" w:rsidTr="008D2147">
        <w:trPr>
          <w:cantSplit/>
          <w:jc w:val="center"/>
          <w:ins w:id="60" w:author="Huawei" w:date="2024-04-01T16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EBF30" w14:textId="1CC0C20E" w:rsidR="00594BE1" w:rsidRDefault="00594BE1" w:rsidP="00594BE1">
            <w:pPr>
              <w:pStyle w:val="TAL"/>
              <w:rPr>
                <w:ins w:id="61" w:author="Huawei" w:date="2024-04-01T16:31:00Z"/>
              </w:rPr>
            </w:pPr>
            <w:ins w:id="62" w:author="Huawei" w:date="2024-04-01T16:31:00Z">
              <w:r>
                <w:rPr>
                  <w:noProof/>
                </w:rPr>
                <w:t>Supported Feature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B984D4" w14:textId="29E1631C" w:rsidR="00594BE1" w:rsidRDefault="00594BE1" w:rsidP="00594BE1">
            <w:pPr>
              <w:pStyle w:val="TAL"/>
              <w:jc w:val="center"/>
              <w:rPr>
                <w:ins w:id="63" w:author="Huawei" w:date="2024-04-01T16:31:00Z"/>
                <w:szCs w:val="18"/>
                <w:lang w:bidi="ar-IQ"/>
              </w:rPr>
            </w:pPr>
            <w:ins w:id="64" w:author="Huawei" w:date="2024-04-01T16:31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29A48A" w14:textId="2EA0A999" w:rsidR="00594BE1" w:rsidRDefault="00594BE1" w:rsidP="00594BE1">
            <w:pPr>
              <w:pStyle w:val="TAL"/>
              <w:jc w:val="center"/>
              <w:rPr>
                <w:ins w:id="65" w:author="Huawei" w:date="2024-04-01T16:31:00Z"/>
                <w:szCs w:val="18"/>
                <w:lang w:bidi="ar-IQ"/>
              </w:rPr>
            </w:pPr>
            <w:ins w:id="66" w:author="Huawei" w:date="2024-04-01T16:32:00Z">
              <w:r w:rsidRPr="00683A83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9A0EB6" w14:textId="1D08DC48" w:rsidR="00594BE1" w:rsidRDefault="00594BE1" w:rsidP="00594BE1">
            <w:pPr>
              <w:pStyle w:val="TAL"/>
              <w:rPr>
                <w:ins w:id="67" w:author="Huawei" w:date="2024-04-01T16:31:00Z"/>
                <w:lang w:bidi="ar-IQ"/>
              </w:rPr>
            </w:pPr>
            <w:ins w:id="68" w:author="Huawei" w:date="2024-04-01T16:31:00Z">
              <w:r>
                <w:rPr>
                  <w:lang w:val="en-IE"/>
                </w:rPr>
                <w:t>This field indicates the features supported by the NF consumer.</w:t>
              </w:r>
            </w:ins>
          </w:p>
        </w:tc>
      </w:tr>
      <w:tr w:rsidR="00594BE1" w14:paraId="5C5E6C3F" w14:textId="77777777" w:rsidTr="008D2147">
        <w:trPr>
          <w:cantSplit/>
          <w:jc w:val="center"/>
          <w:ins w:id="69" w:author="Huawei" w:date="2024-04-01T16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E384C" w14:textId="77F779AA" w:rsidR="00594BE1" w:rsidRDefault="00594BE1" w:rsidP="00594BE1">
            <w:pPr>
              <w:pStyle w:val="TAL"/>
              <w:rPr>
                <w:ins w:id="70" w:author="Huawei" w:date="2024-04-01T16:31:00Z"/>
              </w:rPr>
            </w:pPr>
            <w:ins w:id="71" w:author="Huawei" w:date="2024-04-01T16:31:00Z">
              <w:r>
                <w:rPr>
                  <w:lang w:eastAsia="zh-CN" w:bidi="ar-IQ"/>
                </w:rPr>
                <w:t>Trigger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E2A050" w14:textId="6C0361D8" w:rsidR="00594BE1" w:rsidRDefault="00594BE1" w:rsidP="00594BE1">
            <w:pPr>
              <w:pStyle w:val="TAL"/>
              <w:jc w:val="center"/>
              <w:rPr>
                <w:ins w:id="72" w:author="Huawei" w:date="2024-04-01T16:31:00Z"/>
                <w:szCs w:val="18"/>
                <w:lang w:bidi="ar-IQ"/>
              </w:rPr>
            </w:pPr>
            <w:ins w:id="73" w:author="Huawei" w:date="2024-04-01T16:31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2CFBB3" w14:textId="64972514" w:rsidR="00594BE1" w:rsidRDefault="00594BE1" w:rsidP="00594BE1">
            <w:pPr>
              <w:pStyle w:val="TAL"/>
              <w:jc w:val="center"/>
              <w:rPr>
                <w:ins w:id="74" w:author="Huawei" w:date="2024-04-01T16:31:00Z"/>
                <w:szCs w:val="18"/>
                <w:lang w:bidi="ar-IQ"/>
              </w:rPr>
            </w:pPr>
            <w:ins w:id="75" w:author="Huawei" w:date="2024-04-01T16:32:00Z">
              <w:r w:rsidRPr="00683A83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0C54F" w14:textId="2C7D7AB7" w:rsidR="00594BE1" w:rsidRDefault="00701D75" w:rsidP="00594BE1">
            <w:pPr>
              <w:pStyle w:val="TAL"/>
              <w:rPr>
                <w:ins w:id="76" w:author="Huawei" w:date="2024-04-01T16:31:00Z"/>
                <w:lang w:bidi="ar-IQ"/>
              </w:rPr>
            </w:pPr>
            <w:ins w:id="77" w:author="H03" w:date="2024-04-07T11:35:00Z">
              <w:r w:rsidRPr="0081445A">
                <w:rPr>
                  <w:lang w:bidi="ar-IQ"/>
                </w:rPr>
                <w:t xml:space="preserve">This field </w:t>
              </w:r>
              <w:r>
                <w:rPr>
                  <w:lang w:bidi="ar-IQ"/>
                </w:rPr>
                <w:t>is d</w:t>
              </w:r>
              <w:r w:rsidRPr="002F3ED2">
                <w:rPr>
                  <w:lang w:bidi="ar-IQ"/>
                </w:rPr>
                <w:t>escribed in TS 32.290 [</w:t>
              </w:r>
            </w:ins>
            <w:ins w:id="78" w:author="H03" w:date="2024-04-07T11:36:00Z">
              <w:r w:rsidR="000A2F46">
                <w:rPr>
                  <w:lang w:bidi="ar-IQ"/>
                </w:rPr>
                <w:t>4</w:t>
              </w:r>
            </w:ins>
            <w:ins w:id="79" w:author="H03" w:date="2024-04-07T11:35:00Z">
              <w:r w:rsidRPr="002F3ED2">
                <w:rPr>
                  <w:lang w:bidi="ar-IQ"/>
                </w:rPr>
                <w:t>]</w:t>
              </w:r>
              <w:r>
                <w:rPr>
                  <w:lang w:bidi="ar-IQ"/>
                </w:rPr>
                <w:t xml:space="preserve"> and </w:t>
              </w:r>
              <w:r w:rsidRPr="0081445A">
                <w:rPr>
                  <w:lang w:bidi="ar-IQ"/>
                </w:rPr>
                <w:t xml:space="preserve">holds the 5G data connectivity specific </w:t>
              </w:r>
              <w:r>
                <w:rPr>
                  <w:lang w:bidi="ar-IQ"/>
                </w:rPr>
                <w:t>triggers</w:t>
              </w:r>
              <w:r w:rsidRPr="0081445A">
                <w:rPr>
                  <w:lang w:bidi="ar-IQ"/>
                </w:rPr>
                <w:t xml:space="preserve"> described in clause</w:t>
              </w:r>
              <w:r>
                <w:rPr>
                  <w:lang w:bidi="ar-IQ"/>
                </w:rPr>
                <w:t xml:space="preserve"> 5.2.1.</w:t>
              </w:r>
            </w:ins>
          </w:p>
        </w:tc>
      </w:tr>
      <w:tr w:rsidR="00D0432A" w14:paraId="2BDC4D95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59F13" w14:textId="77777777" w:rsidR="00D0432A" w:rsidRDefault="00D0432A" w:rsidP="008D2147">
            <w:pPr>
              <w:pStyle w:val="TAL"/>
              <w:rPr>
                <w:rFonts w:eastAsia="MS Mincho"/>
              </w:rPr>
            </w:pPr>
            <w:bookmarkStart w:id="80" w:name="_MCCTEMPBM_CRPT66980067___4" w:colFirst="1" w:colLast="1"/>
            <w:bookmarkEnd w:id="26"/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4622F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78D73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A4F96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  <w:p w14:paraId="63CC3363" w14:textId="77777777" w:rsidR="00D0432A" w:rsidRDefault="00D0432A" w:rsidP="008D2147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:rsidR="00D0432A" w14:paraId="37ED6D59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992731" w14:textId="77777777" w:rsidR="00D0432A" w:rsidRDefault="00D0432A" w:rsidP="008D2147">
            <w:pPr>
              <w:pStyle w:val="TAL"/>
              <w:ind w:left="284"/>
            </w:pPr>
            <w:bookmarkStart w:id="81" w:name="_MCCTEMPBM_CRPT66980068___2"/>
            <w:bookmarkStart w:id="82" w:name="_MCCTEMPBM_CRPT66980069___4" w:colFirst="1" w:colLast="1"/>
            <w:bookmarkEnd w:id="80"/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  <w:bookmarkEnd w:id="81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816961" w14:textId="77777777" w:rsidR="00D0432A" w:rsidRDefault="00D0432A" w:rsidP="008D2147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rFonts w:hint="eastAsia"/>
                <w:szCs w:val="18"/>
                <w:lang w:eastAsia="zh-CN"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7B43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E9AF0D" w14:textId="77777777" w:rsidR="00D0432A" w:rsidRDefault="00D0432A" w:rsidP="008D2147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bookmarkEnd w:id="82"/>
      <w:tr w:rsidR="000E7131" w14:paraId="2D034415" w14:textId="77777777" w:rsidTr="008D2147">
        <w:trPr>
          <w:cantSplit/>
          <w:jc w:val="center"/>
          <w:ins w:id="83" w:author="Huawei" w:date="2024-04-02T15:05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35815" w14:textId="5A478E40" w:rsidR="000E7131" w:rsidRDefault="000E7131" w:rsidP="000E7131">
            <w:pPr>
              <w:pStyle w:val="TAL"/>
              <w:ind w:left="284"/>
              <w:rPr>
                <w:ins w:id="84" w:author="Huawei" w:date="2024-04-02T15:05:00Z"/>
                <w:lang w:eastAsia="zh-CN" w:bidi="ar-IQ"/>
              </w:rPr>
            </w:pPr>
            <w:ins w:id="85" w:author="Huawei" w:date="2024-04-02T17:52:00Z">
              <w:r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6FE84" w14:textId="4F24EDCA" w:rsidR="000E7131" w:rsidRDefault="000E7131" w:rsidP="000E7131">
            <w:pPr>
              <w:pStyle w:val="TAL"/>
              <w:jc w:val="center"/>
              <w:rPr>
                <w:ins w:id="86" w:author="Huawei" w:date="2024-04-02T15:05:00Z"/>
                <w:szCs w:val="18"/>
                <w:lang w:eastAsia="zh-CN" w:bidi="ar-IQ"/>
              </w:rPr>
            </w:pPr>
            <w:ins w:id="87" w:author="H03" w:date="2024-04-03T11:01:00Z">
              <w:del w:id="88" w:author="H00" w:date="2024-04-15T18:41:00Z">
                <w:r w:rsidRPr="009160E5" w:rsidDel="00D54721">
                  <w:rPr>
                    <w:szCs w:val="18"/>
                    <w:lang w:bidi="ar-IQ"/>
                  </w:rPr>
                  <w:delText>O</w:delText>
                </w:r>
                <w:r w:rsidRPr="009160E5" w:rsidDel="00D54721">
                  <w:rPr>
                    <w:szCs w:val="18"/>
                    <w:vertAlign w:val="subscript"/>
                    <w:lang w:bidi="ar-IQ"/>
                  </w:rPr>
                  <w:delText>C</w:delText>
                </w:r>
              </w:del>
            </w:ins>
            <w:ins w:id="89" w:author="H00" w:date="2024-04-15T18:41:00Z">
              <w:r w:rsidR="00D54721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4EBC1B" w14:textId="120EE7C6" w:rsidR="000E7131" w:rsidRDefault="000E7131" w:rsidP="000E7131">
            <w:pPr>
              <w:pStyle w:val="TAL"/>
              <w:jc w:val="center"/>
              <w:rPr>
                <w:ins w:id="90" w:author="Huawei" w:date="2024-04-02T15:05:00Z"/>
                <w:szCs w:val="18"/>
                <w:lang w:bidi="ar-IQ"/>
              </w:rPr>
            </w:pPr>
            <w:ins w:id="91" w:author="H03" w:date="2024-04-03T11:01:00Z">
              <w:r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9353D1" w14:textId="239E07CD" w:rsidR="000E7131" w:rsidRDefault="000E7131" w:rsidP="000E7131">
            <w:pPr>
              <w:pStyle w:val="TAL"/>
              <w:rPr>
                <w:ins w:id="92" w:author="Huawei" w:date="2024-04-02T15:05:00Z"/>
                <w:lang w:bidi="ar-IQ"/>
              </w:rPr>
            </w:pPr>
            <w:ins w:id="93" w:author="H03" w:date="2024-04-03T11:02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0E7131" w14:paraId="0A4C1B7A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88D144" w14:textId="77777777" w:rsidR="000E7131" w:rsidRDefault="000E7131" w:rsidP="000E7131">
            <w:pPr>
              <w:pStyle w:val="TAL"/>
              <w:ind w:left="284"/>
              <w:rPr>
                <w:lang w:eastAsia="zh-CN"/>
              </w:rPr>
            </w:pPr>
            <w:bookmarkStart w:id="94" w:name="_MCCTEMPBM_CRPT66980070___2"/>
            <w:bookmarkStart w:id="95" w:name="_MCCTEMPBM_CRPT66980071___4" w:colFirst="1" w:colLast="1"/>
            <w:r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  <w:bookmarkEnd w:id="94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0E0B0" w14:textId="77777777" w:rsidR="000E7131" w:rsidRDefault="000E7131" w:rsidP="000E7131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48A89D" w14:textId="77777777" w:rsidR="000E7131" w:rsidRDefault="000E7131" w:rsidP="000E7131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95F5C" w14:textId="77777777" w:rsidR="000E7131" w:rsidRDefault="000E7131" w:rsidP="000E7131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bookmarkEnd w:id="95"/>
      <w:tr w:rsidR="00DE514D" w14:paraId="6328B054" w14:textId="77777777" w:rsidTr="008D2147">
        <w:trPr>
          <w:cantSplit/>
          <w:jc w:val="center"/>
          <w:ins w:id="96" w:author="H03" w:date="2024-04-07T11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990E" w14:textId="515DDFE0" w:rsidR="00DE514D" w:rsidRPr="00D97CDC" w:rsidRDefault="00DE514D" w:rsidP="00DE514D">
            <w:pPr>
              <w:pStyle w:val="TAL"/>
              <w:ind w:left="568"/>
              <w:rPr>
                <w:ins w:id="97" w:author="H03" w:date="2024-04-07T11:31:00Z"/>
                <w:lang w:eastAsia="zh-CN" w:bidi="ar-IQ"/>
              </w:rPr>
            </w:pPr>
            <w:ins w:id="98" w:author="H03" w:date="2024-04-07T11:31:00Z">
              <w:r w:rsidRPr="00D97CDC">
                <w:rPr>
                  <w:lang w:eastAsia="zh-CN" w:bidi="ar-IQ"/>
                </w:rPr>
                <w:t>Service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D7934" w14:textId="19626D18" w:rsidR="00DE514D" w:rsidRPr="00D97CDC" w:rsidRDefault="00DE514D" w:rsidP="00DE514D">
            <w:pPr>
              <w:pStyle w:val="TAL"/>
              <w:jc w:val="center"/>
              <w:rPr>
                <w:ins w:id="99" w:author="H03" w:date="2024-04-07T11:31:00Z"/>
                <w:szCs w:val="18"/>
                <w:lang w:bidi="ar-IQ"/>
              </w:rPr>
            </w:pPr>
            <w:ins w:id="100" w:author="H03" w:date="2024-04-07T11:31:00Z">
              <w:r w:rsidRPr="00D97CDC">
                <w:rPr>
                  <w:szCs w:val="18"/>
                </w:rPr>
                <w:t>O</w:t>
              </w:r>
              <w:r w:rsidRPr="00D97CDC"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F8A38" w14:textId="59722D8C" w:rsidR="00DE514D" w:rsidRPr="00D97CDC" w:rsidRDefault="00DE514D" w:rsidP="00DE514D">
            <w:pPr>
              <w:pStyle w:val="TAL"/>
              <w:jc w:val="center"/>
              <w:rPr>
                <w:ins w:id="101" w:author="H03" w:date="2024-04-07T11:31:00Z"/>
                <w:szCs w:val="18"/>
                <w:lang w:eastAsia="zh-CN" w:bidi="ar-IQ"/>
              </w:rPr>
            </w:pPr>
            <w:ins w:id="102" w:author="H03" w:date="2024-04-07T12:23:00Z">
              <w:r w:rsidRPr="00D97CDC">
                <w:rPr>
                  <w:rFonts w:hint="eastAsia"/>
                  <w:szCs w:val="18"/>
                  <w:lang w:eastAsia="zh-CN"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66761" w14:textId="4C12474B" w:rsidR="00DE514D" w:rsidRDefault="00DE514D" w:rsidP="00DE514D">
            <w:pPr>
              <w:pStyle w:val="TAL"/>
              <w:rPr>
                <w:ins w:id="103" w:author="H03" w:date="2024-04-07T11:31:00Z"/>
                <w:lang w:bidi="ar-IQ"/>
              </w:rPr>
            </w:pPr>
            <w:ins w:id="104" w:author="H03" w:date="2024-04-07T14:37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5F863ADF" w14:textId="77777777" w:rsidTr="008D2147">
        <w:trPr>
          <w:cantSplit/>
          <w:jc w:val="center"/>
          <w:ins w:id="105" w:author="H03" w:date="2024-04-07T11:31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E8B8A" w14:textId="7510A7C8" w:rsidR="00DE514D" w:rsidRPr="00D97CDC" w:rsidRDefault="00DE514D" w:rsidP="00DE514D">
            <w:pPr>
              <w:pStyle w:val="TAL"/>
              <w:ind w:left="568"/>
              <w:rPr>
                <w:ins w:id="106" w:author="H03" w:date="2024-04-07T11:31:00Z"/>
                <w:lang w:eastAsia="zh-CN" w:bidi="ar-IQ"/>
              </w:rPr>
            </w:pPr>
            <w:ins w:id="107" w:author="H03" w:date="2024-04-07T11:31:00Z">
              <w:r w:rsidRPr="00D97CDC"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BD4C6" w14:textId="1B018BCF" w:rsidR="00DE514D" w:rsidRPr="00894E34" w:rsidRDefault="00DE514D" w:rsidP="00DE514D">
            <w:pPr>
              <w:pStyle w:val="TAL"/>
              <w:jc w:val="center"/>
              <w:rPr>
                <w:ins w:id="108" w:author="H03" w:date="2024-04-07T11:31:00Z"/>
                <w:szCs w:val="18"/>
                <w:lang w:bidi="ar-IQ"/>
              </w:rPr>
            </w:pPr>
            <w:ins w:id="109" w:author="H03" w:date="2024-04-07T11:31:00Z">
              <w:r w:rsidRPr="00894E34">
                <w:rPr>
                  <w:szCs w:val="18"/>
                </w:rPr>
                <w:t>O</w:t>
              </w:r>
              <w:r w:rsidRPr="00894E34"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E66C7" w14:textId="255D4A42" w:rsidR="00DE514D" w:rsidRPr="00D97CDC" w:rsidRDefault="00DE514D" w:rsidP="00DE514D">
            <w:pPr>
              <w:pStyle w:val="TAL"/>
              <w:jc w:val="center"/>
              <w:rPr>
                <w:ins w:id="110" w:author="H03" w:date="2024-04-07T11:31:00Z"/>
                <w:szCs w:val="18"/>
                <w:lang w:bidi="ar-IQ"/>
              </w:rPr>
            </w:pPr>
            <w:ins w:id="111" w:author="H03" w:date="2024-04-07T11:31:00Z">
              <w:r w:rsidRPr="00D97CDC">
                <w:rPr>
                  <w:lang w:val="fr-FR" w:eastAsia="zh-CN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19C423" w14:textId="17F0F4D6" w:rsidR="00DE514D" w:rsidRPr="00D97CDC" w:rsidRDefault="00DE514D" w:rsidP="00DE514D">
            <w:pPr>
              <w:pStyle w:val="TAL"/>
              <w:rPr>
                <w:ins w:id="112" w:author="H03" w:date="2024-04-07T11:31:00Z"/>
                <w:highlight w:val="yellow"/>
                <w:lang w:bidi="ar-IQ"/>
              </w:rPr>
            </w:pPr>
            <w:ins w:id="113" w:author="H03" w:date="2024-04-07T14:33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1CF8F282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6BCA3" w14:textId="77777777" w:rsidR="00DE514D" w:rsidRDefault="00DE514D" w:rsidP="00DE514D">
            <w:pPr>
              <w:pStyle w:val="TAL"/>
              <w:ind w:left="568"/>
              <w:rPr>
                <w:lang w:eastAsia="zh-CN"/>
              </w:rPr>
            </w:pPr>
            <w:bookmarkStart w:id="114" w:name="_MCCTEMPBM_CRPT66980072___2"/>
            <w:bookmarkStart w:id="115" w:name="_MCCTEMPBM_CRPT66980073___4" w:colFirst="1" w:colLast="1"/>
            <w:r>
              <w:rPr>
                <w:rFonts w:hint="eastAsia"/>
                <w:lang w:eastAsia="zh-CN" w:bidi="ar-IQ"/>
              </w:rPr>
              <w:t>Triggers</w:t>
            </w:r>
            <w:bookmarkEnd w:id="114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F7E39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A35B6" w14:textId="77777777" w:rsidR="00DE514D" w:rsidRDefault="00DE514D" w:rsidP="00DE514D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B5B44" w14:textId="4213B016" w:rsidR="00DE514D" w:rsidRDefault="00DE514D" w:rsidP="00DE514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</w:t>
            </w:r>
            <w:r>
              <w:rPr>
                <w:rFonts w:hint="eastAsia"/>
                <w:lang w:eastAsia="zh-CN" w:bidi="ar-IQ"/>
              </w:rPr>
              <w:t>32.290 [4]</w:t>
            </w:r>
            <w:r>
              <w:rPr>
                <w:lang w:bidi="ar-IQ"/>
              </w:rPr>
              <w:t xml:space="preserve"> and holds the 5G data connectivity specific triggers described in clause 5.2.1. </w:t>
            </w:r>
          </w:p>
        </w:tc>
      </w:tr>
      <w:tr w:rsidR="00DE514D" w14:paraId="026869ED" w14:textId="77777777" w:rsidTr="008D2147">
        <w:trPr>
          <w:cantSplit/>
          <w:jc w:val="center"/>
          <w:ins w:id="116" w:author="H03" w:date="2024-04-07T11:3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434F4" w14:textId="6DF9D387" w:rsidR="00DE514D" w:rsidRDefault="00DE514D" w:rsidP="00DE514D">
            <w:pPr>
              <w:pStyle w:val="TAL"/>
              <w:ind w:left="568"/>
              <w:rPr>
                <w:ins w:id="117" w:author="H03" w:date="2024-04-07T11:32:00Z"/>
                <w:lang w:eastAsia="zh-CN" w:bidi="ar-IQ"/>
              </w:rPr>
            </w:pPr>
            <w:ins w:id="118" w:author="H03" w:date="2024-04-07T11:33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04DA8" w14:textId="2434CF11" w:rsidR="00DE514D" w:rsidRDefault="00DE514D" w:rsidP="00DE514D">
            <w:pPr>
              <w:pStyle w:val="TAL"/>
              <w:jc w:val="center"/>
              <w:rPr>
                <w:ins w:id="119" w:author="H03" w:date="2024-04-07T11:32:00Z"/>
                <w:lang w:eastAsia="zh-CN"/>
              </w:rPr>
            </w:pPr>
            <w:ins w:id="120" w:author="H03" w:date="2024-04-07T11:3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FF7C7" w14:textId="6A50438E" w:rsidR="00DE514D" w:rsidRDefault="00DE514D" w:rsidP="00DE514D">
            <w:pPr>
              <w:pStyle w:val="TAL"/>
              <w:jc w:val="center"/>
              <w:rPr>
                <w:ins w:id="121" w:author="H03" w:date="2024-04-07T11:32:00Z"/>
                <w:szCs w:val="18"/>
                <w:lang w:bidi="ar-IQ"/>
              </w:rPr>
            </w:pPr>
            <w:ins w:id="122" w:author="H03" w:date="2024-04-07T11:33:00Z">
              <w:del w:id="123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24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16DA7" w14:textId="5A8EDA6A" w:rsidR="00DE514D" w:rsidRDefault="00DE514D" w:rsidP="00DE514D">
            <w:pPr>
              <w:pStyle w:val="TAL"/>
              <w:rPr>
                <w:ins w:id="125" w:author="H03" w:date="2024-04-07T11:32:00Z"/>
                <w:lang w:bidi="ar-IQ"/>
              </w:rPr>
            </w:pPr>
            <w:ins w:id="126" w:author="H03" w:date="2024-04-07T11:33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0B795FF8" w14:textId="77777777" w:rsidTr="008D2147">
        <w:trPr>
          <w:cantSplit/>
          <w:jc w:val="center"/>
          <w:ins w:id="127" w:author="H03" w:date="2024-04-07T11:3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CB8F3" w14:textId="6BDA14D0" w:rsidR="00DE514D" w:rsidRDefault="00DE514D" w:rsidP="00DE514D">
            <w:pPr>
              <w:pStyle w:val="TAL"/>
              <w:ind w:left="568"/>
              <w:rPr>
                <w:ins w:id="128" w:author="H03" w:date="2024-04-07T11:32:00Z"/>
                <w:lang w:eastAsia="zh-CN" w:bidi="ar-IQ"/>
              </w:rPr>
            </w:pPr>
            <w:ins w:id="129" w:author="H03" w:date="2024-04-07T11:33:00Z">
              <w:r>
                <w:t>Ti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FF707" w14:textId="285D4EE0" w:rsidR="00DE514D" w:rsidRDefault="00DE514D" w:rsidP="00DE514D">
            <w:pPr>
              <w:pStyle w:val="TAL"/>
              <w:jc w:val="center"/>
              <w:rPr>
                <w:ins w:id="130" w:author="H03" w:date="2024-04-07T11:32:00Z"/>
                <w:lang w:eastAsia="zh-CN"/>
              </w:rPr>
            </w:pPr>
            <w:ins w:id="131" w:author="H03" w:date="2024-04-07T11:3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49C97" w14:textId="65C9E3A4" w:rsidR="00DE514D" w:rsidRDefault="00DE514D" w:rsidP="00DE514D">
            <w:pPr>
              <w:pStyle w:val="TAL"/>
              <w:jc w:val="center"/>
              <w:rPr>
                <w:ins w:id="132" w:author="H03" w:date="2024-04-07T11:32:00Z"/>
                <w:szCs w:val="18"/>
                <w:lang w:bidi="ar-IQ"/>
              </w:rPr>
            </w:pPr>
            <w:ins w:id="133" w:author="H03" w:date="2024-04-07T11:33:00Z">
              <w:del w:id="134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35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18120D" w14:textId="6F5001A9" w:rsidR="00DE514D" w:rsidRDefault="00DE514D" w:rsidP="00DE514D">
            <w:pPr>
              <w:pStyle w:val="TAL"/>
              <w:rPr>
                <w:ins w:id="136" w:author="H03" w:date="2024-04-07T11:32:00Z"/>
                <w:lang w:bidi="ar-IQ"/>
              </w:rPr>
            </w:pPr>
            <w:ins w:id="137" w:author="H03" w:date="2024-04-07T11:33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43A57DF2" w14:textId="77777777" w:rsidTr="008D2147">
        <w:trPr>
          <w:cantSplit/>
          <w:jc w:val="center"/>
          <w:ins w:id="138" w:author="H03" w:date="2024-04-07T11:3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71D420" w14:textId="4600016A" w:rsidR="00DE514D" w:rsidRDefault="00DE514D" w:rsidP="00DE514D">
            <w:pPr>
              <w:pStyle w:val="TAL"/>
              <w:ind w:left="568"/>
              <w:rPr>
                <w:ins w:id="139" w:author="H03" w:date="2024-04-07T11:32:00Z"/>
                <w:lang w:eastAsia="zh-CN" w:bidi="ar-IQ"/>
              </w:rPr>
            </w:pPr>
            <w:ins w:id="140" w:author="H03" w:date="2024-04-07T11:33:00Z">
              <w:r>
                <w:t>Total Volu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38426" w14:textId="094316BA" w:rsidR="00DE514D" w:rsidRDefault="00DE514D" w:rsidP="00DE514D">
            <w:pPr>
              <w:pStyle w:val="TAL"/>
              <w:jc w:val="center"/>
              <w:rPr>
                <w:ins w:id="141" w:author="H03" w:date="2024-04-07T11:32:00Z"/>
                <w:lang w:eastAsia="zh-CN"/>
              </w:rPr>
            </w:pPr>
            <w:ins w:id="142" w:author="H03" w:date="2024-04-07T11:3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518C4F" w14:textId="583CFFB6" w:rsidR="00DE514D" w:rsidRDefault="00DE514D" w:rsidP="00DE514D">
            <w:pPr>
              <w:pStyle w:val="TAL"/>
              <w:jc w:val="center"/>
              <w:rPr>
                <w:ins w:id="143" w:author="H03" w:date="2024-04-07T11:32:00Z"/>
                <w:szCs w:val="18"/>
                <w:lang w:bidi="ar-IQ"/>
              </w:rPr>
            </w:pPr>
            <w:ins w:id="144" w:author="H03" w:date="2024-04-07T11:33:00Z">
              <w:del w:id="145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46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8078C3" w14:textId="3683F336" w:rsidR="00DE514D" w:rsidRDefault="006F1EE2" w:rsidP="00DE514D">
            <w:pPr>
              <w:pStyle w:val="TAL"/>
              <w:rPr>
                <w:ins w:id="147" w:author="H03" w:date="2024-04-07T11:32:00Z"/>
                <w:lang w:bidi="ar-IQ"/>
              </w:rPr>
            </w:pPr>
            <w:ins w:id="148" w:author="H03" w:date="2024-04-07T14:39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13A855A9" w14:textId="77777777" w:rsidTr="008D2147">
        <w:trPr>
          <w:cantSplit/>
          <w:jc w:val="center"/>
          <w:ins w:id="149" w:author="H03" w:date="2024-04-07T11:3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0F6897" w14:textId="0D364B65" w:rsidR="00DE514D" w:rsidRDefault="00DE514D" w:rsidP="00DE514D">
            <w:pPr>
              <w:pStyle w:val="TAL"/>
              <w:ind w:left="568"/>
              <w:rPr>
                <w:ins w:id="150" w:author="H03" w:date="2024-04-07T11:32:00Z"/>
                <w:lang w:eastAsia="zh-CN" w:bidi="ar-IQ"/>
              </w:rPr>
            </w:pPr>
            <w:ins w:id="151" w:author="H03" w:date="2024-04-07T11:33:00Z">
              <w:r>
                <w:t>Uplink Volu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C556D" w14:textId="3EB82735" w:rsidR="00DE514D" w:rsidRDefault="00DE514D" w:rsidP="00DE514D">
            <w:pPr>
              <w:pStyle w:val="TAL"/>
              <w:jc w:val="center"/>
              <w:rPr>
                <w:ins w:id="152" w:author="H03" w:date="2024-04-07T11:32:00Z"/>
                <w:lang w:eastAsia="zh-CN"/>
              </w:rPr>
            </w:pPr>
            <w:ins w:id="153" w:author="H03" w:date="2024-04-07T11:33:00Z">
              <w:del w:id="154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55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61814" w14:textId="2E9F9644" w:rsidR="00DE514D" w:rsidRDefault="00DE514D" w:rsidP="00DE514D">
            <w:pPr>
              <w:pStyle w:val="TAL"/>
              <w:jc w:val="center"/>
              <w:rPr>
                <w:ins w:id="156" w:author="H03" w:date="2024-04-07T11:32:00Z"/>
                <w:szCs w:val="18"/>
                <w:lang w:bidi="ar-IQ"/>
              </w:rPr>
            </w:pPr>
            <w:ins w:id="157" w:author="H03" w:date="2024-04-07T11:33:00Z">
              <w:del w:id="158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59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69D2A" w14:textId="14BA9586" w:rsidR="00DE514D" w:rsidRDefault="00DE514D" w:rsidP="00DE514D">
            <w:pPr>
              <w:pStyle w:val="TAL"/>
              <w:rPr>
                <w:ins w:id="160" w:author="H03" w:date="2024-04-07T11:32:00Z"/>
                <w:lang w:bidi="ar-IQ"/>
              </w:rPr>
            </w:pPr>
            <w:ins w:id="161" w:author="H03" w:date="2024-04-07T14:12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DE514D" w14:paraId="269AC8A6" w14:textId="77777777" w:rsidTr="008D2147">
        <w:trPr>
          <w:cantSplit/>
          <w:jc w:val="center"/>
          <w:ins w:id="162" w:author="H03" w:date="2024-04-07T11:33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540DB" w14:textId="08E3A303" w:rsidR="00DE514D" w:rsidRDefault="00DE514D" w:rsidP="00DE514D">
            <w:pPr>
              <w:pStyle w:val="TAL"/>
              <w:ind w:left="568"/>
              <w:rPr>
                <w:ins w:id="163" w:author="H03" w:date="2024-04-07T11:33:00Z"/>
                <w:lang w:eastAsia="zh-CN" w:bidi="ar-IQ"/>
              </w:rPr>
            </w:pPr>
            <w:ins w:id="164" w:author="H03" w:date="2024-04-07T11:33:00Z">
              <w:r>
                <w:t>Downlink Volu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5ECE6" w14:textId="1FF15DA5" w:rsidR="00DE514D" w:rsidRDefault="00DE514D" w:rsidP="00DE514D">
            <w:pPr>
              <w:pStyle w:val="TAL"/>
              <w:jc w:val="center"/>
              <w:rPr>
                <w:ins w:id="165" w:author="H03" w:date="2024-04-07T11:33:00Z"/>
                <w:lang w:eastAsia="zh-CN"/>
              </w:rPr>
            </w:pPr>
            <w:ins w:id="166" w:author="H03" w:date="2024-04-07T11:3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DF724" w14:textId="1D82D257" w:rsidR="00DE514D" w:rsidRDefault="00DE514D" w:rsidP="00DE514D">
            <w:pPr>
              <w:pStyle w:val="TAL"/>
              <w:jc w:val="center"/>
              <w:rPr>
                <w:ins w:id="167" w:author="H03" w:date="2024-04-07T11:33:00Z"/>
                <w:szCs w:val="18"/>
                <w:lang w:bidi="ar-IQ"/>
              </w:rPr>
            </w:pPr>
            <w:ins w:id="168" w:author="H03" w:date="2024-04-07T11:33:00Z">
              <w:del w:id="169" w:author="H00" w:date="2024-04-15T18:41:00Z">
                <w:r w:rsidDel="00D54721">
                  <w:rPr>
                    <w:szCs w:val="18"/>
                  </w:rPr>
                  <w:delText>O</w:delText>
                </w:r>
                <w:r w:rsidDel="00D54721">
                  <w:rPr>
                    <w:szCs w:val="18"/>
                    <w:vertAlign w:val="subscript"/>
                  </w:rPr>
                  <w:delText>C</w:delText>
                </w:r>
              </w:del>
            </w:ins>
            <w:ins w:id="170" w:author="H00" w:date="2024-04-15T18:41:00Z">
              <w:r w:rsidR="00D54721">
                <w:rPr>
                  <w:szCs w:val="18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EF3C6" w14:textId="5BCC5464" w:rsidR="00DE514D" w:rsidRDefault="00DE514D" w:rsidP="00DE514D">
            <w:pPr>
              <w:pStyle w:val="TAL"/>
              <w:rPr>
                <w:ins w:id="171" w:author="H03" w:date="2024-04-07T11:33:00Z"/>
                <w:lang w:bidi="ar-IQ"/>
              </w:rPr>
            </w:pPr>
            <w:ins w:id="172" w:author="H03" w:date="2024-04-07T11:33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5BB01AFD" w14:textId="77777777" w:rsidTr="008D2147">
        <w:trPr>
          <w:cantSplit/>
          <w:jc w:val="center"/>
          <w:ins w:id="173" w:author="H03" w:date="2024-04-07T11:33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8E37E" w14:textId="74CCA7A2" w:rsidR="00DE514D" w:rsidRDefault="00DE514D" w:rsidP="00DE514D">
            <w:pPr>
              <w:pStyle w:val="TAL"/>
              <w:ind w:left="568"/>
              <w:rPr>
                <w:ins w:id="174" w:author="H03" w:date="2024-04-07T11:33:00Z"/>
                <w:lang w:eastAsia="zh-CN" w:bidi="ar-IQ"/>
              </w:rPr>
            </w:pPr>
            <w:ins w:id="175" w:author="H03" w:date="2024-04-07T11:33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6C18D7" w14:textId="6A47E072" w:rsidR="00DE514D" w:rsidRDefault="00DE514D" w:rsidP="00DE514D">
            <w:pPr>
              <w:pStyle w:val="TAL"/>
              <w:jc w:val="center"/>
              <w:rPr>
                <w:ins w:id="176" w:author="H03" w:date="2024-04-07T11:33:00Z"/>
                <w:lang w:eastAsia="zh-CN"/>
              </w:rPr>
            </w:pPr>
            <w:ins w:id="177" w:author="H03" w:date="2024-04-07T11:33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1AF31" w14:textId="68E0B245" w:rsidR="00DE514D" w:rsidRDefault="00DE514D" w:rsidP="00DE514D">
            <w:pPr>
              <w:pStyle w:val="TAL"/>
              <w:jc w:val="center"/>
              <w:rPr>
                <w:ins w:id="178" w:author="H03" w:date="2024-04-07T11:33:00Z"/>
                <w:szCs w:val="18"/>
                <w:lang w:bidi="ar-IQ"/>
              </w:rPr>
            </w:pPr>
            <w:ins w:id="179" w:author="H03" w:date="2024-04-07T11:33:00Z">
              <w:del w:id="180" w:author="H00" w:date="2024-04-15T18:41:00Z">
                <w:r w:rsidRPr="002F3ED2" w:rsidDel="00D54721">
                  <w:rPr>
                    <w:szCs w:val="18"/>
                    <w:lang w:bidi="ar-IQ"/>
                  </w:rPr>
                  <w:delText>O</w:delText>
                </w:r>
                <w:r w:rsidRPr="002F3ED2" w:rsidDel="00D54721">
                  <w:rPr>
                    <w:szCs w:val="18"/>
                    <w:vertAlign w:val="subscript"/>
                    <w:lang w:bidi="ar-IQ"/>
                  </w:rPr>
                  <w:delText>M</w:delText>
                </w:r>
              </w:del>
            </w:ins>
            <w:ins w:id="181" w:author="H00" w:date="2024-04-15T18:41:00Z">
              <w:r w:rsidR="00D54721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AE8C1" w14:textId="33094B64" w:rsidR="00DE514D" w:rsidRDefault="00DE514D" w:rsidP="00DE514D">
            <w:pPr>
              <w:pStyle w:val="TAL"/>
              <w:rPr>
                <w:ins w:id="182" w:author="H03" w:date="2024-04-07T11:33:00Z"/>
                <w:lang w:bidi="ar-IQ"/>
              </w:rPr>
            </w:pPr>
            <w:ins w:id="183" w:author="H03" w:date="2024-04-07T11:33:00Z">
              <w:r w:rsidRPr="0081445A">
                <w:rPr>
                  <w:lang w:bidi="ar-IQ"/>
                </w:rPr>
                <w:t>Described in TS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32.290</w:t>
              </w:r>
              <w:r>
                <w:rPr>
                  <w:lang w:bidi="ar-IQ"/>
                </w:rPr>
                <w:t> </w:t>
              </w:r>
              <w:r w:rsidRPr="0081445A">
                <w:rPr>
                  <w:lang w:bidi="ar-IQ"/>
                </w:rPr>
                <w:t>[</w:t>
              </w:r>
              <w:r>
                <w:rPr>
                  <w:lang w:bidi="ar-IQ"/>
                </w:rPr>
                <w:t>4</w:t>
              </w:r>
              <w:r w:rsidRPr="0081445A">
                <w:rPr>
                  <w:lang w:bidi="ar-IQ"/>
                </w:rPr>
                <w:t>]</w:t>
              </w:r>
            </w:ins>
          </w:p>
        </w:tc>
      </w:tr>
      <w:tr w:rsidR="00DE514D" w14:paraId="6E16846E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7C1E8D" w14:textId="77777777" w:rsidR="00DE514D" w:rsidRDefault="00DE514D" w:rsidP="00DE514D">
            <w:pPr>
              <w:pStyle w:val="TAL"/>
              <w:ind w:left="568"/>
            </w:pPr>
            <w:bookmarkStart w:id="184" w:name="_MCCTEMPBM_CRPT66980074___2"/>
            <w:bookmarkStart w:id="185" w:name="_MCCTEMPBM_CRPT66980075___4" w:colFirst="1" w:colLast="1"/>
            <w:bookmarkEnd w:id="115"/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BS Container Information</w:t>
            </w:r>
            <w:bookmarkEnd w:id="184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ACB8F9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4119AC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82C6F0" w14:textId="77777777" w:rsidR="00DE514D" w:rsidRDefault="00DE514D" w:rsidP="00DE514D">
            <w:pPr>
              <w:pStyle w:val="TAL"/>
            </w:pPr>
            <w:r>
              <w:t xml:space="preserve">This field holds the </w:t>
            </w:r>
            <w:r>
              <w:rPr>
                <w:lang w:bidi="ar-IQ"/>
              </w:rPr>
              <w:t>5G MBS session container specific</w:t>
            </w:r>
            <w:r>
              <w:t xml:space="preserve"> information described in clause 6.2.1.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.</w:t>
            </w:r>
          </w:p>
        </w:tc>
      </w:tr>
      <w:tr w:rsidR="00DE514D" w14:paraId="3D5694BD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36659" w14:textId="77777777" w:rsidR="00DE514D" w:rsidRDefault="00DE514D" w:rsidP="00DE514D">
            <w:pPr>
              <w:pStyle w:val="TAL"/>
              <w:ind w:leftChars="100" w:left="200" w:firstLineChars="50" w:firstLine="90"/>
              <w:rPr>
                <w:lang w:eastAsia="zh-CN"/>
              </w:rPr>
            </w:pPr>
            <w:bookmarkStart w:id="186" w:name="_MCCTEMPBM_CRPT66980076___2"/>
            <w:bookmarkStart w:id="187" w:name="_MCCTEMPBM_CRPT66980077___4" w:colFirst="1" w:colLast="1"/>
            <w:bookmarkEnd w:id="185"/>
            <w:r>
              <w:rPr>
                <w:rFonts w:hint="eastAsia"/>
                <w:lang w:eastAsia="zh-CN" w:bidi="ar-IQ"/>
              </w:rPr>
              <w:t>MB-</w:t>
            </w:r>
            <w:r>
              <w:rPr>
                <w:rFonts w:hint="eastAsia"/>
                <w:lang w:eastAsia="zh-CN"/>
              </w:rPr>
              <w:t>UPF ID</w:t>
            </w:r>
            <w:bookmarkEnd w:id="186"/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A54F3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F9C86A" w14:textId="77777777" w:rsidR="00DE514D" w:rsidRDefault="00DE514D" w:rsidP="00DE514D">
            <w:pPr>
              <w:pStyle w:val="TAL"/>
              <w:jc w:val="center"/>
              <w:rPr>
                <w:lang w:eastAsia="zh-CN"/>
              </w:rPr>
            </w:pPr>
            <w:r>
              <w:rPr>
                <w:rFonts w:hint="eastAsia"/>
                <w:szCs w:val="18"/>
                <w:lang w:eastAsia="zh-CN"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A780E" w14:textId="77777777" w:rsidR="00DE514D" w:rsidRDefault="00DE514D" w:rsidP="00DE514D">
            <w:pPr>
              <w:pStyle w:val="TAL"/>
              <w:rPr>
                <w:lang w:bidi="ar-IQ"/>
              </w:rPr>
            </w:pPr>
            <w:r>
              <w:t>This field holds</w:t>
            </w:r>
            <w:r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 xml:space="preserve">the </w:t>
            </w:r>
            <w:r>
              <w:rPr>
                <w:rFonts w:hint="eastAsia"/>
                <w:lang w:eastAsia="zh-CN"/>
              </w:rPr>
              <w:t>MB-</w:t>
            </w:r>
            <w:r>
              <w:rPr>
                <w:lang w:eastAsia="zh-CN" w:bidi="ar-IQ"/>
              </w:rPr>
              <w:t xml:space="preserve">UPF </w:t>
            </w:r>
            <w:r>
              <w:rPr>
                <w:lang w:bidi="ar-IQ"/>
              </w:rPr>
              <w:t xml:space="preserve">identifier used to identify the </w:t>
            </w:r>
            <w:r>
              <w:rPr>
                <w:rFonts w:hint="eastAsia"/>
                <w:lang w:eastAsia="zh-CN"/>
              </w:rPr>
              <w:t>MB-</w:t>
            </w:r>
            <w:r>
              <w:rPr>
                <w:lang w:bidi="ar-IQ"/>
              </w:rPr>
              <w:t>UPF.</w:t>
            </w:r>
          </w:p>
          <w:p w14:paraId="582C7A24" w14:textId="3BE942A3" w:rsidR="00DE514D" w:rsidRDefault="00DE514D" w:rsidP="00DE514D">
            <w:pPr>
              <w:pStyle w:val="TAL"/>
            </w:pPr>
            <w:r>
              <w:rPr>
                <w:lang w:bidi="ar-IQ"/>
              </w:rPr>
              <w:t>Th</w:t>
            </w:r>
            <w:r>
              <w:rPr>
                <w:rFonts w:hint="eastAsia"/>
                <w:lang w:eastAsia="zh-CN" w:bidi="ar-IQ"/>
              </w:rPr>
              <w:t>is</w:t>
            </w:r>
            <w:r>
              <w:rPr>
                <w:lang w:bidi="ar-IQ"/>
              </w:rPr>
              <w:t xml:space="preserve"> field shall only be included </w:t>
            </w:r>
            <w:r>
              <w:rPr>
                <w:lang w:eastAsia="zh-CN" w:bidi="ar-IQ"/>
              </w:rPr>
              <w:t xml:space="preserve">when </w:t>
            </w:r>
            <w:del w:id="188" w:author="H03" w:date="2024-04-07T12:40:00Z">
              <w:r w:rsidDel="00AE7147">
                <w:rPr>
                  <w:lang w:eastAsia="zh-CN" w:bidi="ar-IQ"/>
                </w:rPr>
                <w:delText xml:space="preserve">either </w:delText>
              </w:r>
              <w:r w:rsidDel="00AE7147">
                <w:rPr>
                  <w:lang w:bidi="ar-IQ"/>
                </w:rPr>
                <w:delText xml:space="preserve">quota is requested per </w:delText>
              </w:r>
              <w:r w:rsidDel="00AE7147">
                <w:rPr>
                  <w:rFonts w:hint="eastAsia"/>
                  <w:lang w:eastAsia="zh-CN"/>
                </w:rPr>
                <w:delText>MB-</w:delText>
              </w:r>
              <w:r w:rsidDel="00AE7147">
                <w:rPr>
                  <w:lang w:bidi="ar-IQ"/>
                </w:rPr>
                <w:delText xml:space="preserve">UPF, or </w:delText>
              </w:r>
            </w:del>
            <w:r>
              <w:rPr>
                <w:lang w:bidi="ar-IQ"/>
              </w:rPr>
              <w:t xml:space="preserve">used units are reported per </w:t>
            </w:r>
            <w:r>
              <w:rPr>
                <w:rFonts w:hint="eastAsia"/>
                <w:lang w:eastAsia="zh-CN"/>
              </w:rPr>
              <w:t>MB-</w:t>
            </w:r>
            <w:r>
              <w:rPr>
                <w:lang w:bidi="ar-IQ"/>
              </w:rPr>
              <w:t>UPF</w:t>
            </w:r>
            <w:r>
              <w:rPr>
                <w:rFonts w:hint="eastAsia"/>
                <w:lang w:eastAsia="zh-CN" w:bidi="ar-IQ"/>
              </w:rPr>
              <w:t>.</w:t>
            </w:r>
          </w:p>
        </w:tc>
      </w:tr>
      <w:tr w:rsidR="00DE514D" w14:paraId="123F6726" w14:textId="77777777" w:rsidTr="008D2147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94F273" w14:textId="77777777" w:rsidR="00DE514D" w:rsidRDefault="00DE514D" w:rsidP="00DE514D">
            <w:pPr>
              <w:pStyle w:val="TAL"/>
            </w:pPr>
            <w:bookmarkStart w:id="189" w:name="_MCCTEMPBM_CRPT66980078___4" w:colFirst="1" w:colLast="1"/>
            <w:bookmarkEnd w:id="187"/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BS Session Charging Inform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25ECD0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AA288" w14:textId="77777777" w:rsidR="00DE514D" w:rsidRDefault="00DE514D" w:rsidP="00DE514D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A135F" w14:textId="77777777" w:rsidR="00DE514D" w:rsidRDefault="00DE514D" w:rsidP="00DE514D">
            <w:pPr>
              <w:pStyle w:val="TAL"/>
              <w:rPr>
                <w:lang w:eastAsia="zh-CN"/>
              </w:rPr>
            </w:pPr>
            <w:r>
              <w:t xml:space="preserve">This field holds the </w:t>
            </w:r>
            <w:r>
              <w:rPr>
                <w:lang w:bidi="ar-IQ"/>
              </w:rPr>
              <w:t>MBS session specific</w:t>
            </w:r>
            <w:r>
              <w:t xml:space="preserve"> information described in clause 6.2.1.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.</w:t>
            </w:r>
          </w:p>
          <w:p w14:paraId="500606CB" w14:textId="77777777" w:rsidR="00DE514D" w:rsidRDefault="00DE514D" w:rsidP="00DE514D">
            <w:pPr>
              <w:pStyle w:val="TAL"/>
            </w:pPr>
            <w:r>
              <w:t>This field is applicable to FBC.</w:t>
            </w:r>
          </w:p>
        </w:tc>
      </w:tr>
      <w:bookmarkEnd w:id="189"/>
    </w:tbl>
    <w:p w14:paraId="2564E8A2" w14:textId="77777777" w:rsidR="00D0432A" w:rsidRDefault="00D0432A" w:rsidP="00D0432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786B" w:rsidRPr="007215AA" w14:paraId="3455E48B" w14:textId="77777777" w:rsidTr="008D2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4B9311" w14:textId="042099B4" w:rsidR="0013786B" w:rsidRPr="007215AA" w:rsidRDefault="0013786B" w:rsidP="008D2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86AFAE" w14:textId="77777777" w:rsidR="00D0432A" w:rsidRDefault="00D0432A" w:rsidP="00D0432A">
      <w:pPr>
        <w:pStyle w:val="40"/>
        <w:rPr>
          <w:lang w:bidi="ar-IQ"/>
        </w:rPr>
      </w:pPr>
      <w:r>
        <w:lastRenderedPageBreak/>
        <w:t>6.1.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</w:p>
    <w:p w14:paraId="5C0E7AF4" w14:textId="77777777" w:rsidR="00D0432A" w:rsidRDefault="00D0432A" w:rsidP="00D0432A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MB-SMF </w:t>
      </w:r>
      <w:r>
        <w:rPr>
          <w:lang w:bidi="ar-IQ"/>
        </w:rPr>
        <w:t xml:space="preserve">as used for 5G </w:t>
      </w:r>
      <w:r>
        <w:t xml:space="preserve">converged </w:t>
      </w:r>
      <w:r>
        <w:rPr>
          <w:lang w:bidi="ar-IQ"/>
        </w:rPr>
        <w:t xml:space="preserve">charging for MBS session. </w:t>
      </w:r>
    </w:p>
    <w:p w14:paraId="328FCD31" w14:textId="77777777" w:rsidR="00D0432A" w:rsidRDefault="00D0432A" w:rsidP="00D0432A">
      <w:pPr>
        <w:pStyle w:val="TH"/>
        <w:rPr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977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1577"/>
        <w:gridCol w:w="1276"/>
        <w:gridCol w:w="4179"/>
      </w:tblGrid>
      <w:tr w:rsidR="00D0432A" w14:paraId="22860F04" w14:textId="77777777" w:rsidTr="008D2147">
        <w:trPr>
          <w:cantSplit/>
          <w:tblHeader/>
          <w:jc w:val="center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1BF8F84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bookmarkStart w:id="190" w:name="_MCCTEMPBM_CRPT66980079___4" w:colFirst="0" w:colLast="2"/>
            <w:r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3CF19611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/>
                <w:b/>
                <w:sz w:val="18"/>
                <w:lang w:bidi="ar-IQ"/>
              </w:rPr>
              <w:t>Category for converged chargin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B16DF39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/>
                <w:b/>
                <w:sz w:val="18"/>
                <w:lang w:bidi="ar-IQ"/>
              </w:rPr>
              <w:t>Category for offline only charging</w:t>
            </w:r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77E4767" w14:textId="77777777" w:rsidR="00D0432A" w:rsidRDefault="00D0432A" w:rsidP="008D2147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bidi="ar-IQ"/>
              </w:rPr>
            </w:pPr>
            <w:r>
              <w:rPr>
                <w:rFonts w:ascii="Arial" w:hAnsi="Arial"/>
                <w:b/>
                <w:sz w:val="18"/>
                <w:lang w:bidi="ar-IQ"/>
              </w:rPr>
              <w:t>Description</w:t>
            </w:r>
          </w:p>
        </w:tc>
      </w:tr>
      <w:tr w:rsidR="00D0432A" w14:paraId="0542E2A9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AC2B4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91" w:name="_MCCTEMPBM_CRPT66980080___4" w:colFirst="1" w:colLast="1"/>
            <w:bookmarkEnd w:id="190"/>
            <w:r>
              <w:t>Session Identifi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C3A59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2742B3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682C0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248EBD43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FE17E0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92" w:name="_MCCTEMPBM_CRPT66980081___4" w:colFirst="1" w:colLast="1"/>
            <w:bookmarkEnd w:id="191"/>
            <w:r>
              <w:rPr>
                <w:lang w:bidi="ar-IQ"/>
              </w:rPr>
              <w:t>Invocation Timestamp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6EC34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005C3C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F3F5E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39AB0A1A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FF6B17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93" w:name="_MCCTEMPBM_CRPT66980082___4" w:colFirst="1" w:colLast="1"/>
            <w:bookmarkEnd w:id="192"/>
            <w:r>
              <w:t>Invocation Result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C0A39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E127BE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E6165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1CB78802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AF59F0" w14:textId="77777777" w:rsidR="00D0432A" w:rsidRDefault="00D0432A" w:rsidP="008D2147">
            <w:pPr>
              <w:pStyle w:val="TAL"/>
              <w:ind w:left="284"/>
              <w:rPr>
                <w:rFonts w:eastAsia="MS Mincho"/>
                <w:szCs w:val="18"/>
                <w:lang w:bidi="ar-IQ"/>
              </w:rPr>
            </w:pPr>
            <w:bookmarkStart w:id="194" w:name="_MCCTEMPBM_CRPT66980083___2"/>
            <w:bookmarkStart w:id="195" w:name="_MCCTEMPBM_CRPT66980084___4" w:colFirst="1" w:colLast="1"/>
            <w:bookmarkEnd w:id="193"/>
            <w:r>
              <w:t>Invocation Result Code</w:t>
            </w:r>
            <w:bookmarkEnd w:id="194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A4BDD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D4AE7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F763A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7957A708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E96EA5" w14:textId="77777777" w:rsidR="00D0432A" w:rsidRDefault="00D0432A" w:rsidP="008D2147">
            <w:pPr>
              <w:pStyle w:val="TAL"/>
              <w:ind w:left="284"/>
              <w:rPr>
                <w:rFonts w:eastAsia="MS Mincho"/>
              </w:rPr>
            </w:pPr>
            <w:bookmarkStart w:id="196" w:name="_MCCTEMPBM_CRPT66980085___2"/>
            <w:bookmarkStart w:id="197" w:name="_MCCTEMPBM_CRPT66980086___4" w:colFirst="1" w:colLast="1"/>
            <w:bookmarkEnd w:id="195"/>
            <w:r>
              <w:t>Failed Parameter</w:t>
            </w:r>
            <w:bookmarkEnd w:id="196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469970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9544C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A3D60F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396CED3F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AFD6D7" w14:textId="77777777" w:rsidR="00D0432A" w:rsidRDefault="00D0432A" w:rsidP="008D2147">
            <w:pPr>
              <w:pStyle w:val="TAL"/>
              <w:ind w:left="284"/>
              <w:rPr>
                <w:rFonts w:eastAsia="MS Mincho"/>
              </w:rPr>
            </w:pPr>
            <w:bookmarkStart w:id="198" w:name="_MCCTEMPBM_CRPT66980087___2"/>
            <w:bookmarkStart w:id="199" w:name="_MCCTEMPBM_CRPT66980088___4" w:colFirst="1" w:colLast="1"/>
            <w:bookmarkEnd w:id="197"/>
            <w:r>
              <w:rPr>
                <w:rFonts w:cs="Arial"/>
                <w:szCs w:val="18"/>
              </w:rPr>
              <w:t>Failure Handling</w:t>
            </w:r>
            <w:bookmarkEnd w:id="198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D1D68A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03D34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D8E243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18E9FCBD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6599D" w14:textId="77777777" w:rsidR="00D0432A" w:rsidRDefault="00D0432A" w:rsidP="008D214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200" w:name="_MCCTEMPBM_CRPT66980089___4" w:colFirst="1" w:colLast="1"/>
            <w:bookmarkEnd w:id="199"/>
            <w:r>
              <w:t>Invocation Sequence Numb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3899B4" w14:textId="77777777" w:rsidR="00D0432A" w:rsidRDefault="00D0432A" w:rsidP="008D214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6D54AC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632DC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AA4B72" w14:paraId="41E08F1C" w14:textId="77777777" w:rsidTr="008D2147">
        <w:trPr>
          <w:cantSplit/>
          <w:jc w:val="center"/>
          <w:ins w:id="201" w:author="Huawei" w:date="2024-04-01T16:36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D5172A" w14:textId="64E1E1F9" w:rsidR="00AA4B72" w:rsidRDefault="00AA4B72" w:rsidP="00AA4B72">
            <w:pPr>
              <w:pStyle w:val="TAL"/>
              <w:rPr>
                <w:ins w:id="202" w:author="Huawei" w:date="2024-04-01T16:36:00Z"/>
              </w:rPr>
            </w:pPr>
            <w:ins w:id="203" w:author="Huawei" w:date="2024-04-01T16:37:00Z">
              <w:r>
                <w:t>Session Failov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E66C9D" w14:textId="48A6EF50" w:rsidR="00AA4B72" w:rsidRDefault="00AA4B72" w:rsidP="00AA4B72">
            <w:pPr>
              <w:pStyle w:val="TAL"/>
              <w:jc w:val="center"/>
              <w:rPr>
                <w:ins w:id="204" w:author="Huawei" w:date="2024-04-01T16:36:00Z"/>
                <w:szCs w:val="18"/>
                <w:lang w:bidi="ar-IQ"/>
              </w:rPr>
            </w:pPr>
            <w:ins w:id="205" w:author="Huawei" w:date="2024-04-01T16:37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E1B261" w14:textId="223B97AC" w:rsidR="00AA4B72" w:rsidRDefault="00AA4B72" w:rsidP="00AA4B72">
            <w:pPr>
              <w:pStyle w:val="TAL"/>
              <w:jc w:val="center"/>
              <w:rPr>
                <w:ins w:id="206" w:author="Huawei" w:date="2024-04-01T16:36:00Z"/>
                <w:szCs w:val="18"/>
                <w:lang w:bidi="ar-IQ"/>
              </w:rPr>
            </w:pPr>
            <w:ins w:id="207" w:author="Huawei" w:date="2024-04-01T16:37:00Z">
              <w:r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50A15" w14:textId="20505292" w:rsidR="00AA4B72" w:rsidRDefault="00AA4B72" w:rsidP="00AA4B72">
            <w:pPr>
              <w:pStyle w:val="TAL"/>
              <w:rPr>
                <w:ins w:id="208" w:author="Huawei" w:date="2024-04-01T16:36:00Z"/>
                <w:lang w:bidi="ar-IQ"/>
              </w:rPr>
            </w:pPr>
            <w:ins w:id="209" w:author="Huawei" w:date="2024-04-01T16:37:00Z">
              <w:r>
                <w:rPr>
                  <w:lang w:bidi="ar-IQ"/>
                </w:rPr>
                <w:t>Described in TS 32.290 [</w:t>
              </w:r>
            </w:ins>
            <w:ins w:id="210" w:author="H03" w:date="2024-04-03T11:29:00Z">
              <w:r w:rsidR="00966A37">
                <w:rPr>
                  <w:lang w:bidi="ar-IQ"/>
                </w:rPr>
                <w:t>4</w:t>
              </w:r>
            </w:ins>
            <w:ins w:id="211" w:author="Huawei" w:date="2024-04-01T16:37:00Z">
              <w:r>
                <w:rPr>
                  <w:lang w:bidi="ar-IQ"/>
                </w:rPr>
                <w:t>]</w:t>
              </w:r>
            </w:ins>
          </w:p>
        </w:tc>
      </w:tr>
      <w:tr w:rsidR="00AA4B72" w14:paraId="2979BBCC" w14:textId="77777777" w:rsidTr="008D2147">
        <w:trPr>
          <w:cantSplit/>
          <w:jc w:val="center"/>
          <w:ins w:id="212" w:author="Huawei" w:date="2024-04-01T16:36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978905" w14:textId="3AACA5C8" w:rsidR="00AA4B72" w:rsidRDefault="00AA4B72" w:rsidP="00AA4B72">
            <w:pPr>
              <w:pStyle w:val="TAL"/>
              <w:rPr>
                <w:ins w:id="213" w:author="Huawei" w:date="2024-04-01T16:36:00Z"/>
              </w:rPr>
            </w:pPr>
            <w:ins w:id="214" w:author="Huawei" w:date="2024-04-01T16:37:00Z">
              <w:r>
                <w:rPr>
                  <w:noProof/>
                </w:rPr>
                <w:t>Supported Features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70671F" w14:textId="0C60BC3B" w:rsidR="00AA4B72" w:rsidRDefault="00AA4B72" w:rsidP="00AA4B72">
            <w:pPr>
              <w:pStyle w:val="TAL"/>
              <w:jc w:val="center"/>
              <w:rPr>
                <w:ins w:id="215" w:author="Huawei" w:date="2024-04-01T16:36:00Z"/>
                <w:szCs w:val="18"/>
                <w:lang w:bidi="ar-IQ"/>
              </w:rPr>
            </w:pPr>
            <w:ins w:id="216" w:author="Huawei" w:date="2024-04-01T16:37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30F617" w14:textId="7621DD5A" w:rsidR="00AA4B72" w:rsidRDefault="00AA4B72" w:rsidP="00AA4B72">
            <w:pPr>
              <w:pStyle w:val="TAL"/>
              <w:jc w:val="center"/>
              <w:rPr>
                <w:ins w:id="217" w:author="Huawei" w:date="2024-04-01T16:36:00Z"/>
                <w:szCs w:val="18"/>
                <w:lang w:bidi="ar-IQ"/>
              </w:rPr>
            </w:pPr>
            <w:ins w:id="218" w:author="Huawei" w:date="2024-04-01T16:37:00Z">
              <w:r>
                <w:rPr>
                  <w:szCs w:val="18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5DA46D" w14:textId="0C35AF33" w:rsidR="00AA4B72" w:rsidRDefault="00AA4B72" w:rsidP="00AA4B72">
            <w:pPr>
              <w:pStyle w:val="TAL"/>
              <w:rPr>
                <w:ins w:id="219" w:author="Huawei" w:date="2024-04-01T16:36:00Z"/>
                <w:lang w:bidi="ar-IQ"/>
              </w:rPr>
            </w:pPr>
            <w:ins w:id="220" w:author="Huawei" w:date="2024-04-01T16:37:00Z">
              <w:r>
                <w:rPr>
                  <w:lang w:val="en-IE"/>
                </w:rPr>
                <w:t>This field indicates the features supported by the NF consumer.</w:t>
              </w:r>
            </w:ins>
          </w:p>
        </w:tc>
      </w:tr>
      <w:tr w:rsidR="00D0432A" w14:paraId="2797D04C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197D4" w14:textId="77777777" w:rsidR="00D0432A" w:rsidRDefault="00D0432A" w:rsidP="008D2147">
            <w:pPr>
              <w:pStyle w:val="TAL"/>
            </w:pPr>
            <w:bookmarkStart w:id="221" w:name="_MCCTEMPBM_CRPT66980090___4" w:colFirst="1" w:colLast="1"/>
            <w:bookmarkEnd w:id="200"/>
            <w:r>
              <w:t>Multiple Unit Information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A908E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08910B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13DB2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  <w:p w14:paraId="1198A252" w14:textId="77777777" w:rsidR="00D0432A" w:rsidRDefault="00D0432A" w:rsidP="008D2147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This field is not applicable to QBC.</w:t>
            </w:r>
          </w:p>
        </w:tc>
      </w:tr>
      <w:tr w:rsidR="00D0432A" w14:paraId="4E15E0A9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EC968" w14:textId="77777777" w:rsidR="00D0432A" w:rsidRDefault="00D0432A" w:rsidP="008D2147">
            <w:pPr>
              <w:pStyle w:val="TAL"/>
              <w:ind w:firstLineChars="150" w:firstLine="270"/>
            </w:pPr>
            <w:bookmarkStart w:id="222" w:name="_MCCTEMPBM_CRPT66980091___3"/>
            <w:bookmarkStart w:id="223" w:name="_MCCTEMPBM_CRPT66980092___4" w:colFirst="1" w:colLast="1"/>
            <w:bookmarkEnd w:id="221"/>
            <w:r>
              <w:rPr>
                <w:rFonts w:hint="eastAsia"/>
                <w:lang w:eastAsia="zh-CN" w:bidi="ar-IQ"/>
              </w:rPr>
              <w:t>Result Code</w:t>
            </w:r>
            <w:bookmarkEnd w:id="222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214D6E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46D13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92BE6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14:paraId="69F8CC27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87F86" w14:textId="77777777" w:rsidR="00D0432A" w:rsidRDefault="00D0432A" w:rsidP="008D2147">
            <w:pPr>
              <w:pStyle w:val="TAL"/>
              <w:ind w:firstLineChars="150" w:firstLine="270"/>
            </w:pPr>
            <w:bookmarkStart w:id="224" w:name="_MCCTEMPBM_CRPT66980093___3"/>
            <w:bookmarkStart w:id="225" w:name="_MCCTEMPBM_CRPT66980094___4" w:colFirst="1" w:colLast="1"/>
            <w:bookmarkEnd w:id="223"/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  <w:bookmarkEnd w:id="224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210023" w14:textId="77777777" w:rsidR="00D0432A" w:rsidRDefault="00D0432A" w:rsidP="008D2147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F0AFE" w14:textId="77777777" w:rsidR="00D0432A" w:rsidRDefault="00D0432A" w:rsidP="008D2147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588AA" w14:textId="77777777" w:rsidR="00D0432A" w:rsidRDefault="00D0432A" w:rsidP="008D2147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 xml:space="preserve">Described in TS </w:t>
            </w:r>
            <w:r>
              <w:rPr>
                <w:rFonts w:hint="eastAsia"/>
                <w:lang w:eastAsia="zh-CN" w:bidi="ar-IQ"/>
              </w:rPr>
              <w:t>32.290 [4]</w:t>
            </w:r>
          </w:p>
        </w:tc>
      </w:tr>
      <w:tr w:rsidR="00D0432A" w:rsidRPr="0073371F" w:rsidDel="00711C32" w14:paraId="7DABBFF8" w14:textId="6585B283" w:rsidTr="008D2147">
        <w:trPr>
          <w:cantSplit/>
          <w:jc w:val="center"/>
          <w:del w:id="226" w:author="H03" w:date="2024-04-07T14:52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BCF1AD" w14:textId="25C97EC8" w:rsidR="00D0432A" w:rsidDel="00711C32" w:rsidRDefault="00D0432A" w:rsidP="008D2147">
            <w:pPr>
              <w:pStyle w:val="TAL"/>
              <w:ind w:firstLineChars="150" w:firstLine="270"/>
              <w:rPr>
                <w:del w:id="227" w:author="H03" w:date="2024-04-07T14:52:00Z"/>
              </w:rPr>
            </w:pPr>
            <w:bookmarkStart w:id="228" w:name="_MCCTEMPBM_CRPT66980095___3"/>
            <w:bookmarkStart w:id="229" w:name="_MCCTEMPBM_CRPT66980096___4" w:colFirst="1" w:colLast="1"/>
            <w:bookmarkEnd w:id="225"/>
            <w:del w:id="230" w:author="H03" w:date="2024-04-07T14:52:00Z">
              <w:r w:rsidDel="00711C32">
                <w:rPr>
                  <w:rFonts w:hint="eastAsia"/>
                  <w:lang w:eastAsia="zh-CN" w:bidi="ar-IQ"/>
                </w:rPr>
                <w:delText>MB-UPF ID</w:delText>
              </w:r>
              <w:bookmarkEnd w:id="228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036D7" w14:textId="6CD3A78D" w:rsidR="00D0432A" w:rsidDel="00711C32" w:rsidRDefault="00D0432A" w:rsidP="008D2147">
            <w:pPr>
              <w:pStyle w:val="TAL"/>
              <w:jc w:val="center"/>
              <w:rPr>
                <w:del w:id="231" w:author="H03" w:date="2024-04-07T14:52:00Z"/>
                <w:szCs w:val="18"/>
                <w:lang w:bidi="ar-IQ"/>
              </w:rPr>
            </w:pPr>
            <w:del w:id="232" w:author="H03" w:date="2024-04-07T14:52:00Z">
              <w:r w:rsidDel="00711C32">
                <w:rPr>
                  <w:lang w:eastAsia="zh-CN"/>
                </w:rPr>
                <w:delText>O</w:delText>
              </w:r>
              <w:r w:rsidDel="00711C3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94AA66" w14:textId="50B213A8" w:rsidR="00D0432A" w:rsidDel="00711C32" w:rsidRDefault="00D0432A" w:rsidP="008D2147">
            <w:pPr>
              <w:pStyle w:val="TAL"/>
              <w:jc w:val="center"/>
              <w:rPr>
                <w:del w:id="233" w:author="H03" w:date="2024-04-07T14:52:00Z"/>
                <w:lang w:eastAsia="zh-CN" w:bidi="ar-IQ"/>
              </w:rPr>
            </w:pPr>
            <w:del w:id="234" w:author="H03" w:date="2024-04-07T14:52:00Z">
              <w:r w:rsidDel="00711C32">
                <w:rPr>
                  <w:rFonts w:hint="eastAsia"/>
                  <w:lang w:eastAsia="zh-CN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59F229" w14:textId="24477CA6" w:rsidR="00D0432A" w:rsidDel="00711C32" w:rsidRDefault="00D0432A" w:rsidP="008D2147">
            <w:pPr>
              <w:pStyle w:val="TAL"/>
              <w:rPr>
                <w:del w:id="235" w:author="H03" w:date="2024-04-07T14:52:00Z"/>
                <w:lang w:bidi="ar-IQ"/>
              </w:rPr>
            </w:pPr>
            <w:del w:id="236" w:author="H03" w:date="2024-04-07T14:52:00Z">
              <w:r w:rsidDel="00711C32">
                <w:rPr>
                  <w:lang w:eastAsia="zh-CN" w:bidi="ar-IQ"/>
                </w:rPr>
                <w:delText xml:space="preserve">This field holds the </w:delText>
              </w:r>
              <w:r w:rsidDel="00711C32">
                <w:rPr>
                  <w:rFonts w:hint="eastAsia"/>
                  <w:lang w:eastAsia="zh-CN" w:bidi="ar-IQ"/>
                </w:rPr>
                <w:delText>MB-UPF</w:delText>
              </w:r>
              <w:r w:rsidDel="00711C32">
                <w:rPr>
                  <w:lang w:eastAsia="zh-CN" w:bidi="ar-IQ"/>
                </w:rPr>
                <w:delText xml:space="preserve"> </w:delText>
              </w:r>
              <w:r w:rsidDel="00711C32">
                <w:rPr>
                  <w:lang w:bidi="ar-IQ"/>
                </w:rPr>
                <w:delText xml:space="preserve">identifier </w:delText>
              </w:r>
              <w:r w:rsidDel="00711C32">
                <w:rPr>
                  <w:lang w:eastAsia="zh-CN" w:bidi="ar-IQ"/>
                </w:rPr>
                <w:delText xml:space="preserve">used for </w:delText>
              </w:r>
              <w:r w:rsidDel="00711C32">
                <w:rPr>
                  <w:lang w:bidi="ar-IQ"/>
                </w:rPr>
                <w:delText xml:space="preserve">quota granted per </w:delText>
              </w:r>
              <w:r w:rsidDel="00711C32">
                <w:rPr>
                  <w:rFonts w:hint="eastAsia"/>
                  <w:lang w:eastAsia="zh-CN" w:bidi="ar-IQ"/>
                </w:rPr>
                <w:delText>MB-UPF</w:delText>
              </w:r>
              <w:r w:rsidDel="00711C32">
                <w:rPr>
                  <w:lang w:bidi="ar-IQ"/>
                </w:rPr>
                <w:delText xml:space="preserve"> by CHF</w:delText>
              </w:r>
              <w:r w:rsidDel="00711C32"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bookmarkEnd w:id="229"/>
      <w:tr w:rsidR="00733B30" w14:paraId="7D7C2F7D" w14:textId="77777777" w:rsidTr="008D2147">
        <w:trPr>
          <w:cantSplit/>
          <w:jc w:val="center"/>
          <w:ins w:id="237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A6F116" w14:textId="0CEF61BD" w:rsidR="00733B30" w:rsidRDefault="00733B30" w:rsidP="00733B30">
            <w:pPr>
              <w:pStyle w:val="TAL"/>
              <w:ind w:firstLineChars="150" w:firstLine="270"/>
              <w:rPr>
                <w:ins w:id="238" w:author="Huawei" w:date="2024-04-01T16:38:00Z"/>
                <w:lang w:eastAsia="zh-CN" w:bidi="ar-IQ"/>
              </w:rPr>
            </w:pPr>
            <w:ins w:id="239" w:author="Huawei" w:date="2024-04-01T16:38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BA62C" w14:textId="01D8008A" w:rsidR="00733B30" w:rsidRDefault="00733B30" w:rsidP="00733B30">
            <w:pPr>
              <w:pStyle w:val="TAL"/>
              <w:jc w:val="center"/>
              <w:rPr>
                <w:ins w:id="240" w:author="Huawei" w:date="2024-04-01T16:38:00Z"/>
                <w:lang w:eastAsia="zh-CN"/>
              </w:rPr>
            </w:pPr>
            <w:ins w:id="241" w:author="H03" w:date="2024-04-03T11:02:00Z">
              <w:del w:id="242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43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29CE9" w14:textId="25808E26" w:rsidR="00733B30" w:rsidRDefault="00733B30" w:rsidP="00733B30">
            <w:pPr>
              <w:pStyle w:val="TAL"/>
              <w:jc w:val="center"/>
              <w:rPr>
                <w:ins w:id="244" w:author="Huawei" w:date="2024-04-01T16:38:00Z"/>
                <w:lang w:eastAsia="zh-CN"/>
              </w:rPr>
            </w:pPr>
            <w:ins w:id="245" w:author="H03" w:date="2024-04-03T11:02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4F98" w14:textId="072FFFFE" w:rsidR="00733B30" w:rsidRDefault="00733B30" w:rsidP="00733B30">
            <w:pPr>
              <w:pStyle w:val="TAL"/>
              <w:rPr>
                <w:ins w:id="246" w:author="Huawei" w:date="2024-04-01T16:38:00Z"/>
                <w:lang w:eastAsia="zh-CN" w:bidi="ar-IQ"/>
              </w:rPr>
            </w:pPr>
            <w:ins w:id="247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675882C4" w14:textId="77777777" w:rsidTr="008D2147">
        <w:trPr>
          <w:cantSplit/>
          <w:jc w:val="center"/>
          <w:ins w:id="248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4EA4DA" w14:textId="4FF83ECE" w:rsidR="00733B30" w:rsidRDefault="00733B30" w:rsidP="00733B30">
            <w:pPr>
              <w:pStyle w:val="TAL"/>
              <w:ind w:firstLineChars="150" w:firstLine="270"/>
              <w:rPr>
                <w:ins w:id="249" w:author="Huawei" w:date="2024-04-01T16:38:00Z"/>
                <w:lang w:eastAsia="zh-CN" w:bidi="ar-IQ"/>
              </w:rPr>
            </w:pPr>
            <w:ins w:id="250" w:author="Huawei" w:date="2024-04-01T16:38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73761" w14:textId="35B5E7BC" w:rsidR="00733B30" w:rsidRDefault="00733B30" w:rsidP="00733B30">
            <w:pPr>
              <w:pStyle w:val="TAL"/>
              <w:jc w:val="center"/>
              <w:rPr>
                <w:ins w:id="251" w:author="Huawei" w:date="2024-04-01T16:38:00Z"/>
                <w:lang w:eastAsia="zh-CN"/>
              </w:rPr>
            </w:pPr>
            <w:ins w:id="252" w:author="H03" w:date="2024-04-03T11:03:00Z">
              <w:del w:id="253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54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46B90" w14:textId="644FD750" w:rsidR="00733B30" w:rsidRDefault="00733B30" w:rsidP="00733B30">
            <w:pPr>
              <w:pStyle w:val="TAL"/>
              <w:jc w:val="center"/>
              <w:rPr>
                <w:ins w:id="255" w:author="Huawei" w:date="2024-04-01T16:38:00Z"/>
                <w:lang w:eastAsia="zh-CN"/>
              </w:rPr>
            </w:pPr>
            <w:ins w:id="256" w:author="H03" w:date="2024-04-03T11:03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F5FBD" w14:textId="577C68EC" w:rsidR="00733B30" w:rsidRDefault="00733B30" w:rsidP="00733B30">
            <w:pPr>
              <w:pStyle w:val="TAL"/>
              <w:rPr>
                <w:ins w:id="257" w:author="Huawei" w:date="2024-04-01T16:38:00Z"/>
                <w:lang w:eastAsia="zh-CN" w:bidi="ar-IQ"/>
              </w:rPr>
            </w:pPr>
            <w:ins w:id="258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31D164FC" w14:textId="77777777" w:rsidTr="008D2147">
        <w:trPr>
          <w:cantSplit/>
          <w:jc w:val="center"/>
          <w:ins w:id="259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F0E3A" w14:textId="25339EB6" w:rsidR="00733B30" w:rsidRDefault="00733B30" w:rsidP="00733B30">
            <w:pPr>
              <w:pStyle w:val="TAL"/>
              <w:ind w:firstLineChars="150" w:firstLine="270"/>
              <w:rPr>
                <w:ins w:id="260" w:author="Huawei" w:date="2024-04-01T16:38:00Z"/>
                <w:lang w:eastAsia="zh-CN" w:bidi="ar-IQ"/>
              </w:rPr>
            </w:pPr>
            <w:ins w:id="261" w:author="Huawei" w:date="2024-04-01T16:38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219FB6" w14:textId="459B9C6B" w:rsidR="00733B30" w:rsidRDefault="00733B30" w:rsidP="00733B30">
            <w:pPr>
              <w:pStyle w:val="TAL"/>
              <w:jc w:val="center"/>
              <w:rPr>
                <w:ins w:id="262" w:author="Huawei" w:date="2024-04-01T16:38:00Z"/>
                <w:lang w:eastAsia="zh-CN"/>
              </w:rPr>
            </w:pPr>
            <w:ins w:id="263" w:author="H03" w:date="2024-04-03T11:03:00Z">
              <w:del w:id="264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65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8DE62" w14:textId="33632877" w:rsidR="00733B30" w:rsidRDefault="00733B30" w:rsidP="00733B30">
            <w:pPr>
              <w:pStyle w:val="TAL"/>
              <w:jc w:val="center"/>
              <w:rPr>
                <w:ins w:id="266" w:author="Huawei" w:date="2024-04-01T16:38:00Z"/>
                <w:lang w:eastAsia="zh-CN"/>
              </w:rPr>
            </w:pPr>
            <w:ins w:id="267" w:author="H03" w:date="2024-04-03T11:03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784A90" w14:textId="5AD201AC" w:rsidR="00733B30" w:rsidRDefault="00733B30" w:rsidP="00733B30">
            <w:pPr>
              <w:pStyle w:val="TAL"/>
              <w:rPr>
                <w:ins w:id="268" w:author="Huawei" w:date="2024-04-01T16:38:00Z"/>
                <w:lang w:eastAsia="zh-CN" w:bidi="ar-IQ"/>
              </w:rPr>
            </w:pPr>
            <w:ins w:id="269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1980D3BF" w14:textId="77777777" w:rsidTr="008D2147">
        <w:trPr>
          <w:cantSplit/>
          <w:jc w:val="center"/>
          <w:ins w:id="270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74BEB" w14:textId="0C0A0159" w:rsidR="00733B30" w:rsidRDefault="00733B30" w:rsidP="00733B30">
            <w:pPr>
              <w:pStyle w:val="TAL"/>
              <w:ind w:firstLineChars="150" w:firstLine="270"/>
              <w:rPr>
                <w:ins w:id="271" w:author="Huawei" w:date="2024-04-01T16:38:00Z"/>
                <w:lang w:eastAsia="zh-CN" w:bidi="ar-IQ"/>
              </w:rPr>
            </w:pPr>
            <w:ins w:id="272" w:author="Huawei" w:date="2024-04-01T16:38:00Z">
              <w:r>
                <w:rPr>
                  <w:lang w:eastAsia="zh-CN" w:bidi="ar-IQ"/>
                </w:rPr>
                <w:t xml:space="preserve">Volume Quota Threshold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883696" w14:textId="6D774F1C" w:rsidR="00733B30" w:rsidRDefault="00733B30" w:rsidP="00733B30">
            <w:pPr>
              <w:pStyle w:val="TAL"/>
              <w:jc w:val="center"/>
              <w:rPr>
                <w:ins w:id="273" w:author="Huawei" w:date="2024-04-01T16:38:00Z"/>
                <w:lang w:eastAsia="zh-CN"/>
              </w:rPr>
            </w:pPr>
            <w:ins w:id="274" w:author="H03" w:date="2024-04-03T11:03:00Z">
              <w:del w:id="275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76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2FC86" w14:textId="7E8500EF" w:rsidR="00733B30" w:rsidRDefault="00733B30" w:rsidP="00733B30">
            <w:pPr>
              <w:pStyle w:val="TAL"/>
              <w:jc w:val="center"/>
              <w:rPr>
                <w:ins w:id="277" w:author="Huawei" w:date="2024-04-01T16:38:00Z"/>
                <w:lang w:eastAsia="zh-CN"/>
              </w:rPr>
            </w:pPr>
            <w:ins w:id="278" w:author="H03" w:date="2024-04-03T11:03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BE66F6" w14:textId="4596F874" w:rsidR="00733B30" w:rsidRDefault="00733B30" w:rsidP="00733B30">
            <w:pPr>
              <w:pStyle w:val="TAL"/>
              <w:rPr>
                <w:ins w:id="279" w:author="Huawei" w:date="2024-04-01T16:38:00Z"/>
                <w:lang w:eastAsia="zh-CN" w:bidi="ar-IQ"/>
              </w:rPr>
            </w:pPr>
            <w:ins w:id="280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0A0AF196" w14:textId="77777777" w:rsidTr="008D2147">
        <w:trPr>
          <w:cantSplit/>
          <w:jc w:val="center"/>
          <w:ins w:id="281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8AFE49" w14:textId="4ABE3AC4" w:rsidR="00733B30" w:rsidRDefault="00733B30" w:rsidP="00733B30">
            <w:pPr>
              <w:pStyle w:val="TAL"/>
              <w:ind w:firstLineChars="150" w:firstLine="270"/>
              <w:rPr>
                <w:ins w:id="282" w:author="Huawei" w:date="2024-04-01T16:38:00Z"/>
                <w:lang w:eastAsia="zh-CN" w:bidi="ar-IQ"/>
              </w:rPr>
            </w:pPr>
            <w:ins w:id="283" w:author="Huawei" w:date="2024-04-01T16:38:00Z">
              <w:r>
                <w:rPr>
                  <w:lang w:eastAsia="zh-CN" w:bidi="ar-IQ"/>
                </w:rPr>
                <w:t xml:space="preserve">Unit Quota Threshold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4A3B4C" w14:textId="578C541A" w:rsidR="00733B30" w:rsidRDefault="00733B30" w:rsidP="00733B30">
            <w:pPr>
              <w:pStyle w:val="TAL"/>
              <w:jc w:val="center"/>
              <w:rPr>
                <w:ins w:id="284" w:author="Huawei" w:date="2024-04-01T16:38:00Z"/>
                <w:lang w:eastAsia="zh-CN"/>
              </w:rPr>
            </w:pPr>
            <w:ins w:id="285" w:author="H03" w:date="2024-04-03T11:03:00Z">
              <w:del w:id="286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87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180FE" w14:textId="17579EBB" w:rsidR="00733B30" w:rsidRDefault="00733B30" w:rsidP="00733B30">
            <w:pPr>
              <w:pStyle w:val="TAL"/>
              <w:jc w:val="center"/>
              <w:rPr>
                <w:ins w:id="288" w:author="Huawei" w:date="2024-04-01T16:38:00Z"/>
                <w:lang w:eastAsia="zh-CN"/>
              </w:rPr>
            </w:pPr>
            <w:ins w:id="289" w:author="H03" w:date="2024-04-03T11:03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E5475" w14:textId="4BC6533B" w:rsidR="00733B30" w:rsidRDefault="00733B30" w:rsidP="00733B30">
            <w:pPr>
              <w:pStyle w:val="TAL"/>
              <w:rPr>
                <w:ins w:id="290" w:author="Huawei" w:date="2024-04-01T16:38:00Z"/>
                <w:lang w:eastAsia="zh-CN" w:bidi="ar-IQ"/>
              </w:rPr>
            </w:pPr>
            <w:ins w:id="291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44C10DEB" w14:textId="77777777" w:rsidTr="008D2147">
        <w:trPr>
          <w:cantSplit/>
          <w:jc w:val="center"/>
          <w:ins w:id="292" w:author="Huawei" w:date="2024-04-01T16:3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5CC841" w14:textId="44E9B31C" w:rsidR="00733B30" w:rsidRDefault="00733B30" w:rsidP="00733B30">
            <w:pPr>
              <w:pStyle w:val="TAL"/>
              <w:ind w:firstLineChars="150" w:firstLine="270"/>
              <w:rPr>
                <w:ins w:id="293" w:author="Huawei" w:date="2024-04-01T16:38:00Z"/>
                <w:lang w:eastAsia="zh-CN" w:bidi="ar-IQ"/>
              </w:rPr>
            </w:pPr>
            <w:ins w:id="294" w:author="Huawei" w:date="2024-04-01T16:38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7B51A9" w14:textId="1155C882" w:rsidR="00733B30" w:rsidRDefault="00733B30" w:rsidP="00733B30">
            <w:pPr>
              <w:pStyle w:val="TAL"/>
              <w:jc w:val="center"/>
              <w:rPr>
                <w:ins w:id="295" w:author="Huawei" w:date="2024-04-01T16:38:00Z"/>
                <w:lang w:eastAsia="zh-CN"/>
              </w:rPr>
            </w:pPr>
            <w:ins w:id="296" w:author="H03" w:date="2024-04-03T11:03:00Z">
              <w:del w:id="297" w:author="H00" w:date="2024-04-15T18:42:00Z">
                <w:r w:rsidRPr="007931A9" w:rsidDel="00D54721">
                  <w:rPr>
                    <w:lang w:eastAsia="zh-CN"/>
                  </w:rPr>
                  <w:delText>O</w:delText>
                </w:r>
                <w:r w:rsidRPr="007931A9" w:rsidDel="00D54721">
                  <w:rPr>
                    <w:vertAlign w:val="subscript"/>
                    <w:lang w:eastAsia="zh-CN"/>
                  </w:rPr>
                  <w:delText>C</w:delText>
                </w:r>
              </w:del>
            </w:ins>
            <w:ins w:id="298" w:author="H00" w:date="2024-04-15T18:42:00Z">
              <w:r w:rsidR="00D54721">
                <w:rPr>
                  <w:lang w:eastAsia="zh-CN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89789" w14:textId="1E17211F" w:rsidR="00733B30" w:rsidRDefault="00733B30" w:rsidP="00733B30">
            <w:pPr>
              <w:pStyle w:val="TAL"/>
              <w:jc w:val="center"/>
              <w:rPr>
                <w:ins w:id="299" w:author="Huawei" w:date="2024-04-01T16:38:00Z"/>
                <w:lang w:eastAsia="zh-CN"/>
              </w:rPr>
            </w:pPr>
            <w:ins w:id="300" w:author="H03" w:date="2024-04-03T11:03:00Z">
              <w:r>
                <w:rPr>
                  <w:lang w:eastAsia="zh-CN"/>
                </w:rPr>
                <w:t>-</w:t>
              </w:r>
            </w:ins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A4621" w14:textId="1273D727" w:rsidR="00733B30" w:rsidRDefault="00733B30" w:rsidP="00733B30">
            <w:pPr>
              <w:pStyle w:val="TAL"/>
              <w:rPr>
                <w:ins w:id="301" w:author="Huawei" w:date="2024-04-01T16:38:00Z"/>
                <w:lang w:eastAsia="zh-CN" w:bidi="ar-IQ"/>
              </w:rPr>
            </w:pPr>
            <w:ins w:id="302" w:author="H03" w:date="2024-04-03T11:03:00Z">
              <w:r>
                <w:rPr>
                  <w:lang w:bidi="ar-IQ"/>
                </w:rPr>
                <w:t>This field is not applicable.</w:t>
              </w:r>
            </w:ins>
          </w:p>
        </w:tc>
      </w:tr>
      <w:tr w:rsidR="00733B30" w14:paraId="0D7EEE5B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F08C53" w14:textId="77777777" w:rsidR="00733B30" w:rsidRDefault="00733B30" w:rsidP="00733B30">
            <w:pPr>
              <w:pStyle w:val="TAL"/>
              <w:ind w:firstLineChars="150" w:firstLine="270"/>
              <w:rPr>
                <w:lang w:eastAsia="zh-CN" w:bidi="ar-IQ"/>
              </w:rPr>
            </w:pPr>
            <w:bookmarkStart w:id="303" w:name="_MCCTEMPBM_CRPT66980097___3"/>
            <w:bookmarkStart w:id="304" w:name="_MCCTEMPBM_CRPT66980098___4" w:colFirst="1" w:colLast="1"/>
            <w:r>
              <w:rPr>
                <w:lang w:eastAsia="zh-CN" w:bidi="ar-IQ"/>
              </w:rPr>
              <w:t xml:space="preserve">Time Quota Threshold </w:t>
            </w:r>
            <w:bookmarkEnd w:id="303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4101C" w14:textId="6430F698" w:rsidR="00733B30" w:rsidRDefault="00733B30" w:rsidP="00733B30">
            <w:pPr>
              <w:pStyle w:val="TAL"/>
              <w:jc w:val="center"/>
              <w:rPr>
                <w:lang w:eastAsia="zh-CN"/>
              </w:rPr>
            </w:pPr>
            <w:del w:id="305" w:author="H00" w:date="2024-04-15T18:42:00Z">
              <w:r w:rsidDel="00C63E2A">
                <w:rPr>
                  <w:szCs w:val="18"/>
                  <w:lang w:bidi="ar-IQ"/>
                </w:rPr>
                <w:delText>O</w:delText>
              </w:r>
              <w:r w:rsidDel="00C63E2A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  <w:ins w:id="306" w:author="H00" w:date="2024-04-15T18:42:00Z">
              <w:r w:rsidR="00C63E2A">
                <w:rPr>
                  <w:szCs w:val="18"/>
                  <w:lang w:bidi="ar-IQ"/>
                </w:rPr>
                <w:t>-</w:t>
              </w:r>
            </w:ins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2AF8B6" w14:textId="77777777" w:rsidR="00733B30" w:rsidRDefault="00733B30" w:rsidP="00733B30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41F3B" w14:textId="4A857A6D" w:rsidR="00733B30" w:rsidRDefault="00733B30" w:rsidP="00733B30">
            <w:pPr>
              <w:pStyle w:val="TAL"/>
              <w:rPr>
                <w:lang w:eastAsia="zh-CN" w:bidi="ar-IQ"/>
              </w:rPr>
            </w:pPr>
            <w:ins w:id="307" w:author="H03" w:date="2024-04-03T11:03:00Z">
              <w:r>
                <w:rPr>
                  <w:lang w:bidi="ar-IQ"/>
                </w:rPr>
                <w:t>This field is not applicable.</w:t>
              </w:r>
            </w:ins>
            <w:del w:id="308" w:author="H03" w:date="2024-04-03T11:03:00Z">
              <w:r w:rsidDel="00A0253F">
                <w:rPr>
                  <w:lang w:bidi="ar-IQ"/>
                </w:rPr>
                <w:delText xml:space="preserve">Described in TS </w:delText>
              </w:r>
              <w:r w:rsidDel="00A0253F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733B30" w14:paraId="0D4CDC34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ADD51" w14:textId="77777777" w:rsidR="00733B30" w:rsidRDefault="00733B30" w:rsidP="00733B30">
            <w:pPr>
              <w:pStyle w:val="TAL"/>
              <w:ind w:firstLineChars="150" w:firstLine="270"/>
              <w:rPr>
                <w:lang w:eastAsia="zh-CN" w:bidi="ar-IQ"/>
              </w:rPr>
            </w:pPr>
            <w:bookmarkStart w:id="309" w:name="_MCCTEMPBM_CRPT66980099___3"/>
            <w:bookmarkStart w:id="310" w:name="_MCCTEMPBM_CRPT66980100___4" w:colFirst="1" w:colLast="1"/>
            <w:bookmarkEnd w:id="304"/>
            <w:r>
              <w:rPr>
                <w:lang w:eastAsia="zh-CN" w:bidi="ar-IQ"/>
              </w:rPr>
              <w:t>Trigger</w:t>
            </w:r>
            <w:r>
              <w:rPr>
                <w:rFonts w:hint="eastAsia"/>
                <w:lang w:eastAsia="zh-CN" w:bidi="ar-IQ"/>
              </w:rPr>
              <w:t>s</w:t>
            </w:r>
            <w:bookmarkEnd w:id="309"/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595879" w14:textId="77777777" w:rsidR="00733B30" w:rsidRDefault="00733B30" w:rsidP="00733B30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A3F0F2" w14:textId="77777777" w:rsidR="00733B30" w:rsidRDefault="00733B30" w:rsidP="00733B30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5F6FB2" w14:textId="77777777" w:rsidR="00733B30" w:rsidRDefault="00733B30" w:rsidP="00733B3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</w:t>
            </w:r>
            <w:r>
              <w:rPr>
                <w:rFonts w:hint="eastAsia"/>
                <w:lang w:eastAsia="zh-CN" w:bidi="ar-IQ"/>
              </w:rPr>
              <w:t>32.290 [4]</w:t>
            </w:r>
            <w:r>
              <w:rPr>
                <w:lang w:bidi="ar-IQ"/>
              </w:rPr>
              <w:t xml:space="preserve"> and holds the 5G data connectivity specific triggers described in clause 5.2.1.</w:t>
            </w:r>
          </w:p>
        </w:tc>
      </w:tr>
      <w:tr w:rsidR="00733B30" w14:paraId="624B760F" w14:textId="77777777" w:rsidTr="008D2147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876E1" w14:textId="77777777" w:rsidR="00733B30" w:rsidRDefault="00733B30" w:rsidP="00733B30">
            <w:pPr>
              <w:pStyle w:val="TAL"/>
              <w:rPr>
                <w:lang w:eastAsia="zh-CN" w:bidi="ar-IQ"/>
              </w:rPr>
            </w:pPr>
            <w:bookmarkStart w:id="311" w:name="_MCCTEMPBM_CRPT66980101___4" w:colFirst="1" w:colLast="1"/>
            <w:bookmarkEnd w:id="310"/>
            <w:r>
              <w:rPr>
                <w:lang w:eastAsia="zh-CN" w:bidi="ar-IQ"/>
              </w:rPr>
              <w:t>Trigger</w:t>
            </w:r>
            <w:r>
              <w:rPr>
                <w:rFonts w:hint="eastAsia"/>
                <w:lang w:eastAsia="zh-CN" w:bidi="ar-IQ"/>
              </w:rPr>
              <w:t>s</w:t>
            </w:r>
            <w:r>
              <w:rPr>
                <w:lang w:eastAsia="zh-CN" w:bidi="ar-IQ"/>
              </w:rPr>
              <w:t xml:space="preserve"> 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E57439" w14:textId="77777777" w:rsidR="00733B30" w:rsidRDefault="00733B30" w:rsidP="00733B30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88A6B" w14:textId="77777777" w:rsidR="00733B30" w:rsidRDefault="00733B30" w:rsidP="00733B30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3114C" w14:textId="726D6446" w:rsidR="00733B30" w:rsidRDefault="00733B30" w:rsidP="00733B3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This field is described in TS </w:t>
            </w:r>
            <w:r>
              <w:rPr>
                <w:rFonts w:hint="eastAsia"/>
                <w:lang w:eastAsia="zh-CN" w:bidi="ar-IQ"/>
              </w:rPr>
              <w:t>32.290 [4]</w:t>
            </w:r>
            <w:r>
              <w:rPr>
                <w:lang w:bidi="ar-IQ"/>
              </w:rPr>
              <w:t xml:space="preserve"> and holds the 5G data connectivity specific triggers described in clause 5.2.1.</w:t>
            </w:r>
          </w:p>
        </w:tc>
      </w:tr>
      <w:tr w:rsidR="00733B30" w:rsidDel="00D31B3A" w14:paraId="226E77F8" w14:textId="47818D8B" w:rsidTr="008D2147">
        <w:trPr>
          <w:cantSplit/>
          <w:jc w:val="center"/>
          <w:del w:id="312" w:author="Huawei" w:date="2024-04-01T16:28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D1B68" w14:textId="3B8DCD19" w:rsidR="00733B30" w:rsidDel="00D31B3A" w:rsidRDefault="00733B30" w:rsidP="00733B30">
            <w:pPr>
              <w:pStyle w:val="TAL"/>
              <w:rPr>
                <w:del w:id="313" w:author="Huawei" w:date="2024-04-01T16:28:00Z"/>
                <w:lang w:eastAsia="zh-CN" w:bidi="ar-IQ"/>
              </w:rPr>
            </w:pPr>
            <w:bookmarkStart w:id="314" w:name="_MCCTEMPBM_CRPT66980102___4" w:colFirst="1" w:colLast="1"/>
            <w:bookmarkEnd w:id="311"/>
            <w:del w:id="315" w:author="Huawei" w:date="2024-04-01T16:28:00Z">
              <w:r w:rsidDel="00D31B3A">
                <w:rPr>
                  <w:rFonts w:hint="eastAsia"/>
                  <w:lang w:eastAsia="zh-CN"/>
                </w:rPr>
                <w:delText>M</w:delText>
              </w:r>
              <w:r w:rsidDel="00D31B3A"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12539" w14:textId="4A021AEA" w:rsidR="00733B30" w:rsidDel="00D31B3A" w:rsidRDefault="00733B30" w:rsidP="00733B30">
            <w:pPr>
              <w:pStyle w:val="TAL"/>
              <w:jc w:val="center"/>
              <w:rPr>
                <w:del w:id="316" w:author="Huawei" w:date="2024-04-01T16:28:00Z"/>
                <w:szCs w:val="18"/>
                <w:lang w:bidi="ar-IQ"/>
              </w:rPr>
            </w:pPr>
            <w:del w:id="317" w:author="Huawei" w:date="2024-04-01T16:28:00Z">
              <w:r w:rsidDel="00D31B3A">
                <w:rPr>
                  <w:szCs w:val="18"/>
                  <w:lang w:bidi="ar-IQ"/>
                </w:rPr>
                <w:delText>O</w:delText>
              </w:r>
              <w:r w:rsidDel="00D31B3A"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DB746" w14:textId="4DCF4CE3" w:rsidR="00733B30" w:rsidDel="00D31B3A" w:rsidRDefault="00733B30" w:rsidP="00733B30">
            <w:pPr>
              <w:pStyle w:val="TAL"/>
              <w:jc w:val="center"/>
              <w:rPr>
                <w:del w:id="318" w:author="Huawei" w:date="2024-04-01T16:28:00Z"/>
                <w:szCs w:val="18"/>
                <w:lang w:bidi="ar-IQ"/>
              </w:rPr>
            </w:pPr>
            <w:del w:id="319" w:author="Huawei" w:date="2024-04-01T16:28:00Z">
              <w:r w:rsidDel="00D31B3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CE1C8" w14:textId="24C57E0D" w:rsidR="00733B30" w:rsidDel="00D31B3A" w:rsidRDefault="00733B30" w:rsidP="00733B30">
            <w:pPr>
              <w:pStyle w:val="TAL"/>
              <w:rPr>
                <w:del w:id="320" w:author="Huawei" w:date="2024-04-01T16:28:00Z"/>
                <w:lang w:bidi="ar-IQ"/>
              </w:rPr>
            </w:pPr>
            <w:del w:id="321" w:author="Huawei" w:date="2024-04-01T16:28:00Z">
              <w:r w:rsidDel="00D31B3A">
                <w:delText xml:space="preserve">This field holds the </w:delText>
              </w:r>
              <w:r w:rsidDel="00D31B3A">
                <w:rPr>
                  <w:lang w:bidi="ar-IQ"/>
                </w:rPr>
                <w:delText>MBS session specific</w:delText>
              </w:r>
              <w:r w:rsidDel="00D31B3A">
                <w:delText xml:space="preserve"> information described in clause 6.2.1.</w:delText>
              </w:r>
              <w:r w:rsidDel="00D31B3A">
                <w:rPr>
                  <w:rFonts w:hint="eastAsia"/>
                  <w:lang w:eastAsia="zh-CN"/>
                </w:rPr>
                <w:delText>2</w:delText>
              </w:r>
              <w:r w:rsidDel="00D31B3A">
                <w:rPr>
                  <w:lang w:eastAsia="zh-CN"/>
                </w:rPr>
                <w:delText>.</w:delText>
              </w:r>
            </w:del>
          </w:p>
        </w:tc>
      </w:tr>
      <w:bookmarkEnd w:id="314"/>
    </w:tbl>
    <w:p w14:paraId="02FD356C" w14:textId="77777777" w:rsidR="00D0432A" w:rsidRDefault="00D0432A" w:rsidP="00D0432A"/>
    <w:p w14:paraId="4A384156" w14:textId="77777777" w:rsidR="0070373B" w:rsidRDefault="0070373B" w:rsidP="0070373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203" w:rsidRPr="007215AA" w14:paraId="016BB85B" w14:textId="77777777" w:rsidTr="008D2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4DC45BA" w14:textId="0A1E65EA" w:rsidR="00CF2203" w:rsidRPr="007215AA" w:rsidRDefault="00CF2203" w:rsidP="008D2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AB553CA" w14:textId="77777777" w:rsidR="0070373B" w:rsidRDefault="0070373B" w:rsidP="0070373B">
      <w:pPr>
        <w:pStyle w:val="30"/>
      </w:pPr>
      <w:bookmarkStart w:id="322" w:name="_Toc25014"/>
      <w:r>
        <w:t>6.2.2</w:t>
      </w:r>
      <w:r>
        <w:tab/>
        <w:t>Detailed message format for converged charging</w:t>
      </w:r>
      <w:bookmarkEnd w:id="322"/>
    </w:p>
    <w:p w14:paraId="695C3549" w14:textId="143242B6" w:rsidR="0070373B" w:rsidRDefault="0070373B" w:rsidP="0070373B">
      <w:pPr>
        <w:keepNext/>
      </w:pPr>
      <w:r>
        <w:t xml:space="preserve">The following clause specifies per Operation Type the charging data that are sent by MB-SMF for </w:t>
      </w:r>
      <w:r>
        <w:rPr>
          <w:lang w:bidi="ar-IQ"/>
        </w:rPr>
        <w:t xml:space="preserve">5G data connectivity </w:t>
      </w:r>
      <w:r>
        <w:t xml:space="preserve">converged </w:t>
      </w:r>
      <w:r>
        <w:rPr>
          <w:lang w:bidi="ar-IQ"/>
        </w:rPr>
        <w:t>charging</w:t>
      </w:r>
      <w:del w:id="323" w:author="H03" w:date="2024-04-03T11:19:00Z">
        <w:r w:rsidDel="004554B3">
          <w:rPr>
            <w:lang w:bidi="ar-IQ"/>
          </w:rPr>
          <w:delText xml:space="preserve"> or offline only charging</w:delText>
        </w:r>
      </w:del>
      <w:r>
        <w:t xml:space="preserve">. </w:t>
      </w:r>
    </w:p>
    <w:p w14:paraId="1175279C" w14:textId="77777777" w:rsidR="0070373B" w:rsidRDefault="0070373B" w:rsidP="0070373B">
      <w:pPr>
        <w:rPr>
          <w:rFonts w:eastAsia="MS Mincho"/>
        </w:rPr>
      </w:pPr>
      <w:r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67D4956" w14:textId="77777777" w:rsidR="0070373B" w:rsidRDefault="0070373B" w:rsidP="0070373B">
      <w:pPr>
        <w:pStyle w:val="TH"/>
        <w:jc w:val="left"/>
        <w:rPr>
          <w:rFonts w:ascii="Times New Roman" w:hAnsi="Times New Roman"/>
          <w:b w:val="0"/>
        </w:rPr>
      </w:pPr>
      <w:bookmarkStart w:id="324" w:name="_MCCTEMPBM_CRPT66980120___4"/>
      <w:r>
        <w:rPr>
          <w:rFonts w:ascii="Times New Roman" w:hAnsi="Times New Roman"/>
          <w:b w:val="0"/>
        </w:rPr>
        <w:lastRenderedPageBreak/>
        <w:t xml:space="preserve">Table </w:t>
      </w:r>
      <w:r>
        <w:rPr>
          <w:rFonts w:ascii="Times New Roman" w:hAnsi="Times New Roman" w:hint="eastAsia"/>
          <w:b w:val="0"/>
        </w:rPr>
        <w:t>6.2.2</w:t>
      </w:r>
      <w:r>
        <w:rPr>
          <w:rFonts w:ascii="Times New Roman" w:hAnsi="Times New Roman"/>
          <w:b w:val="0"/>
        </w:rPr>
        <w:t>-1 defines the basic structure of the supported fields in the Charging Data Request message for 5G data connectivity converged charging for MB-SMF to support 5G MBS charging.</w:t>
      </w:r>
    </w:p>
    <w:bookmarkEnd w:id="324"/>
    <w:p w14:paraId="1F7354E4" w14:textId="77777777" w:rsidR="0070373B" w:rsidRDefault="0070373B" w:rsidP="0070373B">
      <w:pPr>
        <w:pStyle w:val="TH"/>
        <w:rPr>
          <w:rFonts w:eastAsia="MS Mincho"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89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09"/>
        <w:gridCol w:w="4178"/>
        <w:gridCol w:w="1605"/>
      </w:tblGrid>
      <w:tr w:rsidR="0070373B" w14:paraId="71D6DE88" w14:textId="77777777" w:rsidTr="008D2147">
        <w:trPr>
          <w:cantSplit/>
          <w:tblHeader/>
          <w:jc w:val="center"/>
        </w:trPr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68C70D8" w14:textId="77777777" w:rsidR="0070373B" w:rsidRDefault="0070373B" w:rsidP="008D2147">
            <w:pPr>
              <w:pStyle w:val="TAH"/>
            </w:pPr>
            <w:r>
              <w:t>Information Element</w:t>
            </w: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D1C2EA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MB-SMF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2F90E8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</w:tr>
      <w:tr w:rsidR="0070373B" w14:paraId="3FD90609" w14:textId="77777777" w:rsidTr="008D2147">
        <w:trPr>
          <w:cantSplit/>
          <w:tblHeader/>
          <w:jc w:val="center"/>
        </w:trPr>
        <w:tc>
          <w:tcPr>
            <w:tcW w:w="32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B2407D5" w14:textId="77777777" w:rsidR="0070373B" w:rsidRDefault="0070373B" w:rsidP="008D2147">
            <w:pPr>
              <w:pStyle w:val="TAH"/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4D5D1C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F9AFC7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</w:tr>
      <w:tr w:rsidR="0070373B" w14:paraId="520774B7" w14:textId="77777777" w:rsidTr="008D2147">
        <w:trPr>
          <w:cantSplit/>
          <w:tblHeader/>
          <w:jc w:val="center"/>
        </w:trPr>
        <w:tc>
          <w:tcPr>
            <w:tcW w:w="3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96F93" w14:textId="77777777" w:rsidR="0070373B" w:rsidRDefault="0070373B" w:rsidP="008D2147">
            <w:pPr>
              <w:pStyle w:val="TAH"/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1CA1EE3" w14:textId="77777777" w:rsidR="0070373B" w:rsidRDefault="0070373B" w:rsidP="008D2147">
            <w:pPr>
              <w:pStyle w:val="TAH"/>
            </w:pPr>
            <w:r>
              <w:t>Supported Operation Types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0FC50E" w14:textId="77777777" w:rsidR="0070373B" w:rsidRDefault="0070373B" w:rsidP="008D2147">
            <w:pPr>
              <w:pStyle w:val="TAH"/>
            </w:pPr>
            <w:r>
              <w:t>I/U/T/E</w:t>
            </w:r>
          </w:p>
        </w:tc>
      </w:tr>
      <w:tr w:rsidR="0070373B" w14:paraId="0A375E13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156707" w14:textId="77777777" w:rsidR="0070373B" w:rsidRDefault="0070373B" w:rsidP="008D2147">
            <w:pPr>
              <w:pStyle w:val="TAL"/>
            </w:pPr>
            <w:r>
              <w:rPr>
                <w:rFonts w:eastAsia="MS Mincho"/>
              </w:rPr>
              <w:t>Session Identifier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E2326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bookmarkStart w:id="325" w:name="_MCCTEMPBM_CRPT66980121___4"/>
            <w:r>
              <w:rPr>
                <w:rFonts w:ascii="Arial" w:hAnsi="Arial"/>
                <w:sz w:val="18"/>
              </w:rPr>
              <w:t>-UT-</w:t>
            </w:r>
            <w:bookmarkEnd w:id="325"/>
          </w:p>
        </w:tc>
      </w:tr>
      <w:tr w:rsidR="001F2272" w14:paraId="706BE8CD" w14:textId="77777777" w:rsidTr="008D2147">
        <w:trPr>
          <w:cantSplit/>
          <w:tblHeader/>
          <w:jc w:val="center"/>
          <w:ins w:id="326" w:author="Huawei" w:date="2024-04-01T17:13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D9AA8" w14:textId="31AE25C7" w:rsidR="001F2272" w:rsidRDefault="001F2272" w:rsidP="008D2147">
            <w:pPr>
              <w:pStyle w:val="TAL"/>
              <w:rPr>
                <w:ins w:id="327" w:author="Huawei" w:date="2024-04-01T17:13:00Z"/>
                <w:rFonts w:eastAsia="MS Mincho"/>
              </w:rPr>
            </w:pPr>
            <w:ins w:id="328" w:author="Huawei" w:date="2024-04-01T17:13:00Z">
              <w:r>
                <w:t>Subscriber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62DAAD" w14:textId="44F2684B" w:rsidR="001F2272" w:rsidRDefault="00EC7E33" w:rsidP="008D2147">
            <w:pPr>
              <w:keepNext/>
              <w:keepLines/>
              <w:spacing w:after="0"/>
              <w:jc w:val="center"/>
              <w:rPr>
                <w:ins w:id="329" w:author="Huawei" w:date="2024-04-01T17:13:00Z"/>
                <w:rFonts w:ascii="Arial" w:hAnsi="Arial"/>
                <w:sz w:val="18"/>
                <w:lang w:eastAsia="zh-CN"/>
              </w:rPr>
            </w:pPr>
            <w:ins w:id="330" w:author="Huawei" w:date="2024-04-01T17:16:00Z">
              <w:r>
                <w:rPr>
                  <w:rFonts w:ascii="Arial" w:hAnsi="Arial" w:hint="eastAsia"/>
                  <w:sz w:val="18"/>
                  <w:lang w:eastAsia="zh-CN"/>
                </w:rPr>
                <w:t>-</w:t>
              </w:r>
            </w:ins>
          </w:p>
        </w:tc>
      </w:tr>
      <w:tr w:rsidR="0070373B" w14:paraId="54DD1778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20AD49" w14:textId="77777777" w:rsidR="0070373B" w:rsidRDefault="0070373B" w:rsidP="008D2147">
            <w:pPr>
              <w:pStyle w:val="TAL"/>
            </w:pPr>
            <w:r>
              <w:t>NF Consumer Identification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A48DB4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31" w:name="_MCCTEMPBM_CRPT66980122___4"/>
            <w:r>
              <w:rPr>
                <w:rFonts w:ascii="Arial" w:hAnsi="Arial"/>
                <w:sz w:val="18"/>
              </w:rPr>
              <w:t>IUT-</w:t>
            </w:r>
            <w:bookmarkEnd w:id="331"/>
          </w:p>
        </w:tc>
      </w:tr>
      <w:tr w:rsidR="0070373B" w14:paraId="77648F2A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DA31B5" w14:textId="77777777" w:rsidR="0070373B" w:rsidRDefault="0070373B" w:rsidP="008D2147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B1C1CD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32" w:name="_MCCTEMPBM_CRPT66980123___4"/>
            <w:r>
              <w:rPr>
                <w:rFonts w:ascii="Arial" w:hAnsi="Arial"/>
                <w:sz w:val="18"/>
              </w:rPr>
              <w:t>IUT-</w:t>
            </w:r>
            <w:bookmarkEnd w:id="332"/>
          </w:p>
        </w:tc>
      </w:tr>
      <w:tr w:rsidR="0070373B" w14:paraId="0C2BA10D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D53937" w14:textId="77777777" w:rsidR="0070373B" w:rsidRDefault="0070373B" w:rsidP="008D2147">
            <w:pPr>
              <w:pStyle w:val="TAL"/>
            </w:pPr>
            <w:r>
              <w:t>Invocation Sequence Number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00CFAA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33" w:name="_MCCTEMPBM_CRPT66980124___4"/>
            <w:r>
              <w:rPr>
                <w:rFonts w:ascii="Arial" w:hAnsi="Arial"/>
                <w:sz w:val="18"/>
              </w:rPr>
              <w:t>IUT-</w:t>
            </w:r>
            <w:bookmarkEnd w:id="333"/>
          </w:p>
        </w:tc>
      </w:tr>
      <w:tr w:rsidR="00EC7E33" w14:paraId="38C1C7CD" w14:textId="77777777" w:rsidTr="008D2147">
        <w:trPr>
          <w:cantSplit/>
          <w:tblHeader/>
          <w:jc w:val="center"/>
          <w:ins w:id="334" w:author="Huawei" w:date="2024-04-01T17:1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A16F98" w14:textId="5013C782" w:rsidR="00EC7E33" w:rsidRDefault="00EC7E33" w:rsidP="00EC7E33">
            <w:pPr>
              <w:pStyle w:val="TAL"/>
              <w:rPr>
                <w:ins w:id="335" w:author="Huawei" w:date="2024-04-01T17:16:00Z"/>
              </w:rPr>
            </w:pPr>
            <w:ins w:id="336" w:author="Huawei" w:date="2024-04-01T17:16:00Z">
              <w:r>
                <w:t>Retransmission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2FBC7" w14:textId="322866BC" w:rsidR="00EC7E33" w:rsidRDefault="00EC7E33" w:rsidP="00EC7E33">
            <w:pPr>
              <w:keepNext/>
              <w:keepLines/>
              <w:spacing w:after="0"/>
              <w:jc w:val="center"/>
              <w:rPr>
                <w:ins w:id="337" w:author="Huawei" w:date="2024-04-01T17:16:00Z"/>
                <w:rFonts w:ascii="Arial" w:hAnsi="Arial"/>
                <w:sz w:val="18"/>
              </w:rPr>
            </w:pPr>
            <w:ins w:id="338" w:author="Huawei" w:date="2024-04-01T17:17:00Z">
              <w:r w:rsidRPr="009A3E71"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EC7E33" w14:paraId="3F4260D4" w14:textId="77777777" w:rsidTr="008D2147">
        <w:trPr>
          <w:cantSplit/>
          <w:tblHeader/>
          <w:jc w:val="center"/>
          <w:ins w:id="339" w:author="Huawei" w:date="2024-04-01T17:1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242446" w14:textId="21D9B6FF" w:rsidR="00EC7E33" w:rsidRDefault="00EC7E33" w:rsidP="00EC7E33">
            <w:pPr>
              <w:pStyle w:val="TAL"/>
              <w:rPr>
                <w:ins w:id="340" w:author="Huawei" w:date="2024-04-01T17:16:00Z"/>
              </w:rPr>
            </w:pPr>
            <w:ins w:id="341" w:author="Huawei" w:date="2024-04-01T17:16:00Z">
              <w:r>
                <w:t>Notify URI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905CBB" w14:textId="065DE878" w:rsidR="00EC7E33" w:rsidRDefault="00EC7E33" w:rsidP="00EC7E33">
            <w:pPr>
              <w:keepNext/>
              <w:keepLines/>
              <w:spacing w:after="0"/>
              <w:jc w:val="center"/>
              <w:rPr>
                <w:ins w:id="342" w:author="Huawei" w:date="2024-04-01T17:16:00Z"/>
                <w:rFonts w:ascii="Arial" w:hAnsi="Arial"/>
                <w:sz w:val="18"/>
              </w:rPr>
            </w:pPr>
            <w:ins w:id="343" w:author="Huawei" w:date="2024-04-01T17:17:00Z">
              <w:r w:rsidRPr="009A3E71">
                <w:rPr>
                  <w:rFonts w:ascii="Arial" w:hAnsi="Arial"/>
                  <w:sz w:val="18"/>
                </w:rPr>
                <w:t>IU</w:t>
              </w:r>
              <w:r>
                <w:rPr>
                  <w:rFonts w:ascii="Arial" w:hAnsi="Arial"/>
                  <w:sz w:val="18"/>
                </w:rPr>
                <w:t>-</w:t>
              </w:r>
              <w:r w:rsidRPr="009A3E71"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EC7E33" w14:paraId="69F33C6D" w14:textId="77777777" w:rsidTr="008D2147">
        <w:trPr>
          <w:cantSplit/>
          <w:tblHeader/>
          <w:jc w:val="center"/>
          <w:ins w:id="344" w:author="Huawei" w:date="2024-04-01T17:1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8B7838" w14:textId="384E1646" w:rsidR="00EC7E33" w:rsidRDefault="00EC7E33" w:rsidP="00EC7E33">
            <w:pPr>
              <w:pStyle w:val="TAL"/>
              <w:rPr>
                <w:ins w:id="345" w:author="Huawei" w:date="2024-04-01T17:16:00Z"/>
              </w:rPr>
            </w:pPr>
            <w:ins w:id="346" w:author="Huawei" w:date="2024-04-01T17:16:00Z">
              <w:r>
                <w:rPr>
                  <w:lang w:val="fr-FR" w:eastAsia="zh-CN"/>
                </w:rPr>
                <w:t xml:space="preserve">Service </w:t>
              </w:r>
              <w:r>
                <w:rPr>
                  <w:noProof/>
                  <w:lang w:val="fr-FR" w:eastAsia="zh-CN"/>
                </w:rPr>
                <w:t xml:space="preserve">Specification </w:t>
              </w:r>
              <w:r>
                <w:rPr>
                  <w:lang w:val="fr-FR" w:eastAsia="zh-CN"/>
                </w:rPr>
                <w:t>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8FD536" w14:textId="5E875886" w:rsidR="00EC7E33" w:rsidRDefault="00EC7E33" w:rsidP="00EC7E33">
            <w:pPr>
              <w:keepNext/>
              <w:keepLines/>
              <w:spacing w:after="0"/>
              <w:jc w:val="center"/>
              <w:rPr>
                <w:ins w:id="347" w:author="Huawei" w:date="2024-04-01T17:16:00Z"/>
                <w:rFonts w:ascii="Arial" w:hAnsi="Arial"/>
                <w:sz w:val="18"/>
              </w:rPr>
            </w:pPr>
            <w:ins w:id="348" w:author="Huawei" w:date="2024-04-01T17:17:00Z">
              <w:r w:rsidRPr="009A3E71"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EC7E33" w14:paraId="49C5FD4A" w14:textId="77777777" w:rsidTr="008D2147">
        <w:trPr>
          <w:cantSplit/>
          <w:tblHeader/>
          <w:jc w:val="center"/>
          <w:ins w:id="349" w:author="Huawei" w:date="2024-04-01T17:1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39C82" w14:textId="26B959C4" w:rsidR="00EC7E33" w:rsidRDefault="00EC7E33" w:rsidP="00EC7E33">
            <w:pPr>
              <w:pStyle w:val="TAL"/>
              <w:rPr>
                <w:ins w:id="350" w:author="Huawei" w:date="2024-04-01T17:16:00Z"/>
              </w:rPr>
            </w:pPr>
            <w:ins w:id="351" w:author="Huawei" w:date="2024-04-01T17:16:00Z">
              <w:r>
                <w:rPr>
                  <w:noProof/>
                </w:rPr>
                <w:t>Supported Feature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9824BB" w14:textId="6E326AB8" w:rsidR="00EC7E33" w:rsidRDefault="00EC7E33" w:rsidP="00EC7E33">
            <w:pPr>
              <w:keepNext/>
              <w:keepLines/>
              <w:spacing w:after="0"/>
              <w:jc w:val="center"/>
              <w:rPr>
                <w:ins w:id="352" w:author="Huawei" w:date="2024-04-01T17:16:00Z"/>
                <w:rFonts w:ascii="Arial" w:hAnsi="Arial"/>
                <w:sz w:val="18"/>
              </w:rPr>
            </w:pPr>
            <w:ins w:id="353" w:author="Huawei" w:date="2024-04-01T17:17:00Z">
              <w:r w:rsidRPr="009A3E71">
                <w:rPr>
                  <w:rFonts w:ascii="Arial" w:hAnsi="Arial"/>
                  <w:sz w:val="18"/>
                </w:rPr>
                <w:t>IU</w:t>
              </w:r>
            </w:ins>
            <w:ins w:id="354" w:author="Huawei" w:date="2024-04-01T17:18:00Z">
              <w:r>
                <w:rPr>
                  <w:rFonts w:ascii="Arial" w:hAnsi="Arial"/>
                  <w:sz w:val="18"/>
                </w:rPr>
                <w:t>-</w:t>
              </w:r>
            </w:ins>
            <w:ins w:id="355" w:author="Huawei" w:date="2024-04-01T17:17:00Z">
              <w:r w:rsidRPr="009A3E71"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70373B" w14:paraId="3C83FC2B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CE1F9B" w14:textId="77777777" w:rsidR="0070373B" w:rsidRDefault="0070373B" w:rsidP="008D2147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9F3367" w14:textId="405CDF8B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56" w:name="_MCCTEMPBM_CRPT66980125___4"/>
            <w:r>
              <w:rPr>
                <w:rFonts w:ascii="Arial" w:hAnsi="Arial"/>
                <w:sz w:val="18"/>
              </w:rPr>
              <w:t>-UT-</w:t>
            </w:r>
            <w:bookmarkEnd w:id="356"/>
          </w:p>
        </w:tc>
      </w:tr>
      <w:tr w:rsidR="0070373B" w14:paraId="0F2B90C4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6DC57B" w14:textId="77777777" w:rsidR="0070373B" w:rsidRDefault="0070373B" w:rsidP="008D2147">
            <w:pPr>
              <w:pStyle w:val="TAL"/>
              <w:rPr>
                <w:lang w:bidi="ar-IQ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3DBA94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57" w:name="_MCCTEMPBM_CRPT66980126___4"/>
            <w:r>
              <w:rPr>
                <w:rFonts w:ascii="Arial" w:hAnsi="Arial"/>
                <w:sz w:val="18"/>
              </w:rPr>
              <w:t>IUT-</w:t>
            </w:r>
            <w:bookmarkEnd w:id="357"/>
          </w:p>
        </w:tc>
      </w:tr>
      <w:tr w:rsidR="0070373B" w14:paraId="0B9C5BB4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5D703E" w14:textId="77777777" w:rsidR="0070373B" w:rsidRDefault="0070373B" w:rsidP="008D2147">
            <w:pPr>
              <w:pStyle w:val="TAL"/>
              <w:ind w:left="284"/>
              <w:rPr>
                <w:lang w:bidi="ar-IQ"/>
              </w:rPr>
            </w:pPr>
            <w:bookmarkStart w:id="358" w:name="_MCCTEMPBM_CRPT66980127___2"/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  <w:bookmarkEnd w:id="358"/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A7C77A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59" w:name="_MCCTEMPBM_CRPT66980128___4"/>
            <w:r>
              <w:rPr>
                <w:rFonts w:ascii="Arial" w:hAnsi="Arial"/>
                <w:sz w:val="18"/>
              </w:rPr>
              <w:t>IUT-</w:t>
            </w:r>
            <w:bookmarkEnd w:id="359"/>
          </w:p>
        </w:tc>
      </w:tr>
      <w:tr w:rsidR="00EE6F96" w14:paraId="22ADC2BA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D699B3" w14:textId="6C06D109" w:rsidR="00EE6F96" w:rsidRDefault="00EE6F96" w:rsidP="008D2147">
            <w:pPr>
              <w:pStyle w:val="TAL"/>
              <w:ind w:left="284"/>
              <w:rPr>
                <w:lang w:eastAsia="zh-CN" w:bidi="ar-IQ"/>
              </w:rPr>
            </w:pPr>
            <w:ins w:id="360" w:author="H03" w:date="2024-04-07T11:43:00Z">
              <w:r w:rsidRPr="0081445A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D313DD" w14:textId="5B8D08CE" w:rsidR="00EE6F96" w:rsidRDefault="00EE6F96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ins w:id="361" w:author="H03" w:date="2024-04-07T11:43:00Z">
              <w:r>
                <w:rPr>
                  <w:rFonts w:ascii="Arial" w:hAnsi="Arial" w:hint="eastAsia"/>
                  <w:sz w:val="18"/>
                  <w:lang w:eastAsia="zh-CN"/>
                </w:rPr>
                <w:t>-</w:t>
              </w:r>
            </w:ins>
          </w:p>
        </w:tc>
      </w:tr>
      <w:tr w:rsidR="0070373B" w14:paraId="29D96628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76CDB4" w14:textId="77777777" w:rsidR="0070373B" w:rsidRDefault="0070373B" w:rsidP="008D2147">
            <w:pPr>
              <w:pStyle w:val="TAL"/>
              <w:ind w:left="284"/>
              <w:rPr>
                <w:lang w:bidi="ar-IQ"/>
              </w:rPr>
            </w:pPr>
            <w:bookmarkStart w:id="362" w:name="_MCCTEMPBM_CRPT66980129___2"/>
            <w:r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  <w:bookmarkEnd w:id="362"/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BE268A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63" w:name="_MCCTEMPBM_CRPT66980130___4"/>
            <w:r>
              <w:rPr>
                <w:rFonts w:ascii="Arial" w:hAnsi="Arial"/>
                <w:sz w:val="18"/>
              </w:rPr>
              <w:t>-UT-</w:t>
            </w:r>
            <w:bookmarkEnd w:id="363"/>
          </w:p>
        </w:tc>
      </w:tr>
      <w:tr w:rsidR="00894E34" w14:paraId="768C7DA4" w14:textId="77777777" w:rsidTr="008D2147">
        <w:trPr>
          <w:cantSplit/>
          <w:tblHeader/>
          <w:jc w:val="center"/>
          <w:ins w:id="364" w:author="H03" w:date="2024-04-07T15:05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595848" w14:textId="3378AF48" w:rsidR="00894E34" w:rsidRPr="00894E34" w:rsidRDefault="00894E34" w:rsidP="00894E34">
            <w:pPr>
              <w:pStyle w:val="TAL"/>
              <w:ind w:left="568"/>
              <w:rPr>
                <w:ins w:id="365" w:author="H03" w:date="2024-04-07T15:05:00Z"/>
                <w:rFonts w:cs="Arial"/>
                <w:szCs w:val="18"/>
              </w:rPr>
            </w:pPr>
            <w:ins w:id="366" w:author="H03" w:date="2024-04-07T15:05:00Z">
              <w:r w:rsidRPr="00894E34">
                <w:rPr>
                  <w:rFonts w:cs="Arial"/>
                  <w:szCs w:val="18"/>
                </w:rPr>
                <w:t>Service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9C9853" w14:textId="01D535E1" w:rsidR="00894E34" w:rsidRDefault="00894E34" w:rsidP="00894E34">
            <w:pPr>
              <w:keepNext/>
              <w:keepLines/>
              <w:spacing w:after="0"/>
              <w:jc w:val="center"/>
              <w:rPr>
                <w:ins w:id="367" w:author="H03" w:date="2024-04-07T15:05:00Z"/>
                <w:rFonts w:ascii="Arial" w:hAnsi="Arial"/>
                <w:sz w:val="18"/>
              </w:rPr>
            </w:pPr>
            <w:ins w:id="368" w:author="H03" w:date="2024-04-07T15:08:00Z">
              <w:r w:rsidRPr="007D4AFC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894E34" w14:paraId="11C20A44" w14:textId="77777777" w:rsidTr="008D2147">
        <w:trPr>
          <w:cantSplit/>
          <w:tblHeader/>
          <w:jc w:val="center"/>
          <w:ins w:id="369" w:author="H03" w:date="2024-04-07T15:05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F10C3" w14:textId="5395F4D4" w:rsidR="00894E34" w:rsidRPr="00894E34" w:rsidRDefault="00894E34" w:rsidP="00894E34">
            <w:pPr>
              <w:pStyle w:val="TAL"/>
              <w:ind w:left="568"/>
              <w:rPr>
                <w:ins w:id="370" w:author="H03" w:date="2024-04-07T15:05:00Z"/>
                <w:rFonts w:cs="Arial"/>
                <w:szCs w:val="18"/>
              </w:rPr>
            </w:pPr>
            <w:ins w:id="371" w:author="H03" w:date="2024-04-07T15:05:00Z">
              <w:r w:rsidRPr="00894E34">
                <w:rPr>
                  <w:rFonts w:cs="Arial"/>
                  <w:szCs w:val="18"/>
                </w:rPr>
                <w:t>Quota management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02DC16" w14:textId="6B80A04C" w:rsidR="00894E34" w:rsidRDefault="00894E34" w:rsidP="00894E34">
            <w:pPr>
              <w:keepNext/>
              <w:keepLines/>
              <w:spacing w:after="0"/>
              <w:jc w:val="center"/>
              <w:rPr>
                <w:ins w:id="372" w:author="H03" w:date="2024-04-07T15:05:00Z"/>
                <w:rFonts w:ascii="Arial" w:hAnsi="Arial"/>
                <w:sz w:val="18"/>
              </w:rPr>
            </w:pPr>
            <w:ins w:id="373" w:author="H03" w:date="2024-04-07T15:08:00Z">
              <w:r w:rsidRPr="007D4AFC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70373B" w14:paraId="43351D43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E733" w14:textId="77777777" w:rsidR="0070373B" w:rsidRDefault="0070373B" w:rsidP="008D2147">
            <w:pPr>
              <w:pStyle w:val="TAL"/>
              <w:ind w:left="568"/>
              <w:rPr>
                <w:lang w:bidi="ar-IQ"/>
              </w:rPr>
            </w:pPr>
            <w:bookmarkStart w:id="374" w:name="_MCCTEMPBM_CRPT66980131___2"/>
            <w:r>
              <w:rPr>
                <w:rFonts w:hint="eastAsia"/>
                <w:lang w:eastAsia="zh-CN" w:bidi="ar-IQ"/>
              </w:rPr>
              <w:t>Triggers</w:t>
            </w:r>
            <w:bookmarkEnd w:id="374"/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223AC3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375" w:name="_MCCTEMPBM_CRPT66980132___4"/>
            <w:r>
              <w:rPr>
                <w:rFonts w:ascii="Arial" w:hAnsi="Arial"/>
                <w:sz w:val="18"/>
              </w:rPr>
              <w:t>-UT-</w:t>
            </w:r>
            <w:bookmarkEnd w:id="375"/>
          </w:p>
        </w:tc>
      </w:tr>
      <w:tr w:rsidR="00894E34" w14:paraId="41D3A10F" w14:textId="77777777" w:rsidTr="008D2147">
        <w:trPr>
          <w:cantSplit/>
          <w:tblHeader/>
          <w:jc w:val="center"/>
          <w:ins w:id="376" w:author="H03" w:date="2024-04-07T15:05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2C68A" w14:textId="099B9911" w:rsidR="00894E34" w:rsidRDefault="00894E34" w:rsidP="00894E34">
            <w:pPr>
              <w:pStyle w:val="TAL"/>
              <w:ind w:left="568"/>
              <w:rPr>
                <w:ins w:id="377" w:author="H03" w:date="2024-04-07T15:05:00Z"/>
                <w:lang w:eastAsia="zh-CN" w:bidi="ar-IQ"/>
              </w:rPr>
            </w:pPr>
            <w:ins w:id="378" w:author="H03" w:date="2024-04-07T15:06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E7772B" w14:textId="108F187D" w:rsidR="00894E34" w:rsidRDefault="00894E34" w:rsidP="00894E34">
            <w:pPr>
              <w:keepNext/>
              <w:keepLines/>
              <w:spacing w:after="0"/>
              <w:jc w:val="center"/>
              <w:rPr>
                <w:ins w:id="379" w:author="H03" w:date="2024-04-07T15:05:00Z"/>
                <w:rFonts w:ascii="Arial" w:hAnsi="Arial"/>
                <w:sz w:val="18"/>
              </w:rPr>
            </w:pPr>
            <w:ins w:id="380" w:author="H03" w:date="2024-04-07T15:08:00Z">
              <w:r w:rsidRPr="009C1496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894E34" w14:paraId="237F54CF" w14:textId="77777777" w:rsidTr="008D2147">
        <w:trPr>
          <w:cantSplit/>
          <w:tblHeader/>
          <w:jc w:val="center"/>
          <w:ins w:id="381" w:author="H03" w:date="2024-04-07T15:0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D030F9" w14:textId="05A27409" w:rsidR="00894E34" w:rsidRDefault="00894E34" w:rsidP="00894E34">
            <w:pPr>
              <w:pStyle w:val="TAL"/>
              <w:ind w:left="568"/>
              <w:rPr>
                <w:ins w:id="382" w:author="H03" w:date="2024-04-07T15:06:00Z"/>
                <w:rFonts w:cs="Arial"/>
                <w:szCs w:val="18"/>
              </w:rPr>
            </w:pPr>
            <w:ins w:id="383" w:author="H03" w:date="2024-04-07T15:06:00Z">
              <w:r>
                <w:t>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F37FED" w14:textId="5CAB1ECB" w:rsidR="00894E34" w:rsidRDefault="00894E34" w:rsidP="00894E34">
            <w:pPr>
              <w:keepNext/>
              <w:keepLines/>
              <w:spacing w:after="0"/>
              <w:jc w:val="center"/>
              <w:rPr>
                <w:ins w:id="384" w:author="H03" w:date="2024-04-07T15:06:00Z"/>
                <w:rFonts w:ascii="Arial" w:hAnsi="Arial"/>
                <w:sz w:val="18"/>
              </w:rPr>
            </w:pPr>
            <w:ins w:id="385" w:author="H03" w:date="2024-04-07T15:08:00Z">
              <w:r w:rsidRPr="009C1496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894E34" w14:paraId="2E1A0864" w14:textId="77777777" w:rsidTr="008D2147">
        <w:trPr>
          <w:cantSplit/>
          <w:tblHeader/>
          <w:jc w:val="center"/>
          <w:ins w:id="386" w:author="H03" w:date="2024-04-07T15:0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494C36" w14:textId="3A277E4A" w:rsidR="00894E34" w:rsidRDefault="00894E34" w:rsidP="00894E34">
            <w:pPr>
              <w:pStyle w:val="TAL"/>
              <w:ind w:left="568"/>
              <w:rPr>
                <w:ins w:id="387" w:author="H03" w:date="2024-04-07T15:06:00Z"/>
              </w:rPr>
            </w:pPr>
            <w:ins w:id="388" w:author="H03" w:date="2024-04-07T15:06:00Z">
              <w:r>
                <w:t>Total Volu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FD93C0" w14:textId="2BC9321B" w:rsidR="00894E34" w:rsidRDefault="00894E34" w:rsidP="00894E34">
            <w:pPr>
              <w:keepNext/>
              <w:keepLines/>
              <w:spacing w:after="0"/>
              <w:jc w:val="center"/>
              <w:rPr>
                <w:ins w:id="389" w:author="H03" w:date="2024-04-07T15:06:00Z"/>
                <w:rFonts w:ascii="Arial" w:hAnsi="Arial"/>
                <w:sz w:val="18"/>
              </w:rPr>
            </w:pPr>
            <w:ins w:id="390" w:author="H03" w:date="2024-04-07T15:08:00Z">
              <w:r w:rsidRPr="009C1496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894E34" w14:paraId="6FA5BC89" w14:textId="77777777" w:rsidTr="008D2147">
        <w:trPr>
          <w:cantSplit/>
          <w:tblHeader/>
          <w:jc w:val="center"/>
          <w:ins w:id="391" w:author="H03" w:date="2024-04-07T15:0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943881" w14:textId="1824BC45" w:rsidR="00894E34" w:rsidRDefault="00894E34" w:rsidP="00894E34">
            <w:pPr>
              <w:pStyle w:val="TAL"/>
              <w:ind w:left="568"/>
              <w:rPr>
                <w:ins w:id="392" w:author="H03" w:date="2024-04-07T15:06:00Z"/>
              </w:rPr>
            </w:pPr>
            <w:ins w:id="393" w:author="H03" w:date="2024-04-07T15:06:00Z">
              <w:r>
                <w:t>Uplink Volu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48A9C5" w14:textId="5E836F43" w:rsidR="00894E34" w:rsidRDefault="00894E34" w:rsidP="00894E34">
            <w:pPr>
              <w:keepNext/>
              <w:keepLines/>
              <w:spacing w:after="0"/>
              <w:jc w:val="center"/>
              <w:rPr>
                <w:ins w:id="394" w:author="H03" w:date="2024-04-07T15:06:00Z"/>
                <w:rFonts w:ascii="Arial" w:hAnsi="Arial"/>
                <w:sz w:val="18"/>
              </w:rPr>
            </w:pPr>
            <w:ins w:id="395" w:author="H03" w:date="2024-04-07T15:08:00Z">
              <w:r w:rsidRPr="009C1496"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894E34" w14:paraId="4EF4A521" w14:textId="77777777" w:rsidTr="008D2147">
        <w:trPr>
          <w:cantSplit/>
          <w:tblHeader/>
          <w:jc w:val="center"/>
          <w:ins w:id="396" w:author="H03" w:date="2024-04-07T15:0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5A9748" w14:textId="54575F4F" w:rsidR="00894E34" w:rsidRDefault="00894E34" w:rsidP="00894E34">
            <w:pPr>
              <w:pStyle w:val="TAL"/>
              <w:ind w:left="568"/>
              <w:rPr>
                <w:ins w:id="397" w:author="H03" w:date="2024-04-07T15:06:00Z"/>
              </w:rPr>
            </w:pPr>
            <w:ins w:id="398" w:author="H03" w:date="2024-04-07T15:06:00Z">
              <w:r>
                <w:t>Downlink Volu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6AA97B" w14:textId="28CD8023" w:rsidR="00894E34" w:rsidRDefault="00894E34" w:rsidP="00894E34">
            <w:pPr>
              <w:keepNext/>
              <w:keepLines/>
              <w:spacing w:after="0"/>
              <w:jc w:val="center"/>
              <w:rPr>
                <w:ins w:id="399" w:author="H03" w:date="2024-04-07T15:06:00Z"/>
                <w:rFonts w:ascii="Arial" w:hAnsi="Arial"/>
                <w:sz w:val="18"/>
              </w:rPr>
            </w:pPr>
            <w:ins w:id="400" w:author="H03" w:date="2024-04-07T15:08:00Z">
              <w:r w:rsidRPr="009C1496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894E34" w14:paraId="49FBBBBE" w14:textId="77777777" w:rsidTr="008D2147">
        <w:trPr>
          <w:cantSplit/>
          <w:tblHeader/>
          <w:jc w:val="center"/>
          <w:ins w:id="401" w:author="H03" w:date="2024-04-07T15:0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F02C0B" w14:textId="0F7933D1" w:rsidR="00894E34" w:rsidRDefault="00894E34" w:rsidP="00894E34">
            <w:pPr>
              <w:pStyle w:val="TAL"/>
              <w:ind w:left="568"/>
              <w:rPr>
                <w:ins w:id="402" w:author="H03" w:date="2024-04-07T15:06:00Z"/>
              </w:rPr>
            </w:pPr>
            <w:ins w:id="403" w:author="H03" w:date="2024-04-07T15:06:00Z">
              <w:r>
                <w:rPr>
                  <w:lang w:eastAsia="zh-CN" w:bidi="ar-IQ"/>
                </w:rPr>
                <w:t>Local Sequence Numb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D6515A" w14:textId="6EB9872B" w:rsidR="00894E34" w:rsidRDefault="00894E34" w:rsidP="00894E34">
            <w:pPr>
              <w:keepNext/>
              <w:keepLines/>
              <w:spacing w:after="0"/>
              <w:jc w:val="center"/>
              <w:rPr>
                <w:ins w:id="404" w:author="H03" w:date="2024-04-07T15:06:00Z"/>
                <w:rFonts w:ascii="Arial" w:hAnsi="Arial"/>
                <w:sz w:val="18"/>
              </w:rPr>
            </w:pPr>
            <w:ins w:id="405" w:author="H03" w:date="2024-04-07T15:08:00Z">
              <w:r w:rsidRPr="009C1496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244CF1" w14:paraId="47C5DEED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B065AF" w14:textId="77777777" w:rsidR="00244CF1" w:rsidRDefault="00244CF1" w:rsidP="00244CF1">
            <w:pPr>
              <w:pStyle w:val="TAL"/>
              <w:ind w:left="568"/>
              <w:rPr>
                <w:lang w:bidi="ar-IQ"/>
              </w:rPr>
            </w:pPr>
            <w:bookmarkStart w:id="406" w:name="_MCCTEMPBM_CRPT66980133___2"/>
            <w:r>
              <w:t xml:space="preserve">MBS Container Information </w:t>
            </w:r>
            <w:bookmarkEnd w:id="406"/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39DC50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07" w:name="_MCCTEMPBM_CRPT66980134___4"/>
            <w:r>
              <w:rPr>
                <w:rFonts w:ascii="Arial" w:hAnsi="Arial"/>
                <w:sz w:val="18"/>
              </w:rPr>
              <w:t>-UT-</w:t>
            </w:r>
            <w:bookmarkEnd w:id="407"/>
          </w:p>
        </w:tc>
      </w:tr>
      <w:tr w:rsidR="00244CF1" w14:paraId="757717D6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05F94D" w14:textId="77777777" w:rsidR="00244CF1" w:rsidRDefault="00244CF1" w:rsidP="00244CF1">
            <w:pPr>
              <w:pStyle w:val="TAL"/>
              <w:ind w:left="284"/>
              <w:rPr>
                <w:lang w:bidi="ar-IQ"/>
              </w:rPr>
            </w:pPr>
            <w:bookmarkStart w:id="408" w:name="_MCCTEMPBM_CRPT66980135___2"/>
            <w:r>
              <w:rPr>
                <w:lang w:eastAsia="zh-CN"/>
              </w:rPr>
              <w:t>MB-UPF ID</w:t>
            </w:r>
            <w:bookmarkEnd w:id="408"/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39B239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09" w:name="_MCCTEMPBM_CRPT66980136___4"/>
            <w:r>
              <w:rPr>
                <w:rFonts w:ascii="Arial" w:hAnsi="Arial"/>
                <w:sz w:val="18"/>
              </w:rPr>
              <w:t>IUT-</w:t>
            </w:r>
            <w:bookmarkEnd w:id="409"/>
          </w:p>
        </w:tc>
      </w:tr>
      <w:tr w:rsidR="00244CF1" w14:paraId="4B3E7D4B" w14:textId="77777777" w:rsidTr="008D2147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DA527E" w14:textId="77777777" w:rsidR="00244CF1" w:rsidRDefault="00244CF1" w:rsidP="00244CF1">
            <w:pPr>
              <w:pStyle w:val="TAL"/>
              <w:rPr>
                <w:lang w:eastAsia="zh-CN" w:bidi="ar-IQ"/>
              </w:rPr>
            </w:pPr>
            <w:r>
              <w:t>MBS Session Charging Information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69B9F63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10" w:name="_MCCTEMPBM_CRPT66980137___4"/>
            <w:r>
              <w:rPr>
                <w:rFonts w:ascii="Arial" w:hAnsi="Arial"/>
                <w:sz w:val="18"/>
              </w:rPr>
              <w:t>IUT-</w:t>
            </w:r>
            <w:bookmarkEnd w:id="410"/>
          </w:p>
        </w:tc>
      </w:tr>
      <w:tr w:rsidR="00244CF1" w14:paraId="5AC4AE71" w14:textId="77777777" w:rsidTr="00E61941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467602" w14:textId="77777777" w:rsidR="00244CF1" w:rsidRDefault="00244CF1">
            <w:pPr>
              <w:pStyle w:val="TAL"/>
              <w:ind w:left="284"/>
              <w:rPr>
                <w:lang w:eastAsia="zh-CN" w:bidi="ar-IQ"/>
              </w:rPr>
              <w:pPrChange w:id="411" w:author="H03" w:date="2024-04-03T11:21:00Z">
                <w:pPr>
                  <w:pStyle w:val="TAL"/>
                </w:pPr>
              </w:pPrChange>
            </w:pPr>
            <w:r>
              <w:rPr>
                <w:rFonts w:hint="eastAsia"/>
                <w:lang w:eastAsia="zh-CN" w:bidi="ar-IQ"/>
              </w:rPr>
              <w:t>M</w:t>
            </w:r>
            <w:r>
              <w:rPr>
                <w:lang w:eastAsia="zh-CN" w:bidi="ar-IQ"/>
              </w:rPr>
              <w:t>BS Service Typ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29FC65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UT-</w:t>
            </w:r>
          </w:p>
        </w:tc>
      </w:tr>
      <w:tr w:rsidR="00244CF1" w14:paraId="01E316C0" w14:textId="77777777" w:rsidTr="00E61941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6519B7" w14:textId="77777777" w:rsidR="00244CF1" w:rsidRDefault="00244CF1">
            <w:pPr>
              <w:pStyle w:val="TAL"/>
              <w:ind w:left="284"/>
              <w:rPr>
                <w:lang w:eastAsia="zh-CN" w:bidi="ar-IQ"/>
              </w:rPr>
              <w:pPrChange w:id="412" w:author="H03" w:date="2024-04-03T11:21:00Z">
                <w:pPr>
                  <w:pStyle w:val="TAL"/>
                </w:pPr>
              </w:pPrChange>
            </w:pPr>
            <w:r>
              <w:rPr>
                <w:rFonts w:hint="eastAsia"/>
                <w:lang w:eastAsia="zh-CN" w:bidi="ar-IQ"/>
              </w:rPr>
              <w:t>M</w:t>
            </w:r>
            <w:r>
              <w:rPr>
                <w:lang w:eastAsia="zh-CN" w:bidi="ar-IQ"/>
              </w:rPr>
              <w:t>BS Service Area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985434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UT-</w:t>
            </w:r>
          </w:p>
        </w:tc>
      </w:tr>
      <w:tr w:rsidR="00244CF1" w14:paraId="16050598" w14:textId="77777777" w:rsidTr="00E61941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EC7EA4" w14:textId="77777777" w:rsidR="00244CF1" w:rsidRDefault="00244CF1">
            <w:pPr>
              <w:pStyle w:val="TAL"/>
              <w:ind w:left="284"/>
              <w:rPr>
                <w:lang w:eastAsia="zh-CN" w:bidi="ar-IQ"/>
              </w:rPr>
              <w:pPrChange w:id="413" w:author="H03" w:date="2024-04-03T11:21:00Z">
                <w:pPr>
                  <w:pStyle w:val="TAL"/>
                </w:pPr>
              </w:pPrChange>
            </w:pPr>
            <w:r>
              <w:rPr>
                <w:lang w:eastAsia="zh-CN" w:bidi="ar-IQ"/>
              </w:rPr>
              <w:t>MBS Session Start Tim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C350F1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---</w:t>
            </w:r>
          </w:p>
        </w:tc>
      </w:tr>
      <w:tr w:rsidR="00244CF1" w14:paraId="2A50FBB0" w14:textId="77777777" w:rsidTr="00E61941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B45C1A" w14:textId="77777777" w:rsidR="00244CF1" w:rsidRDefault="00244CF1">
            <w:pPr>
              <w:pStyle w:val="TAL"/>
              <w:ind w:left="284"/>
              <w:rPr>
                <w:lang w:eastAsia="zh-CN" w:bidi="ar-IQ"/>
              </w:rPr>
              <w:pPrChange w:id="414" w:author="H03" w:date="2024-04-03T11:21:00Z">
                <w:pPr>
                  <w:pStyle w:val="TAL"/>
                </w:pPr>
              </w:pPrChange>
            </w:pPr>
            <w:r>
              <w:rPr>
                <w:lang w:eastAsia="zh-CN" w:bidi="ar-IQ"/>
              </w:rPr>
              <w:t>MBS Session Stop Time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3E4103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--T-</w:t>
            </w:r>
          </w:p>
        </w:tc>
      </w:tr>
      <w:tr w:rsidR="00244CF1" w14:paraId="6553FD74" w14:textId="77777777" w:rsidTr="00E61941">
        <w:trPr>
          <w:cantSplit/>
          <w:tblHeader/>
          <w:jc w:val="center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D4627B" w14:textId="77777777" w:rsidR="00244CF1" w:rsidRDefault="00244CF1">
            <w:pPr>
              <w:pStyle w:val="TAL"/>
              <w:ind w:left="284"/>
              <w:rPr>
                <w:lang w:eastAsia="zh-CN" w:bidi="ar-IQ"/>
              </w:rPr>
              <w:pPrChange w:id="415" w:author="H03" w:date="2024-04-03T11:21:00Z">
                <w:pPr>
                  <w:pStyle w:val="TAL"/>
                </w:pPr>
              </w:pPrChange>
            </w:pPr>
            <w:r>
              <w:rPr>
                <w:lang w:eastAsia="zh-CN" w:bidi="ar-IQ"/>
              </w:rPr>
              <w:t xml:space="preserve">Serving Network Function ID 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2F6D5" w14:textId="77777777" w:rsidR="00244CF1" w:rsidRDefault="00244CF1" w:rsidP="00244CF1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UT-</w:t>
            </w:r>
          </w:p>
        </w:tc>
      </w:tr>
    </w:tbl>
    <w:p w14:paraId="54EAF708" w14:textId="77777777" w:rsidR="0070373B" w:rsidRDefault="0070373B" w:rsidP="0070373B">
      <w:pPr>
        <w:rPr>
          <w:i/>
        </w:rPr>
      </w:pPr>
    </w:p>
    <w:p w14:paraId="5513CC9D" w14:textId="77777777" w:rsidR="0070373B" w:rsidRDefault="0070373B" w:rsidP="0070373B">
      <w:pPr>
        <w:keepNext/>
        <w:rPr>
          <w:lang w:eastAsia="zh-CN"/>
        </w:rPr>
      </w:pPr>
      <w:r>
        <w:lastRenderedPageBreak/>
        <w:t xml:space="preserve">Table </w:t>
      </w:r>
      <w:r>
        <w:rPr>
          <w:rFonts w:hint="eastAsia"/>
        </w:rPr>
        <w:t>6.2.2</w:t>
      </w:r>
      <w:r>
        <w:t xml:space="preserve">-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>
        <w:rPr>
          <w:lang w:bidi="ar-IQ"/>
        </w:rPr>
        <w:t xml:space="preserve">5G data connectivity </w:t>
      </w:r>
      <w:r>
        <w:t xml:space="preserve">converged </w:t>
      </w:r>
      <w:r>
        <w:rPr>
          <w:lang w:bidi="ar-IQ"/>
        </w:rPr>
        <w:t>charging for MB-SMF to support 5G MBS charging</w:t>
      </w:r>
      <w:r>
        <w:t>.</w:t>
      </w:r>
      <w:r>
        <w:rPr>
          <w:lang w:eastAsia="zh-CN"/>
        </w:rPr>
        <w:t xml:space="preserve"> </w:t>
      </w:r>
    </w:p>
    <w:p w14:paraId="739D93A6" w14:textId="77777777" w:rsidR="0070373B" w:rsidRDefault="0070373B" w:rsidP="0070373B">
      <w:pPr>
        <w:pStyle w:val="TH"/>
        <w:rPr>
          <w:rFonts w:eastAsia="MS Mincho"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909"/>
        <w:gridCol w:w="2646"/>
        <w:gridCol w:w="1618"/>
      </w:tblGrid>
      <w:tr w:rsidR="0070373B" w14:paraId="28B4D567" w14:textId="77777777" w:rsidTr="008D2147">
        <w:trPr>
          <w:cantSplit/>
          <w:tblHeader/>
          <w:jc w:val="center"/>
        </w:trPr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3647BA" w14:textId="77777777" w:rsidR="0070373B" w:rsidRDefault="0070373B" w:rsidP="008D2147">
            <w:pPr>
              <w:pStyle w:val="TAH"/>
            </w:pPr>
            <w:r>
              <w:t>Information Element</w:t>
            </w: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6AB7A9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MB-SMF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14A96E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</w:tr>
      <w:tr w:rsidR="0070373B" w14:paraId="42CC9376" w14:textId="77777777" w:rsidTr="008D2147">
        <w:trPr>
          <w:cantSplit/>
          <w:tblHeader/>
          <w:jc w:val="center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C6B8E62" w14:textId="77777777" w:rsidR="0070373B" w:rsidRDefault="0070373B" w:rsidP="008D2147">
            <w:pPr>
              <w:pStyle w:val="TAH"/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4227C3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FC155E" w14:textId="77777777" w:rsidR="0070373B" w:rsidRDefault="0070373B" w:rsidP="008D2147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</w:tr>
      <w:tr w:rsidR="0070373B" w14:paraId="28883B6D" w14:textId="77777777" w:rsidTr="008D2147">
        <w:trPr>
          <w:cantSplit/>
          <w:tblHeader/>
          <w:jc w:val="center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1E751" w14:textId="77777777" w:rsidR="0070373B" w:rsidRDefault="0070373B" w:rsidP="008D2147">
            <w:pPr>
              <w:pStyle w:val="TAH"/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53D2EA" w14:textId="77777777" w:rsidR="0070373B" w:rsidRDefault="0070373B" w:rsidP="008D2147">
            <w:pPr>
              <w:pStyle w:val="TAH"/>
            </w:pPr>
            <w:r>
              <w:t>Supported Operation Types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CF0F3C" w14:textId="77777777" w:rsidR="0070373B" w:rsidRDefault="0070373B" w:rsidP="008D2147">
            <w:pPr>
              <w:pStyle w:val="TAH"/>
            </w:pPr>
            <w:r>
              <w:t>I/U/T/E</w:t>
            </w:r>
          </w:p>
        </w:tc>
      </w:tr>
      <w:tr w:rsidR="0070373B" w14:paraId="25FB6FA0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5C9B25" w14:textId="77777777" w:rsidR="0070373B" w:rsidRDefault="0070373B" w:rsidP="008D2147">
            <w:pPr>
              <w:pStyle w:val="TAL"/>
            </w:pPr>
            <w:r>
              <w:rPr>
                <w:rFonts w:eastAsia="MS Mincho"/>
              </w:rPr>
              <w:t>Session Identifier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B8860D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lang w:eastAsia="zh-CN"/>
              </w:rPr>
            </w:pPr>
            <w:bookmarkStart w:id="416" w:name="_MCCTEMPBM_CRPT66980143___4"/>
            <w:r>
              <w:rPr>
                <w:rFonts w:ascii="Arial" w:hAnsi="Arial"/>
                <w:sz w:val="18"/>
              </w:rPr>
              <w:t>I---</w:t>
            </w:r>
            <w:bookmarkEnd w:id="416"/>
          </w:p>
        </w:tc>
      </w:tr>
      <w:tr w:rsidR="0070373B" w14:paraId="6F0162CE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F60ADE" w14:textId="77777777" w:rsidR="0070373B" w:rsidRDefault="0070373B" w:rsidP="008D2147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BB3E7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17" w:name="_MCCTEMPBM_CRPT66980144___4"/>
            <w:r>
              <w:rPr>
                <w:rFonts w:ascii="Arial" w:hAnsi="Arial"/>
                <w:sz w:val="18"/>
              </w:rPr>
              <w:t>IUT-</w:t>
            </w:r>
            <w:bookmarkEnd w:id="417"/>
          </w:p>
        </w:tc>
      </w:tr>
      <w:tr w:rsidR="0070373B" w14:paraId="6FF449A0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87A64" w14:textId="77777777" w:rsidR="0070373B" w:rsidRDefault="0070373B" w:rsidP="008D2147">
            <w:pPr>
              <w:pStyle w:val="TAL"/>
              <w:rPr>
                <w:lang w:bidi="ar-IQ"/>
              </w:rPr>
            </w:pPr>
            <w:r>
              <w:t>Invocation Result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BC040D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18" w:name="_MCCTEMPBM_CRPT66980145___4"/>
            <w:r>
              <w:rPr>
                <w:rFonts w:ascii="Arial" w:hAnsi="Arial"/>
                <w:sz w:val="18"/>
              </w:rPr>
              <w:t>IUT-</w:t>
            </w:r>
            <w:bookmarkEnd w:id="418"/>
          </w:p>
        </w:tc>
      </w:tr>
      <w:tr w:rsidR="0070373B" w14:paraId="5E27C6D1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B97657" w14:textId="77777777" w:rsidR="0070373B" w:rsidRDefault="0070373B" w:rsidP="008D2147">
            <w:pPr>
              <w:pStyle w:val="TAL"/>
            </w:pPr>
            <w:r>
              <w:t>Invocation Sequence Number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FD9AC8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19" w:name="_MCCTEMPBM_CRPT66980146___4"/>
            <w:r>
              <w:rPr>
                <w:rFonts w:ascii="Arial" w:hAnsi="Arial"/>
                <w:sz w:val="18"/>
              </w:rPr>
              <w:t>IUT-</w:t>
            </w:r>
            <w:bookmarkEnd w:id="419"/>
          </w:p>
        </w:tc>
      </w:tr>
      <w:tr w:rsidR="00A208F7" w14:paraId="28289D0B" w14:textId="77777777" w:rsidTr="008D2147">
        <w:trPr>
          <w:cantSplit/>
          <w:tblHeader/>
          <w:jc w:val="center"/>
          <w:ins w:id="420" w:author="Huawei" w:date="2024-04-01T17:24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4DCA1" w14:textId="74D4F6BC" w:rsidR="00A208F7" w:rsidRDefault="00A208F7" w:rsidP="00A208F7">
            <w:pPr>
              <w:pStyle w:val="TAL"/>
              <w:rPr>
                <w:ins w:id="421" w:author="Huawei" w:date="2024-04-01T17:24:00Z"/>
              </w:rPr>
            </w:pPr>
            <w:ins w:id="422" w:author="Huawei" w:date="2024-04-01T17:24:00Z">
              <w:r>
                <w:t>Session Failov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0E25C" w14:textId="61D92567" w:rsidR="00A208F7" w:rsidRDefault="00A208F7" w:rsidP="00A208F7">
            <w:pPr>
              <w:keepNext/>
              <w:keepLines/>
              <w:spacing w:after="0"/>
              <w:jc w:val="center"/>
              <w:rPr>
                <w:ins w:id="423" w:author="Huawei" w:date="2024-04-01T17:24:00Z"/>
                <w:rFonts w:ascii="Arial" w:hAnsi="Arial"/>
                <w:sz w:val="18"/>
              </w:rPr>
            </w:pPr>
            <w:ins w:id="424" w:author="Huawei" w:date="2024-04-01T17:26:00Z">
              <w:r w:rsidRPr="00DA66B1"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A208F7" w14:paraId="00D5FE44" w14:textId="77777777" w:rsidTr="008D2147">
        <w:trPr>
          <w:cantSplit/>
          <w:tblHeader/>
          <w:jc w:val="center"/>
          <w:ins w:id="425" w:author="Huawei" w:date="2024-04-01T17:24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DF8EB9" w14:textId="290A85B5" w:rsidR="00A208F7" w:rsidRDefault="00A208F7" w:rsidP="00A208F7">
            <w:pPr>
              <w:pStyle w:val="TAL"/>
              <w:rPr>
                <w:ins w:id="426" w:author="Huawei" w:date="2024-04-01T17:24:00Z"/>
              </w:rPr>
            </w:pPr>
            <w:ins w:id="427" w:author="Huawei" w:date="2024-04-01T17:24:00Z">
              <w:r>
                <w:rPr>
                  <w:noProof/>
                </w:rPr>
                <w:t>Supported Features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7306BB" w14:textId="627CC44C" w:rsidR="00A208F7" w:rsidRDefault="00A208F7" w:rsidP="00A208F7">
            <w:pPr>
              <w:keepNext/>
              <w:keepLines/>
              <w:spacing w:after="0"/>
              <w:jc w:val="center"/>
              <w:rPr>
                <w:ins w:id="428" w:author="Huawei" w:date="2024-04-01T17:24:00Z"/>
                <w:rFonts w:ascii="Arial" w:hAnsi="Arial"/>
                <w:sz w:val="18"/>
              </w:rPr>
            </w:pPr>
            <w:ins w:id="429" w:author="Huawei" w:date="2024-04-01T17:26:00Z">
              <w:r w:rsidRPr="00DA66B1"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70373B" w14:paraId="0D62005F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0329CD" w14:textId="77777777" w:rsidR="0070373B" w:rsidRDefault="0070373B" w:rsidP="008D2147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676A34" w14:textId="08706C5F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30" w:name="_MCCTEMPBM_CRPT66980147___4"/>
            <w:r>
              <w:rPr>
                <w:rFonts w:ascii="Arial" w:hAnsi="Arial"/>
                <w:sz w:val="18"/>
              </w:rPr>
              <w:t>IU--</w:t>
            </w:r>
            <w:bookmarkEnd w:id="430"/>
          </w:p>
        </w:tc>
      </w:tr>
      <w:tr w:rsidR="0070373B" w14:paraId="5EDAAD6F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4E7D3" w14:textId="77777777" w:rsidR="0070373B" w:rsidRDefault="0070373B" w:rsidP="008D2147">
            <w:pPr>
              <w:pStyle w:val="TAL"/>
              <w:rPr>
                <w:lang w:bidi="ar-IQ"/>
              </w:rPr>
            </w:pPr>
            <w:r>
              <w:t xml:space="preserve">Multiple </w:t>
            </w:r>
            <w:r>
              <w:rPr>
                <w:rFonts w:hint="eastAsia"/>
                <w:lang w:eastAsia="zh-CN"/>
              </w:rPr>
              <w:t>Unit</w:t>
            </w:r>
            <w:r>
              <w:t xml:space="preserve"> Information 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E3CAE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31" w:name="_MCCTEMPBM_CRPT66980148___4"/>
            <w:r>
              <w:rPr>
                <w:rFonts w:ascii="Arial" w:hAnsi="Arial"/>
                <w:sz w:val="18"/>
              </w:rPr>
              <w:t>IU--</w:t>
            </w:r>
            <w:bookmarkEnd w:id="431"/>
          </w:p>
        </w:tc>
      </w:tr>
      <w:tr w:rsidR="0070373B" w14:paraId="3387716D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3C6D72" w14:textId="77777777" w:rsidR="0070373B" w:rsidRDefault="0070373B" w:rsidP="008D2147">
            <w:pPr>
              <w:pStyle w:val="TAL"/>
              <w:ind w:left="284"/>
            </w:pPr>
            <w:bookmarkStart w:id="432" w:name="_MCCTEMPBM_CRPT66980149___2"/>
            <w:r>
              <w:rPr>
                <w:rFonts w:hint="eastAsia"/>
                <w:lang w:eastAsia="zh-CN" w:bidi="ar-IQ"/>
              </w:rPr>
              <w:t>Result Code</w:t>
            </w:r>
            <w:bookmarkEnd w:id="432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3F5407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33" w:name="_MCCTEMPBM_CRPT66980150___4"/>
            <w:r>
              <w:rPr>
                <w:rFonts w:ascii="Arial" w:hAnsi="Arial"/>
                <w:sz w:val="18"/>
              </w:rPr>
              <w:t>IU--</w:t>
            </w:r>
            <w:bookmarkEnd w:id="433"/>
          </w:p>
        </w:tc>
      </w:tr>
      <w:tr w:rsidR="0070373B" w14:paraId="1FBA52A7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7371D" w14:textId="77777777" w:rsidR="0070373B" w:rsidRDefault="0070373B" w:rsidP="008D2147">
            <w:pPr>
              <w:pStyle w:val="TAL"/>
              <w:ind w:left="284"/>
              <w:rPr>
                <w:lang w:bidi="ar-IQ"/>
              </w:rPr>
            </w:pPr>
            <w:bookmarkStart w:id="434" w:name="_MCCTEMPBM_CRPT66980151___2"/>
            <w:r>
              <w:rPr>
                <w:rFonts w:hint="eastAsia"/>
                <w:lang w:eastAsia="zh-CN" w:bidi="ar-IQ"/>
              </w:rPr>
              <w:t>Rating</w:t>
            </w:r>
            <w:r>
              <w:rPr>
                <w:lang w:eastAsia="zh-CN" w:bidi="ar-IQ"/>
              </w:rPr>
              <w:t xml:space="preserve"> Group</w:t>
            </w:r>
            <w:bookmarkEnd w:id="434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A4F8C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35" w:name="_MCCTEMPBM_CRPT66980152___4"/>
            <w:r>
              <w:rPr>
                <w:rFonts w:ascii="Arial" w:hAnsi="Arial"/>
                <w:sz w:val="18"/>
              </w:rPr>
              <w:t>IU--</w:t>
            </w:r>
            <w:bookmarkEnd w:id="435"/>
          </w:p>
        </w:tc>
      </w:tr>
      <w:tr w:rsidR="0070373B" w:rsidDel="004E22E2" w14:paraId="4C50EA8A" w14:textId="379C2150" w:rsidTr="008D2147">
        <w:trPr>
          <w:cantSplit/>
          <w:tblHeader/>
          <w:jc w:val="center"/>
          <w:del w:id="436" w:author="H03" w:date="2024-04-07T15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018B43" w14:textId="3E53D5FB" w:rsidR="0070373B" w:rsidDel="004E22E2" w:rsidRDefault="0070373B" w:rsidP="008D2147">
            <w:pPr>
              <w:pStyle w:val="TAL"/>
              <w:ind w:left="284"/>
              <w:rPr>
                <w:del w:id="437" w:author="H03" w:date="2024-04-07T15:02:00Z"/>
                <w:lang w:eastAsia="zh-CN" w:bidi="ar-IQ"/>
              </w:rPr>
            </w:pPr>
            <w:bookmarkStart w:id="438" w:name="_MCCTEMPBM_CRPT66980153___2"/>
            <w:del w:id="439" w:author="H03" w:date="2024-04-07T15:02:00Z">
              <w:r w:rsidDel="004E22E2">
                <w:rPr>
                  <w:lang w:eastAsia="zh-CN" w:bidi="ar-IQ"/>
                </w:rPr>
                <w:delText>MB-UPF ID</w:delText>
              </w:r>
              <w:bookmarkEnd w:id="438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4864D4" w14:textId="3144CDE9" w:rsidR="0070373B" w:rsidDel="004E22E2" w:rsidRDefault="0070373B" w:rsidP="008D2147">
            <w:pPr>
              <w:keepNext/>
              <w:keepLines/>
              <w:spacing w:after="0"/>
              <w:jc w:val="center"/>
              <w:rPr>
                <w:del w:id="440" w:author="H03" w:date="2024-04-07T15:02:00Z"/>
                <w:rFonts w:ascii="Arial" w:hAnsi="Arial"/>
                <w:sz w:val="18"/>
              </w:rPr>
            </w:pPr>
            <w:bookmarkStart w:id="441" w:name="_MCCTEMPBM_CRPT66980154___4"/>
            <w:del w:id="442" w:author="H03" w:date="2024-04-07T15:02:00Z">
              <w:r w:rsidDel="004E22E2">
                <w:rPr>
                  <w:rFonts w:ascii="Arial" w:hAnsi="Arial"/>
                  <w:sz w:val="18"/>
                </w:rPr>
                <w:delText>IU--</w:delText>
              </w:r>
              <w:bookmarkEnd w:id="441"/>
            </w:del>
          </w:p>
        </w:tc>
      </w:tr>
      <w:tr w:rsidR="00A208F7" w14:paraId="061C722D" w14:textId="77777777" w:rsidTr="008D2147">
        <w:trPr>
          <w:cantSplit/>
          <w:tblHeader/>
          <w:jc w:val="center"/>
          <w:ins w:id="443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4E1190" w14:textId="656964E1" w:rsidR="00A208F7" w:rsidRDefault="00A208F7" w:rsidP="00A208F7">
            <w:pPr>
              <w:pStyle w:val="TAL"/>
              <w:ind w:left="284"/>
              <w:rPr>
                <w:ins w:id="444" w:author="Huawei" w:date="2024-04-01T17:27:00Z"/>
                <w:lang w:eastAsia="zh-CN" w:bidi="ar-IQ"/>
              </w:rPr>
            </w:pPr>
            <w:ins w:id="445" w:author="Huawei" w:date="2024-04-01T17:27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4B18F" w14:textId="03B97CAE" w:rsidR="00A208F7" w:rsidRDefault="009C185F" w:rsidP="00A208F7">
            <w:pPr>
              <w:keepNext/>
              <w:keepLines/>
              <w:spacing w:after="0"/>
              <w:jc w:val="center"/>
              <w:rPr>
                <w:ins w:id="446" w:author="Huawei" w:date="2024-04-01T17:27:00Z"/>
                <w:rFonts w:ascii="Arial" w:hAnsi="Arial"/>
                <w:sz w:val="18"/>
                <w:lang w:eastAsia="zh-CN"/>
              </w:rPr>
            </w:pPr>
            <w:ins w:id="447" w:author="H03" w:date="2024-04-03T11:26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9C185F" w14:paraId="3FCB21C2" w14:textId="77777777" w:rsidTr="008D2147">
        <w:trPr>
          <w:cantSplit/>
          <w:tblHeader/>
          <w:jc w:val="center"/>
          <w:ins w:id="448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A7689" w14:textId="17500593" w:rsidR="009C185F" w:rsidRDefault="009C185F" w:rsidP="009C185F">
            <w:pPr>
              <w:pStyle w:val="TAL"/>
              <w:ind w:left="284"/>
              <w:rPr>
                <w:ins w:id="449" w:author="Huawei" w:date="2024-04-01T17:27:00Z"/>
                <w:lang w:eastAsia="zh-CN" w:bidi="ar-IQ"/>
              </w:rPr>
            </w:pPr>
            <w:ins w:id="450" w:author="Huawei" w:date="2024-04-01T17:27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D2386A" w14:textId="7CBA3005" w:rsidR="009C185F" w:rsidRDefault="009C185F" w:rsidP="009C185F">
            <w:pPr>
              <w:keepNext/>
              <w:keepLines/>
              <w:spacing w:after="0"/>
              <w:jc w:val="center"/>
              <w:rPr>
                <w:ins w:id="451" w:author="Huawei" w:date="2024-04-01T17:27:00Z"/>
                <w:rFonts w:ascii="Arial" w:hAnsi="Arial"/>
                <w:sz w:val="18"/>
              </w:rPr>
            </w:pPr>
            <w:ins w:id="452" w:author="H03" w:date="2024-04-03T11:26:00Z">
              <w:r w:rsidRPr="008A54FD"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9C185F" w14:paraId="3DE9FEC0" w14:textId="77777777" w:rsidTr="008D2147">
        <w:trPr>
          <w:cantSplit/>
          <w:tblHeader/>
          <w:jc w:val="center"/>
          <w:ins w:id="453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165354" w14:textId="73F29936" w:rsidR="009C185F" w:rsidRDefault="009C185F" w:rsidP="009C185F">
            <w:pPr>
              <w:pStyle w:val="TAL"/>
              <w:ind w:left="284"/>
              <w:rPr>
                <w:ins w:id="454" w:author="Huawei" w:date="2024-04-01T17:27:00Z"/>
                <w:lang w:eastAsia="zh-CN" w:bidi="ar-IQ"/>
              </w:rPr>
            </w:pPr>
            <w:ins w:id="455" w:author="Huawei" w:date="2024-04-01T17:27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876993" w14:textId="0DD130B2" w:rsidR="009C185F" w:rsidRDefault="009C185F" w:rsidP="009C185F">
            <w:pPr>
              <w:keepNext/>
              <w:keepLines/>
              <w:spacing w:after="0"/>
              <w:jc w:val="center"/>
              <w:rPr>
                <w:ins w:id="456" w:author="Huawei" w:date="2024-04-01T17:27:00Z"/>
                <w:rFonts w:ascii="Arial" w:hAnsi="Arial"/>
                <w:sz w:val="18"/>
              </w:rPr>
            </w:pPr>
            <w:ins w:id="457" w:author="H03" w:date="2024-04-03T11:26:00Z">
              <w:r w:rsidRPr="008A54FD"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A208F7" w14:paraId="049411DB" w14:textId="77777777" w:rsidTr="008D2147">
        <w:trPr>
          <w:cantSplit/>
          <w:tblHeader/>
          <w:jc w:val="center"/>
          <w:ins w:id="458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C65483" w14:textId="3CECB164" w:rsidR="00A208F7" w:rsidRDefault="00A208F7" w:rsidP="00A208F7">
            <w:pPr>
              <w:pStyle w:val="TAL"/>
              <w:ind w:left="284"/>
              <w:rPr>
                <w:ins w:id="459" w:author="Huawei" w:date="2024-04-01T17:27:00Z"/>
                <w:lang w:eastAsia="zh-CN" w:bidi="ar-IQ"/>
              </w:rPr>
            </w:pPr>
            <w:ins w:id="460" w:author="Huawei" w:date="2024-04-01T17:27:00Z">
              <w:r>
                <w:rPr>
                  <w:lang w:eastAsia="zh-CN" w:bidi="ar-IQ"/>
                </w:rPr>
                <w:t xml:space="preserve">Volume Quota Threshol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A51144" w14:textId="0B8EB223" w:rsidR="00A208F7" w:rsidRDefault="00A208F7" w:rsidP="00A208F7">
            <w:pPr>
              <w:keepNext/>
              <w:keepLines/>
              <w:spacing w:after="0"/>
              <w:jc w:val="center"/>
              <w:rPr>
                <w:ins w:id="461" w:author="Huawei" w:date="2024-04-01T17:27:00Z"/>
                <w:rFonts w:ascii="Arial" w:hAnsi="Arial"/>
                <w:sz w:val="18"/>
              </w:rPr>
            </w:pPr>
            <w:ins w:id="462" w:author="Huawei" w:date="2024-04-01T17:29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A208F7" w14:paraId="4F170F53" w14:textId="77777777" w:rsidTr="008D2147">
        <w:trPr>
          <w:cantSplit/>
          <w:tblHeader/>
          <w:jc w:val="center"/>
          <w:ins w:id="463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09578A" w14:textId="5F5E1E12" w:rsidR="00A208F7" w:rsidRDefault="00A208F7" w:rsidP="00A208F7">
            <w:pPr>
              <w:pStyle w:val="TAL"/>
              <w:ind w:left="284"/>
              <w:rPr>
                <w:ins w:id="464" w:author="Huawei" w:date="2024-04-01T17:27:00Z"/>
                <w:lang w:eastAsia="zh-CN" w:bidi="ar-IQ"/>
              </w:rPr>
            </w:pPr>
            <w:ins w:id="465" w:author="Huawei" w:date="2024-04-01T17:27:00Z">
              <w:r>
                <w:rPr>
                  <w:lang w:eastAsia="zh-CN" w:bidi="ar-IQ"/>
                </w:rPr>
                <w:t xml:space="preserve">Unit Quota Threshol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702A64" w14:textId="550454F4" w:rsidR="00A208F7" w:rsidRDefault="00A208F7" w:rsidP="00A208F7">
            <w:pPr>
              <w:keepNext/>
              <w:keepLines/>
              <w:spacing w:after="0"/>
              <w:jc w:val="center"/>
              <w:rPr>
                <w:ins w:id="466" w:author="Huawei" w:date="2024-04-01T17:27:00Z"/>
                <w:rFonts w:ascii="Arial" w:hAnsi="Arial"/>
                <w:sz w:val="18"/>
              </w:rPr>
            </w:pPr>
            <w:ins w:id="467" w:author="Huawei" w:date="2024-04-01T17:29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A208F7" w14:paraId="7CFF7E9B" w14:textId="77777777" w:rsidTr="008D2147">
        <w:trPr>
          <w:cantSplit/>
          <w:tblHeader/>
          <w:jc w:val="center"/>
          <w:ins w:id="468" w:author="Huawei" w:date="2024-04-01T17:2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A5683" w14:textId="38B48316" w:rsidR="00A208F7" w:rsidRDefault="00A208F7" w:rsidP="00A208F7">
            <w:pPr>
              <w:pStyle w:val="TAL"/>
              <w:ind w:left="284"/>
              <w:rPr>
                <w:ins w:id="469" w:author="Huawei" w:date="2024-04-01T17:27:00Z"/>
                <w:lang w:eastAsia="zh-CN" w:bidi="ar-IQ"/>
              </w:rPr>
            </w:pPr>
            <w:ins w:id="470" w:author="Huawei" w:date="2024-04-01T17:27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35E0D8" w14:textId="2D45E053" w:rsidR="00A208F7" w:rsidRDefault="009C185F" w:rsidP="00A208F7">
            <w:pPr>
              <w:keepNext/>
              <w:keepLines/>
              <w:spacing w:after="0"/>
              <w:jc w:val="center"/>
              <w:rPr>
                <w:ins w:id="471" w:author="Huawei" w:date="2024-04-01T17:27:00Z"/>
                <w:rFonts w:ascii="Arial" w:hAnsi="Arial"/>
                <w:sz w:val="18"/>
              </w:rPr>
            </w:pPr>
            <w:ins w:id="472" w:author="H03" w:date="2024-04-03T11:26:00Z">
              <w:r>
                <w:rPr>
                  <w:rFonts w:ascii="Arial" w:hAnsi="Arial"/>
                  <w:sz w:val="18"/>
                  <w:lang w:eastAsia="x-none"/>
                </w:rPr>
                <w:t>-</w:t>
              </w:r>
            </w:ins>
          </w:p>
        </w:tc>
      </w:tr>
      <w:tr w:rsidR="0070373B" w14:paraId="11E74B60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427B96" w14:textId="77777777" w:rsidR="0070373B" w:rsidRDefault="0070373B" w:rsidP="008D2147">
            <w:pPr>
              <w:pStyle w:val="TAL"/>
              <w:ind w:left="284"/>
              <w:rPr>
                <w:lang w:bidi="ar-IQ"/>
              </w:rPr>
            </w:pPr>
            <w:bookmarkStart w:id="473" w:name="_MCCTEMPBM_CRPT66980155___2"/>
            <w:r>
              <w:rPr>
                <w:lang w:eastAsia="zh-CN" w:bidi="ar-IQ"/>
              </w:rPr>
              <w:t xml:space="preserve">Time Quota Threshold </w:t>
            </w:r>
            <w:bookmarkEnd w:id="473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BFFF6" w14:textId="560AE706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74" w:name="_MCCTEMPBM_CRPT66980156___4"/>
            <w:del w:id="475" w:author="H03" w:date="2024-04-03T11:27:00Z">
              <w:r w:rsidDel="00B66BF6">
                <w:rPr>
                  <w:rFonts w:ascii="Arial" w:hAnsi="Arial"/>
                  <w:sz w:val="18"/>
                </w:rPr>
                <w:delText>IU--</w:delText>
              </w:r>
            </w:del>
            <w:bookmarkEnd w:id="474"/>
            <w:ins w:id="476" w:author="H03" w:date="2024-04-03T11:27:00Z">
              <w:r w:rsidR="00B66BF6"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70373B" w14:paraId="36D45E90" w14:textId="77777777" w:rsidTr="008D2147">
        <w:trPr>
          <w:cantSplit/>
          <w:tblHeader/>
          <w:jc w:val="center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434E88" w14:textId="77777777" w:rsidR="0070373B" w:rsidRDefault="0070373B" w:rsidP="008D2147">
            <w:pPr>
              <w:pStyle w:val="TAL"/>
              <w:ind w:left="284"/>
              <w:rPr>
                <w:lang w:eastAsia="zh-CN" w:bidi="ar-IQ"/>
              </w:rPr>
            </w:pPr>
            <w:bookmarkStart w:id="477" w:name="_MCCTEMPBM_CRPT66980157___2"/>
            <w:r>
              <w:rPr>
                <w:lang w:eastAsia="zh-CN" w:bidi="ar-IQ"/>
              </w:rPr>
              <w:t>Trigger</w:t>
            </w:r>
            <w:r>
              <w:rPr>
                <w:rFonts w:hint="eastAsia"/>
                <w:lang w:eastAsia="zh-CN" w:bidi="ar-IQ"/>
              </w:rPr>
              <w:t>s</w:t>
            </w:r>
            <w:bookmarkEnd w:id="477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89B23" w14:textId="77777777" w:rsidR="0070373B" w:rsidRDefault="0070373B" w:rsidP="008D214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bookmarkStart w:id="478" w:name="_MCCTEMPBM_CRPT66980158___4"/>
            <w:r>
              <w:rPr>
                <w:rFonts w:ascii="Arial" w:hAnsi="Arial"/>
                <w:sz w:val="18"/>
              </w:rPr>
              <w:t>IU--</w:t>
            </w:r>
            <w:bookmarkEnd w:id="478"/>
          </w:p>
        </w:tc>
      </w:tr>
      <w:tr w:rsidR="0070373B" w:rsidDel="00171E4F" w14:paraId="4F7E990A" w14:textId="560FF289" w:rsidTr="008D2147">
        <w:trPr>
          <w:cantSplit/>
          <w:tblHeader/>
          <w:jc w:val="center"/>
          <w:del w:id="479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C3C93C8" w14:textId="68A7450F" w:rsidR="0070373B" w:rsidDel="00171E4F" w:rsidRDefault="0070373B" w:rsidP="008D2147">
            <w:pPr>
              <w:pStyle w:val="TAL"/>
              <w:rPr>
                <w:del w:id="480" w:author="H03" w:date="2024-04-03T11:23:00Z"/>
                <w:lang w:eastAsia="zh-CN" w:bidi="ar-IQ"/>
              </w:rPr>
            </w:pPr>
            <w:del w:id="481" w:author="H03" w:date="2024-04-03T11:23:00Z">
              <w:r w:rsidDel="00171E4F">
                <w:delText>MBS Session Charging Information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FE0E7D" w14:textId="6E8DEED2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482" w:author="H03" w:date="2024-04-03T11:23:00Z"/>
                <w:rFonts w:ascii="Arial" w:hAnsi="Arial"/>
                <w:sz w:val="18"/>
              </w:rPr>
            </w:pPr>
            <w:bookmarkStart w:id="483" w:name="_MCCTEMPBM_CRPT66980159___4"/>
            <w:del w:id="484" w:author="H03" w:date="2024-04-03T11:23:00Z">
              <w:r w:rsidDel="00171E4F">
                <w:rPr>
                  <w:rFonts w:ascii="Arial" w:hAnsi="Arial"/>
                  <w:sz w:val="18"/>
                </w:rPr>
                <w:delText>IU--</w:delText>
              </w:r>
              <w:bookmarkEnd w:id="483"/>
            </w:del>
          </w:p>
        </w:tc>
      </w:tr>
      <w:tr w:rsidR="0070373B" w:rsidDel="00171E4F" w14:paraId="5DC07294" w14:textId="144473B2" w:rsidTr="008D2147">
        <w:trPr>
          <w:cantSplit/>
          <w:tblHeader/>
          <w:jc w:val="center"/>
          <w:del w:id="485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20759" w14:textId="544909C5" w:rsidR="0070373B" w:rsidDel="00171E4F" w:rsidRDefault="0070373B" w:rsidP="008D2147">
            <w:pPr>
              <w:pStyle w:val="TAL"/>
              <w:rPr>
                <w:del w:id="486" w:author="H03" w:date="2024-04-03T11:23:00Z"/>
                <w:lang w:eastAsia="zh-CN" w:bidi="ar-IQ"/>
              </w:rPr>
            </w:pPr>
            <w:del w:id="487" w:author="H03" w:date="2024-04-03T11:23:00Z">
              <w:r w:rsidDel="00171E4F">
                <w:rPr>
                  <w:rFonts w:hint="eastAsia"/>
                  <w:lang w:eastAsia="zh-CN" w:bidi="ar-IQ"/>
                </w:rPr>
                <w:delText>M</w:delText>
              </w:r>
              <w:r w:rsidDel="00171E4F"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A0BEB2" w14:textId="1108A8E8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488" w:author="H03" w:date="2024-04-03T11:23:00Z"/>
                <w:rFonts w:ascii="Arial" w:hAnsi="Arial"/>
                <w:sz w:val="18"/>
              </w:rPr>
            </w:pPr>
            <w:bookmarkStart w:id="489" w:name="_MCCTEMPBM_CRPT66980160___4"/>
            <w:del w:id="490" w:author="H03" w:date="2024-04-03T11:23:00Z">
              <w:r w:rsidDel="00171E4F">
                <w:rPr>
                  <w:rFonts w:ascii="Arial" w:hAnsi="Arial"/>
                  <w:sz w:val="18"/>
                </w:rPr>
                <w:delText>-</w:delText>
              </w:r>
              <w:bookmarkEnd w:id="489"/>
            </w:del>
          </w:p>
        </w:tc>
      </w:tr>
      <w:tr w:rsidR="0070373B" w:rsidDel="00171E4F" w14:paraId="7DE35BF6" w14:textId="19C037AD" w:rsidTr="008D2147">
        <w:trPr>
          <w:cantSplit/>
          <w:tblHeader/>
          <w:jc w:val="center"/>
          <w:del w:id="491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F86F48" w14:textId="13647DCD" w:rsidR="0070373B" w:rsidDel="00171E4F" w:rsidRDefault="0070373B" w:rsidP="008D2147">
            <w:pPr>
              <w:pStyle w:val="TAL"/>
              <w:rPr>
                <w:del w:id="492" w:author="H03" w:date="2024-04-03T11:23:00Z"/>
                <w:lang w:eastAsia="zh-CN" w:bidi="ar-IQ"/>
              </w:rPr>
            </w:pPr>
            <w:del w:id="493" w:author="H03" w:date="2024-04-03T11:23:00Z">
              <w:r w:rsidDel="00171E4F">
                <w:rPr>
                  <w:rFonts w:hint="eastAsia"/>
                  <w:lang w:eastAsia="zh-CN" w:bidi="ar-IQ"/>
                </w:rPr>
                <w:delText>M</w:delText>
              </w:r>
              <w:r w:rsidDel="00171E4F"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D1FCFD" w14:textId="113AD9BF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494" w:author="H03" w:date="2024-04-03T11:23:00Z"/>
                <w:rFonts w:ascii="Arial" w:hAnsi="Arial"/>
                <w:sz w:val="18"/>
              </w:rPr>
            </w:pPr>
            <w:bookmarkStart w:id="495" w:name="_MCCTEMPBM_CRPT66980161___4"/>
            <w:del w:id="496" w:author="H03" w:date="2024-04-03T11:23:00Z">
              <w:r w:rsidDel="00171E4F">
                <w:rPr>
                  <w:rFonts w:ascii="Arial" w:hAnsi="Arial"/>
                  <w:sz w:val="18"/>
                </w:rPr>
                <w:delText>-</w:delText>
              </w:r>
              <w:bookmarkEnd w:id="495"/>
            </w:del>
          </w:p>
        </w:tc>
      </w:tr>
      <w:tr w:rsidR="0070373B" w:rsidDel="00171E4F" w14:paraId="36C5BB46" w14:textId="0EF047FC" w:rsidTr="008D2147">
        <w:trPr>
          <w:cantSplit/>
          <w:tblHeader/>
          <w:jc w:val="center"/>
          <w:del w:id="497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4BD558" w14:textId="7E249FAA" w:rsidR="0070373B" w:rsidDel="00171E4F" w:rsidRDefault="0070373B" w:rsidP="008D2147">
            <w:pPr>
              <w:pStyle w:val="TAL"/>
              <w:rPr>
                <w:del w:id="498" w:author="H03" w:date="2024-04-03T11:23:00Z"/>
                <w:lang w:eastAsia="zh-CN" w:bidi="ar-IQ"/>
              </w:rPr>
            </w:pPr>
            <w:del w:id="499" w:author="H03" w:date="2024-04-03T11:23:00Z">
              <w:r w:rsidDel="00171E4F"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456E0" w14:textId="651FC5B3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500" w:author="H03" w:date="2024-04-03T11:23:00Z"/>
                <w:rFonts w:ascii="Arial" w:hAnsi="Arial"/>
                <w:sz w:val="18"/>
                <w:lang w:eastAsia="zh-CN"/>
              </w:rPr>
            </w:pPr>
            <w:bookmarkStart w:id="501" w:name="_MCCTEMPBM_CRPT66980162___4"/>
            <w:del w:id="502" w:author="H03" w:date="2024-04-03T11:23:00Z">
              <w:r w:rsidDel="00171E4F">
                <w:rPr>
                  <w:rFonts w:ascii="Arial" w:hAnsi="Arial"/>
                  <w:sz w:val="18"/>
                </w:rPr>
                <w:delText>-</w:delText>
              </w:r>
              <w:bookmarkEnd w:id="501"/>
            </w:del>
          </w:p>
        </w:tc>
      </w:tr>
      <w:tr w:rsidR="0070373B" w:rsidDel="00171E4F" w14:paraId="7B69028A" w14:textId="74ECB5C0" w:rsidTr="008D2147">
        <w:trPr>
          <w:cantSplit/>
          <w:tblHeader/>
          <w:jc w:val="center"/>
          <w:del w:id="503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AE357C" w14:textId="33064DDD" w:rsidR="0070373B" w:rsidDel="00171E4F" w:rsidRDefault="0070373B" w:rsidP="008D2147">
            <w:pPr>
              <w:pStyle w:val="TAL"/>
              <w:rPr>
                <w:del w:id="504" w:author="H03" w:date="2024-04-03T11:23:00Z"/>
                <w:lang w:eastAsia="zh-CN" w:bidi="ar-IQ"/>
              </w:rPr>
            </w:pPr>
            <w:del w:id="505" w:author="H03" w:date="2024-04-03T11:23:00Z">
              <w:r w:rsidDel="00171E4F"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46B3B5" w14:textId="746C2C4F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506" w:author="H03" w:date="2024-04-03T11:23:00Z"/>
                <w:rFonts w:ascii="Arial" w:hAnsi="Arial"/>
                <w:sz w:val="18"/>
                <w:lang w:eastAsia="zh-CN"/>
              </w:rPr>
            </w:pPr>
            <w:bookmarkStart w:id="507" w:name="_MCCTEMPBM_CRPT66980163___4"/>
            <w:del w:id="508" w:author="H03" w:date="2024-04-03T11:23:00Z">
              <w:r w:rsidDel="00171E4F">
                <w:rPr>
                  <w:rFonts w:ascii="Arial" w:hAnsi="Arial"/>
                  <w:sz w:val="18"/>
                </w:rPr>
                <w:delText>-</w:delText>
              </w:r>
              <w:bookmarkEnd w:id="507"/>
            </w:del>
          </w:p>
        </w:tc>
      </w:tr>
      <w:tr w:rsidR="0070373B" w:rsidDel="00171E4F" w14:paraId="3AB923D7" w14:textId="14A92D33" w:rsidTr="008D2147">
        <w:trPr>
          <w:cantSplit/>
          <w:tblHeader/>
          <w:jc w:val="center"/>
          <w:del w:id="509" w:author="H03" w:date="2024-04-03T11:23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935588" w14:textId="2590A6E4" w:rsidR="0070373B" w:rsidDel="00171E4F" w:rsidRDefault="0070373B" w:rsidP="008D2147">
            <w:pPr>
              <w:pStyle w:val="TAL"/>
              <w:rPr>
                <w:del w:id="510" w:author="H03" w:date="2024-04-03T11:23:00Z"/>
                <w:lang w:eastAsia="zh-CN" w:bidi="ar-IQ"/>
              </w:rPr>
            </w:pPr>
            <w:del w:id="511" w:author="H03" w:date="2024-04-03T11:23:00Z">
              <w:r w:rsidDel="00171E4F"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4FD60" w14:textId="395F360C" w:rsidR="0070373B" w:rsidDel="00171E4F" w:rsidRDefault="0070373B" w:rsidP="008D2147">
            <w:pPr>
              <w:keepNext/>
              <w:keepLines/>
              <w:spacing w:after="0"/>
              <w:jc w:val="center"/>
              <w:rPr>
                <w:del w:id="512" w:author="H03" w:date="2024-04-03T11:23:00Z"/>
                <w:rFonts w:ascii="Arial" w:hAnsi="Arial"/>
                <w:sz w:val="18"/>
              </w:rPr>
            </w:pPr>
            <w:bookmarkStart w:id="513" w:name="_MCCTEMPBM_CRPT66980164___4"/>
            <w:del w:id="514" w:author="H03" w:date="2024-04-03T11:23:00Z">
              <w:r w:rsidDel="00171E4F">
                <w:rPr>
                  <w:rFonts w:ascii="Arial" w:hAnsi="Arial"/>
                  <w:sz w:val="18"/>
                </w:rPr>
                <w:delText>-</w:delText>
              </w:r>
              <w:bookmarkEnd w:id="513"/>
            </w:del>
          </w:p>
        </w:tc>
      </w:tr>
    </w:tbl>
    <w:p w14:paraId="6BA0D262" w14:textId="77777777" w:rsidR="0070373B" w:rsidRDefault="0070373B" w:rsidP="0070373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548" w:rsidRPr="007215AA" w14:paraId="647344ED" w14:textId="77777777" w:rsidTr="008D2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C989404" w14:textId="6625E567" w:rsidR="00371548" w:rsidRPr="007215AA" w:rsidRDefault="00371548" w:rsidP="008D2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2C5928" w14:textId="77777777" w:rsidR="00CF2203" w:rsidRPr="00CC1CDE" w:rsidRDefault="00CF2203" w:rsidP="0013786B"/>
    <w:sectPr w:rsidR="00CF2203" w:rsidRPr="00CC1CD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8ED39" w14:textId="77777777" w:rsidR="00A14048" w:rsidRDefault="00A14048">
      <w:r>
        <w:separator/>
      </w:r>
    </w:p>
  </w:endnote>
  <w:endnote w:type="continuationSeparator" w:id="0">
    <w:p w14:paraId="26304C4B" w14:textId="77777777" w:rsidR="00A14048" w:rsidRDefault="00A14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14C93" w14:textId="77777777" w:rsidR="00A14048" w:rsidRDefault="00A14048">
      <w:r>
        <w:separator/>
      </w:r>
    </w:p>
  </w:footnote>
  <w:footnote w:type="continuationSeparator" w:id="0">
    <w:p w14:paraId="50E2FB5E" w14:textId="77777777" w:rsidR="00A14048" w:rsidRDefault="00A140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E51352" w:rsidRDefault="00E5135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E51352" w:rsidRDefault="00E51352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E51352" w:rsidRDefault="00E51352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E51352" w:rsidRDefault="00E51352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0">
    <w15:presenceInfo w15:providerId="None" w15:userId="H00"/>
  </w15:person>
  <w15:person w15:author="Huawei">
    <w15:presenceInfo w15:providerId="None" w15:userId="Huawei"/>
  </w15:person>
  <w15:person w15:author="H03">
    <w15:presenceInfo w15:providerId="None" w15:userId="H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0021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07CA"/>
    <w:rsid w:val="00097C3A"/>
    <w:rsid w:val="000A03AA"/>
    <w:rsid w:val="000A05B1"/>
    <w:rsid w:val="000A0F19"/>
    <w:rsid w:val="000A131B"/>
    <w:rsid w:val="000A2C08"/>
    <w:rsid w:val="000A2F46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FB7"/>
    <w:rsid w:val="000C6598"/>
    <w:rsid w:val="000C75ED"/>
    <w:rsid w:val="000D0B22"/>
    <w:rsid w:val="000D0D3D"/>
    <w:rsid w:val="000D16A3"/>
    <w:rsid w:val="000D3ABE"/>
    <w:rsid w:val="000D4D74"/>
    <w:rsid w:val="000D5538"/>
    <w:rsid w:val="000D5600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E7131"/>
    <w:rsid w:val="000F0127"/>
    <w:rsid w:val="000F0657"/>
    <w:rsid w:val="000F0B48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1E4F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87C26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0D99"/>
    <w:rsid w:val="001D16C4"/>
    <w:rsid w:val="001D20F0"/>
    <w:rsid w:val="001D7A32"/>
    <w:rsid w:val="001D7DE3"/>
    <w:rsid w:val="001E0515"/>
    <w:rsid w:val="001E10AA"/>
    <w:rsid w:val="001E1209"/>
    <w:rsid w:val="001E2DC0"/>
    <w:rsid w:val="001E3BE1"/>
    <w:rsid w:val="001E41F3"/>
    <w:rsid w:val="001E5F7C"/>
    <w:rsid w:val="001E62C4"/>
    <w:rsid w:val="001E7033"/>
    <w:rsid w:val="001E7944"/>
    <w:rsid w:val="001F1696"/>
    <w:rsid w:val="001F2272"/>
    <w:rsid w:val="001F4929"/>
    <w:rsid w:val="001F51FD"/>
    <w:rsid w:val="001F5994"/>
    <w:rsid w:val="00200ACA"/>
    <w:rsid w:val="00201737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4CF1"/>
    <w:rsid w:val="002474AC"/>
    <w:rsid w:val="00247850"/>
    <w:rsid w:val="00247B0E"/>
    <w:rsid w:val="00250582"/>
    <w:rsid w:val="00252636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58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17846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2EE1"/>
    <w:rsid w:val="00363DD6"/>
    <w:rsid w:val="00364965"/>
    <w:rsid w:val="003663F1"/>
    <w:rsid w:val="00366739"/>
    <w:rsid w:val="0037085C"/>
    <w:rsid w:val="00371548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D0"/>
    <w:rsid w:val="0038538C"/>
    <w:rsid w:val="00386471"/>
    <w:rsid w:val="00390A87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0A41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54B3"/>
    <w:rsid w:val="004564C7"/>
    <w:rsid w:val="00457139"/>
    <w:rsid w:val="0046014A"/>
    <w:rsid w:val="00460332"/>
    <w:rsid w:val="004635AE"/>
    <w:rsid w:val="00463AEC"/>
    <w:rsid w:val="00464B31"/>
    <w:rsid w:val="0046552A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2E5B"/>
    <w:rsid w:val="00495F3C"/>
    <w:rsid w:val="00496285"/>
    <w:rsid w:val="00496330"/>
    <w:rsid w:val="004A094C"/>
    <w:rsid w:val="004A2B9F"/>
    <w:rsid w:val="004A3174"/>
    <w:rsid w:val="004A41D1"/>
    <w:rsid w:val="004A4C90"/>
    <w:rsid w:val="004A5DC6"/>
    <w:rsid w:val="004B0100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2A30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22E2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705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578F"/>
    <w:rsid w:val="00556052"/>
    <w:rsid w:val="00557920"/>
    <w:rsid w:val="005607A2"/>
    <w:rsid w:val="00560ED3"/>
    <w:rsid w:val="00562E52"/>
    <w:rsid w:val="00565826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4BE1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3D42"/>
    <w:rsid w:val="0066436E"/>
    <w:rsid w:val="00664AA4"/>
    <w:rsid w:val="006661A8"/>
    <w:rsid w:val="00670E74"/>
    <w:rsid w:val="00670F6A"/>
    <w:rsid w:val="0067305E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C1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63EE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03C3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1EE2"/>
    <w:rsid w:val="006F2C05"/>
    <w:rsid w:val="006F393E"/>
    <w:rsid w:val="006F5EF1"/>
    <w:rsid w:val="006F5F6B"/>
    <w:rsid w:val="007002B3"/>
    <w:rsid w:val="00700AC4"/>
    <w:rsid w:val="00700D90"/>
    <w:rsid w:val="00701D75"/>
    <w:rsid w:val="0070265C"/>
    <w:rsid w:val="00702874"/>
    <w:rsid w:val="00703287"/>
    <w:rsid w:val="0070373B"/>
    <w:rsid w:val="007045E0"/>
    <w:rsid w:val="00704D25"/>
    <w:rsid w:val="00706685"/>
    <w:rsid w:val="00707287"/>
    <w:rsid w:val="0070796E"/>
    <w:rsid w:val="00711C32"/>
    <w:rsid w:val="0071285F"/>
    <w:rsid w:val="00712B92"/>
    <w:rsid w:val="007134DA"/>
    <w:rsid w:val="00714D4B"/>
    <w:rsid w:val="00715BDB"/>
    <w:rsid w:val="00717F47"/>
    <w:rsid w:val="007217AD"/>
    <w:rsid w:val="00725995"/>
    <w:rsid w:val="00725FE9"/>
    <w:rsid w:val="00727535"/>
    <w:rsid w:val="007318B6"/>
    <w:rsid w:val="00731B34"/>
    <w:rsid w:val="00732150"/>
    <w:rsid w:val="0073329E"/>
    <w:rsid w:val="0073371F"/>
    <w:rsid w:val="00733B30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122"/>
    <w:rsid w:val="007D42A6"/>
    <w:rsid w:val="007D49B2"/>
    <w:rsid w:val="007D4DBE"/>
    <w:rsid w:val="007D6A07"/>
    <w:rsid w:val="007D6B12"/>
    <w:rsid w:val="007D7258"/>
    <w:rsid w:val="007D7891"/>
    <w:rsid w:val="007E1A21"/>
    <w:rsid w:val="007E1B34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4E34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9F3"/>
    <w:rsid w:val="008D1A18"/>
    <w:rsid w:val="008D2147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15C"/>
    <w:rsid w:val="00953809"/>
    <w:rsid w:val="009545F9"/>
    <w:rsid w:val="00954C04"/>
    <w:rsid w:val="00955B5B"/>
    <w:rsid w:val="00955FA0"/>
    <w:rsid w:val="00956018"/>
    <w:rsid w:val="009568D4"/>
    <w:rsid w:val="00956CCC"/>
    <w:rsid w:val="009576CA"/>
    <w:rsid w:val="00957CA8"/>
    <w:rsid w:val="00960DCE"/>
    <w:rsid w:val="00964DBF"/>
    <w:rsid w:val="00965DA1"/>
    <w:rsid w:val="00966A37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185F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0A5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06844"/>
    <w:rsid w:val="00A11BE4"/>
    <w:rsid w:val="00A12A03"/>
    <w:rsid w:val="00A13D39"/>
    <w:rsid w:val="00A14048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08F7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6147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4B72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27BA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E7147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3A76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3903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6BF6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2700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2DAD"/>
    <w:rsid w:val="00C142D1"/>
    <w:rsid w:val="00C15153"/>
    <w:rsid w:val="00C15C01"/>
    <w:rsid w:val="00C20813"/>
    <w:rsid w:val="00C20D68"/>
    <w:rsid w:val="00C24C16"/>
    <w:rsid w:val="00C253F0"/>
    <w:rsid w:val="00C26F27"/>
    <w:rsid w:val="00C27BFF"/>
    <w:rsid w:val="00C30AB1"/>
    <w:rsid w:val="00C32F33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3E2A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2CB7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03"/>
    <w:rsid w:val="00CF22F2"/>
    <w:rsid w:val="00CF2432"/>
    <w:rsid w:val="00CF3217"/>
    <w:rsid w:val="00CF4637"/>
    <w:rsid w:val="00CF54C8"/>
    <w:rsid w:val="00CF5A8A"/>
    <w:rsid w:val="00CF6F6B"/>
    <w:rsid w:val="00CF7B30"/>
    <w:rsid w:val="00CF7C05"/>
    <w:rsid w:val="00D00E99"/>
    <w:rsid w:val="00D024C4"/>
    <w:rsid w:val="00D03F9A"/>
    <w:rsid w:val="00D0432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1B3A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21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2E8C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87721"/>
    <w:rsid w:val="00D9033F"/>
    <w:rsid w:val="00D92DD5"/>
    <w:rsid w:val="00D93111"/>
    <w:rsid w:val="00D9356E"/>
    <w:rsid w:val="00D949F1"/>
    <w:rsid w:val="00D94B8C"/>
    <w:rsid w:val="00D94EBC"/>
    <w:rsid w:val="00D97CD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14D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1352"/>
    <w:rsid w:val="00E52B68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76F"/>
    <w:rsid w:val="00E61941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5E7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C7E33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6F96"/>
    <w:rsid w:val="00EE71DE"/>
    <w:rsid w:val="00EE7D7C"/>
    <w:rsid w:val="00EE7E86"/>
    <w:rsid w:val="00EF0006"/>
    <w:rsid w:val="00EF181F"/>
    <w:rsid w:val="00EF2F23"/>
    <w:rsid w:val="00EF4718"/>
    <w:rsid w:val="00F02CA6"/>
    <w:rsid w:val="00F0308E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02B5"/>
    <w:rsid w:val="00F43632"/>
    <w:rsid w:val="00F43805"/>
    <w:rsid w:val="00F44263"/>
    <w:rsid w:val="00F50242"/>
    <w:rsid w:val="00F51249"/>
    <w:rsid w:val="00F52416"/>
    <w:rsid w:val="00F5243D"/>
    <w:rsid w:val="00F53664"/>
    <w:rsid w:val="00F53C37"/>
    <w:rsid w:val="00F63C00"/>
    <w:rsid w:val="00F65D48"/>
    <w:rsid w:val="00F65F2C"/>
    <w:rsid w:val="00F7126D"/>
    <w:rsid w:val="00F73D30"/>
    <w:rsid w:val="00F740B4"/>
    <w:rsid w:val="00F76BD2"/>
    <w:rsid w:val="00F8022A"/>
    <w:rsid w:val="00F804C7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3C22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98690-E60C-43B4-BF2C-59B41167A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5</Pages>
  <Words>1434</Words>
  <Characters>817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5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00</cp:lastModifiedBy>
  <cp:revision>3</cp:revision>
  <cp:lastPrinted>1899-12-31T23:00:00Z</cp:lastPrinted>
  <dcterms:created xsi:type="dcterms:W3CDTF">2024-04-15T10:44:00Z</dcterms:created>
  <dcterms:modified xsi:type="dcterms:W3CDTF">2024-04-1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QKvLMiF4FZ7nfs/xbfNKQztjuihJ7AIMX28oLR+VasolduqG1Yx0f/Qi7JKPKsVMKsljK29
Z7fRVfojxR+Ipyp58Z+KN5FPywkQBTZHwM6eQhZvSYAHwRJF7Qxbb1qU5Wr2yoGNoOJ0BRqX
crvPE0SycthNjsJbsiB2nrAXHpw4fWxI6+ie3JyFEMJpEDECCts2nnmLCJiw9SoiROtWRsvq
4aiZ2sxUYpbgRSS9ST</vt:lpwstr>
  </property>
  <property fmtid="{D5CDD505-2E9C-101B-9397-08002B2CF9AE}" pid="22" name="_2015_ms_pID_7253431">
    <vt:lpwstr>naGMs4/HC4WnhaILwMyL12oYELGAClY+IUPnkbJgWL51LHJ1Tkg5Ng
ud8A5SalSnwj/1LYOut19IXPtA/xCo7dPEAEecWjoOzMpV9LAlaZ4LAdo9d/fytgTzD+Paiz
jztKuwiGlBVHbr1Qmb4uEUkfTIWNCMujZclVz2Alacyn1P1hJ/PN8pCz9IphKhXZbCJdZULG
u2XVJ0NSKtRMcI7WO1FiqCN2UwdYAOrtW5Vy</vt:lpwstr>
  </property>
  <property fmtid="{D5CDD505-2E9C-101B-9397-08002B2CF9AE}" pid="23" name="_2015_ms_pID_7253432">
    <vt:lpwstr>k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2051397</vt:lpwstr>
  </property>
</Properties>
</file>